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5E8C2AD" w:rsidR="00E81978" w:rsidRPr="008409FC" w:rsidRDefault="006B1D6A"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6D813525"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0E0C587" w14:textId="1A0693E7" w:rsidR="00816BE3" w:rsidRDefault="00816BE3" w:rsidP="002C2A0E">
      <w:pPr>
        <w:pStyle w:val="Titel2"/>
        <w:spacing w:after="1200" w:line="240" w:lineRule="auto"/>
        <w:contextualSpacing/>
        <w:jc w:val="left"/>
        <w:rPr>
          <w:rStyle w:val="Emphasis"/>
          <w:rFonts w:ascii="Arial" w:hAnsi="Arial" w:cs="Arial"/>
          <w:lang w:val="de-AT"/>
        </w:rPr>
      </w:pPr>
    </w:p>
    <w:p w14:paraId="0964BFD1" w14:textId="3D4E31D5" w:rsidR="00816BE3" w:rsidRDefault="00816BE3" w:rsidP="002C2A0E">
      <w:pPr>
        <w:pStyle w:val="Titel2"/>
        <w:spacing w:after="1200" w:line="240" w:lineRule="auto"/>
        <w:contextualSpacing/>
        <w:jc w:val="left"/>
        <w:rPr>
          <w:rStyle w:val="Emphasis"/>
          <w:rFonts w:ascii="Arial" w:hAnsi="Arial" w:cs="Arial"/>
          <w:lang w:val="de-AT"/>
        </w:rPr>
      </w:pPr>
      <w:r>
        <w:rPr>
          <w:rStyle w:val="Emphasis"/>
          <w:rFonts w:ascii="Arial" w:hAnsi="Arial" w:cs="Arial"/>
          <w:lang w:val="de-AT"/>
        </w:rPr>
        <w:t xml:space="preserve">DRAFT: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7F4125">
        <w:rPr>
          <w:rStyle w:val="Emphasis"/>
          <w:rFonts w:ascii="Arial" w:hAnsi="Arial" w:cs="Arial"/>
          <w:noProof/>
          <w:lang w:val="de-AT"/>
        </w:rPr>
        <w:t>12.06.2021</w:t>
      </w:r>
      <w:r w:rsidR="007F4125">
        <w:rPr>
          <w:rStyle w:val="Emphasis"/>
          <w:rFonts w:ascii="Arial" w:hAnsi="Arial" w:cs="Arial"/>
          <w:lang w:val="de-AT"/>
        </w:rPr>
        <w:fldChar w:fldCharType="end"/>
      </w:r>
      <w:r w:rsidR="007F4125">
        <w:rPr>
          <w:rStyle w:val="Emphasis"/>
          <w:rFonts w:ascii="Arial" w:hAnsi="Arial" w:cs="Arial"/>
          <w:lang w:val="de-AT"/>
        </w:rPr>
        <w:t xml:space="preserve"> </w:t>
      </w:r>
      <w:r w:rsidR="00251817">
        <w:rPr>
          <w:rStyle w:val="Emphasis"/>
          <w:rFonts w:ascii="Arial" w:hAnsi="Arial" w:cs="Arial"/>
          <w:lang w:val="de-AT"/>
        </w:rPr>
        <w:t>– Pre</w:t>
      </w:r>
      <w:r w:rsidR="005F7AE9">
        <w:rPr>
          <w:rStyle w:val="Emphasis"/>
          <w:rFonts w:ascii="Arial" w:hAnsi="Arial" w:cs="Arial"/>
          <w:lang w:val="de-AT"/>
        </w:rPr>
        <w:t xml:space="preserve">view </w:t>
      </w:r>
      <w:r w:rsidR="00203422">
        <w:rPr>
          <w:rStyle w:val="Emphasis"/>
          <w:rFonts w:ascii="Arial" w:hAnsi="Arial" w:cs="Arial"/>
          <w:lang w:val="de-AT"/>
        </w:rPr>
        <w:t>v</w:t>
      </w:r>
      <w:r w:rsidR="00251817">
        <w:rPr>
          <w:rStyle w:val="Emphasis"/>
          <w:rFonts w:ascii="Arial" w:hAnsi="Arial" w:cs="Arial"/>
          <w:lang w:val="de-AT"/>
        </w:rPr>
        <w:t>0.1</w:t>
      </w:r>
    </w:p>
    <w:p w14:paraId="14FA141C" w14:textId="570175D1" w:rsidR="000678C1" w:rsidRPr="008409FC" w:rsidRDefault="00506CDC" w:rsidP="00F338E1">
      <w:pPr>
        <w:pStyle w:val="Title"/>
      </w:pPr>
      <w:bookmarkStart w:id="1" w:name="_Toc71660358"/>
      <w:r>
        <w:t>Introduction</w:t>
      </w:r>
    </w:p>
    <w:bookmarkEnd w:id="1"/>
    <w:p w14:paraId="0D6F214D" w14:textId="7BC275C5"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w:t>
      </w:r>
      <w:r w:rsidR="00786447">
        <w:t xml:space="preserve">serve as an extension to C </w:t>
      </w:r>
      <w:r w:rsidR="00A36AB1">
        <w:t>with additional functionality</w:t>
      </w:r>
      <w:r w:rsidR="002F7B74">
        <w:t>, simplification</w:t>
      </w:r>
      <w:r w:rsidR="00816BE3">
        <w:t>s</w:t>
      </w:r>
      <w:r w:rsidR="002F7B74">
        <w:t xml:space="preserve"> and helper</w:t>
      </w:r>
      <w:r w:rsidR="00E869ED">
        <w:t xml:space="preserve"> </w:t>
      </w:r>
      <w:r w:rsidR="002F7B74">
        <w:t>tools</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w:t>
      </w:r>
      <w:r w:rsidR="001A60F7">
        <w:t xml:space="preserve">, </w:t>
      </w:r>
      <w:r w:rsidR="00DD4E57">
        <w:t xml:space="preserve">simplified or new </w:t>
      </w:r>
      <w:r w:rsidR="004D0216">
        <w:t>functions</w:t>
      </w:r>
      <w:r w:rsidR="00905714" w:rsidRPr="00285364">
        <w:t>, OOP</w:t>
      </w:r>
      <w:r w:rsidR="00183CA3" w:rsidRPr="00285364">
        <w:t>-structures</w:t>
      </w:r>
      <w:r w:rsidR="002A3B57">
        <w:t xml:space="preserve"> (Under consideration)</w:t>
      </w:r>
      <w:r w:rsidR="00905714" w:rsidRPr="00285364">
        <w:t>,</w:t>
      </w:r>
      <w:r w:rsidR="00183CA3" w:rsidRPr="00285364">
        <w:t xml:space="preserve"> </w:t>
      </w:r>
      <w:r w:rsidR="00CD10E9" w:rsidRPr="00285364">
        <w:t>more straightforward</w:t>
      </w:r>
      <w:r w:rsidR="00183CA3" w:rsidRPr="00285364">
        <w:t xml:space="preserve"> array</w:t>
      </w:r>
      <w:r w:rsidR="004402E0">
        <w:t>, list</w:t>
      </w:r>
      <w:r w:rsidR="00183CA3" w:rsidRPr="00285364">
        <w:t xml:space="preserve"> and malloc-handling,</w:t>
      </w:r>
      <w:r w:rsidR="00905714" w:rsidRPr="00285364">
        <w:t xml:space="preserve"> expanded data types and </w:t>
      </w:r>
      <w:r w:rsidR="00487AB8">
        <w:t>additional project</w:t>
      </w:r>
      <w:r w:rsidR="00013E43">
        <w:t xml:space="preserve">-management </w:t>
      </w:r>
      <w:r w:rsidR="00487AB8">
        <w:t>features.</w:t>
      </w:r>
    </w:p>
    <w:p w14:paraId="58EE9B7C" w14:textId="0A227F2F" w:rsidR="00F942A1" w:rsidRDefault="00703501" w:rsidP="003D6B5B">
      <w:pPr>
        <w:ind w:firstLine="0"/>
      </w:pPr>
      <w:r>
        <w:t>The compiler will take the</w:t>
      </w:r>
      <w:r w:rsidR="00282B02">
        <w:t xml:space="preserve"> Para-C</w:t>
      </w:r>
      <w:r>
        <w:t xml:space="preserve"> cod</w:t>
      </w:r>
      <w:r w:rsidR="00D27C4F">
        <w:t>e</w:t>
      </w:r>
      <w:r w:rsidR="00282B02">
        <w:t xml:space="preserve"> </w:t>
      </w:r>
      <w:r w:rsidR="00816BE3">
        <w:t>and</w:t>
      </w:r>
      <w:r w:rsidR="00E71D41">
        <w:t xml:space="preserve"> </w:t>
      </w:r>
      <w:r w:rsidR="00F91B12">
        <w:t>compile it down to simple C</w:t>
      </w:r>
      <w:r w:rsidR="00726C9A">
        <w:t xml:space="preserve"> with the integrated functionality</w:t>
      </w:r>
      <w:r w:rsidR="00F91B12">
        <w:t xml:space="preserve">.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8F5333" w:rsidRPr="00285364">
        <w:t xml:space="preserve">Syntax-wise </w:t>
      </w:r>
      <w:r w:rsidR="00D1753B">
        <w:t>Para-</w:t>
      </w:r>
      <w:r w:rsidR="0070047B">
        <w:t>C</w:t>
      </w:r>
      <w:r w:rsidR="008F5333"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w:t>
      </w:r>
      <w:r w:rsidR="00011817">
        <w:t>, overloads</w:t>
      </w:r>
      <w:r w:rsidR="0089376E">
        <w:t xml:space="preserve"> and getters etc.</w:t>
      </w:r>
      <w:r w:rsidR="00F05BE0">
        <w:t xml:space="preserve"> </w:t>
      </w:r>
    </w:p>
    <w:p w14:paraId="58AC8CF1" w14:textId="1A13A553" w:rsidR="00137788" w:rsidRDefault="00F05BE0" w:rsidP="00251817">
      <w:pPr>
        <w:ind w:firstLine="0"/>
        <w:rPr>
          <w:rStyle w:val="Emphasis"/>
          <w:sz w:val="22"/>
          <w:szCs w:val="22"/>
        </w:rPr>
      </w:pPr>
      <w:r>
        <w:t>Furthermore,</w:t>
      </w:r>
      <w:r w:rsidR="006770F3">
        <w:t xml:space="preserve"> formatting and non-</w:t>
      </w:r>
      <w:r w:rsidR="00251817">
        <w:t>fatal</w:t>
      </w:r>
      <w:r w:rsidR="006770F3">
        <w:t xml:space="preserve">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w:t>
      </w:r>
      <w:r w:rsidR="006B42A2">
        <w:t>some</w:t>
      </w:r>
      <w:r w:rsidR="00AA1991">
        <w:t xml:space="preserve"> idea</w:t>
      </w:r>
      <w:r w:rsidR="00D25655">
        <w:t>s</w:t>
      </w:r>
      <w:r w:rsidR="00AA1991">
        <w:t xml:space="preserve"> </w:t>
      </w:r>
      <w:r w:rsidR="003D3B52">
        <w:t>of</w:t>
      </w:r>
      <w:r w:rsidR="00D53BE8">
        <w:t xml:space="preserve">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1B36AEC8" w14:textId="43897622" w:rsidR="00CD0E5C"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4423179" w:history="1">
            <w:r w:rsidR="00CD0E5C" w:rsidRPr="00B51850">
              <w:rPr>
                <w:rStyle w:val="Hyperlink"/>
                <w:noProof/>
              </w:rPr>
              <w:t>0.</w:t>
            </w:r>
            <w:r w:rsidR="00CD0E5C">
              <w:rPr>
                <w:rFonts w:asciiTheme="minorHAnsi" w:hAnsiTheme="minorHAnsi"/>
                <w:noProof/>
                <w:kern w:val="0"/>
                <w:sz w:val="22"/>
                <w:szCs w:val="22"/>
                <w:lang w:eastAsia="en-GB"/>
              </w:rPr>
              <w:tab/>
            </w:r>
            <w:r w:rsidR="00CD0E5C" w:rsidRPr="00B51850">
              <w:rPr>
                <w:rStyle w:val="Hyperlink"/>
                <w:noProof/>
              </w:rPr>
              <w:t>Document Style</w:t>
            </w:r>
            <w:r w:rsidR="00CD0E5C">
              <w:rPr>
                <w:noProof/>
                <w:webHidden/>
              </w:rPr>
              <w:tab/>
            </w:r>
            <w:r w:rsidR="00CD0E5C">
              <w:rPr>
                <w:noProof/>
                <w:webHidden/>
              </w:rPr>
              <w:fldChar w:fldCharType="begin"/>
            </w:r>
            <w:r w:rsidR="00CD0E5C">
              <w:rPr>
                <w:noProof/>
                <w:webHidden/>
              </w:rPr>
              <w:instrText xml:space="preserve"> PAGEREF _Toc74423179 \h </w:instrText>
            </w:r>
            <w:r w:rsidR="00CD0E5C">
              <w:rPr>
                <w:noProof/>
                <w:webHidden/>
              </w:rPr>
            </w:r>
            <w:r w:rsidR="00CD0E5C">
              <w:rPr>
                <w:noProof/>
                <w:webHidden/>
              </w:rPr>
              <w:fldChar w:fldCharType="separate"/>
            </w:r>
            <w:r w:rsidR="00CD0E5C">
              <w:rPr>
                <w:noProof/>
                <w:webHidden/>
              </w:rPr>
              <w:t>4</w:t>
            </w:r>
            <w:r w:rsidR="00CD0E5C">
              <w:rPr>
                <w:noProof/>
                <w:webHidden/>
              </w:rPr>
              <w:fldChar w:fldCharType="end"/>
            </w:r>
          </w:hyperlink>
        </w:p>
        <w:p w14:paraId="1BDBEEDF" w14:textId="2338AC71" w:rsidR="00CD0E5C" w:rsidRDefault="00CD0E5C">
          <w:pPr>
            <w:pStyle w:val="TOC1"/>
            <w:rPr>
              <w:rFonts w:asciiTheme="minorHAnsi" w:hAnsiTheme="minorHAnsi"/>
              <w:noProof/>
              <w:kern w:val="0"/>
              <w:sz w:val="22"/>
              <w:szCs w:val="22"/>
              <w:lang w:eastAsia="en-GB"/>
            </w:rPr>
          </w:pPr>
          <w:hyperlink w:anchor="_Toc74423180" w:history="1">
            <w:r w:rsidRPr="00B51850">
              <w:rPr>
                <w:rStyle w:val="Hyperlink"/>
                <w:noProof/>
              </w:rPr>
              <w:t>1.</w:t>
            </w:r>
            <w:r>
              <w:rPr>
                <w:rFonts w:asciiTheme="minorHAnsi" w:hAnsiTheme="minorHAnsi"/>
                <w:noProof/>
                <w:kern w:val="0"/>
                <w:sz w:val="22"/>
                <w:szCs w:val="22"/>
                <w:lang w:eastAsia="en-GB"/>
              </w:rPr>
              <w:tab/>
            </w:r>
            <w:r w:rsidRPr="00B51850">
              <w:rPr>
                <w:rStyle w:val="Hyperlink"/>
                <w:noProof/>
              </w:rPr>
              <w:t>Base structure</w:t>
            </w:r>
            <w:r>
              <w:rPr>
                <w:noProof/>
                <w:webHidden/>
              </w:rPr>
              <w:tab/>
            </w:r>
            <w:r>
              <w:rPr>
                <w:noProof/>
                <w:webHidden/>
              </w:rPr>
              <w:fldChar w:fldCharType="begin"/>
            </w:r>
            <w:r>
              <w:rPr>
                <w:noProof/>
                <w:webHidden/>
              </w:rPr>
              <w:instrText xml:space="preserve"> PAGEREF _Toc74423180 \h </w:instrText>
            </w:r>
            <w:r>
              <w:rPr>
                <w:noProof/>
                <w:webHidden/>
              </w:rPr>
            </w:r>
            <w:r>
              <w:rPr>
                <w:noProof/>
                <w:webHidden/>
              </w:rPr>
              <w:fldChar w:fldCharType="separate"/>
            </w:r>
            <w:r>
              <w:rPr>
                <w:noProof/>
                <w:webHidden/>
              </w:rPr>
              <w:t>5</w:t>
            </w:r>
            <w:r>
              <w:rPr>
                <w:noProof/>
                <w:webHidden/>
              </w:rPr>
              <w:fldChar w:fldCharType="end"/>
            </w:r>
          </w:hyperlink>
        </w:p>
        <w:p w14:paraId="5F67AE09" w14:textId="09A4AD8E"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181" w:history="1">
            <w:r w:rsidRPr="00B51850">
              <w:rPr>
                <w:rStyle w:val="Hyperlink"/>
                <w:noProof/>
              </w:rPr>
              <w:t>1.1</w:t>
            </w:r>
            <w:r>
              <w:rPr>
                <w:rFonts w:asciiTheme="minorHAnsi" w:hAnsiTheme="minorHAnsi"/>
                <w:noProof/>
                <w:kern w:val="0"/>
                <w:sz w:val="22"/>
                <w:szCs w:val="22"/>
                <w:lang w:eastAsia="en-GB"/>
              </w:rPr>
              <w:tab/>
            </w:r>
            <w:r w:rsidRPr="00B51850">
              <w:rPr>
                <w:rStyle w:val="Hyperlink"/>
                <w:noProof/>
              </w:rPr>
              <w:t>Implementation</w:t>
            </w:r>
            <w:r>
              <w:rPr>
                <w:noProof/>
                <w:webHidden/>
              </w:rPr>
              <w:tab/>
            </w:r>
            <w:r>
              <w:rPr>
                <w:noProof/>
                <w:webHidden/>
              </w:rPr>
              <w:fldChar w:fldCharType="begin"/>
            </w:r>
            <w:r>
              <w:rPr>
                <w:noProof/>
                <w:webHidden/>
              </w:rPr>
              <w:instrText xml:space="preserve"> PAGEREF _Toc74423181 \h </w:instrText>
            </w:r>
            <w:r>
              <w:rPr>
                <w:noProof/>
                <w:webHidden/>
              </w:rPr>
            </w:r>
            <w:r>
              <w:rPr>
                <w:noProof/>
                <w:webHidden/>
              </w:rPr>
              <w:fldChar w:fldCharType="separate"/>
            </w:r>
            <w:r>
              <w:rPr>
                <w:noProof/>
                <w:webHidden/>
              </w:rPr>
              <w:t>5</w:t>
            </w:r>
            <w:r>
              <w:rPr>
                <w:noProof/>
                <w:webHidden/>
              </w:rPr>
              <w:fldChar w:fldCharType="end"/>
            </w:r>
          </w:hyperlink>
        </w:p>
        <w:p w14:paraId="278C84FC" w14:textId="4CC839FD"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82" w:history="1">
            <w:r w:rsidRPr="00B51850">
              <w:rPr>
                <w:rStyle w:val="Hyperlink"/>
                <w:noProof/>
              </w:rPr>
              <w:t>1.1.1</w:t>
            </w:r>
            <w:r>
              <w:rPr>
                <w:rFonts w:asciiTheme="minorHAnsi" w:hAnsiTheme="minorHAnsi"/>
                <w:noProof/>
                <w:kern w:val="0"/>
                <w:sz w:val="22"/>
                <w:szCs w:val="22"/>
                <w:lang w:eastAsia="en-GB"/>
              </w:rPr>
              <w:tab/>
            </w:r>
            <w:r w:rsidRPr="00B51850">
              <w:rPr>
                <w:rStyle w:val="Hyperlink"/>
                <w:noProof/>
              </w:rPr>
              <w:t>Overview Parac Base Library</w:t>
            </w:r>
            <w:r>
              <w:rPr>
                <w:noProof/>
                <w:webHidden/>
              </w:rPr>
              <w:tab/>
            </w:r>
            <w:r>
              <w:rPr>
                <w:noProof/>
                <w:webHidden/>
              </w:rPr>
              <w:fldChar w:fldCharType="begin"/>
            </w:r>
            <w:r>
              <w:rPr>
                <w:noProof/>
                <w:webHidden/>
              </w:rPr>
              <w:instrText xml:space="preserve"> PAGEREF _Toc74423182 \h </w:instrText>
            </w:r>
            <w:r>
              <w:rPr>
                <w:noProof/>
                <w:webHidden/>
              </w:rPr>
            </w:r>
            <w:r>
              <w:rPr>
                <w:noProof/>
                <w:webHidden/>
              </w:rPr>
              <w:fldChar w:fldCharType="separate"/>
            </w:r>
            <w:r>
              <w:rPr>
                <w:noProof/>
                <w:webHidden/>
              </w:rPr>
              <w:t>5</w:t>
            </w:r>
            <w:r>
              <w:rPr>
                <w:noProof/>
                <w:webHidden/>
              </w:rPr>
              <w:fldChar w:fldCharType="end"/>
            </w:r>
          </w:hyperlink>
        </w:p>
        <w:p w14:paraId="54D678BC" w14:textId="6F3EB559"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83" w:history="1">
            <w:r w:rsidRPr="00B51850">
              <w:rPr>
                <w:rStyle w:val="Hyperlink"/>
                <w:noProof/>
              </w:rPr>
              <w:t>1.1.2</w:t>
            </w:r>
            <w:r>
              <w:rPr>
                <w:rFonts w:asciiTheme="minorHAnsi" w:hAnsiTheme="minorHAnsi"/>
                <w:noProof/>
                <w:kern w:val="0"/>
                <w:sz w:val="22"/>
                <w:szCs w:val="22"/>
                <w:lang w:eastAsia="en-GB"/>
              </w:rPr>
              <w:tab/>
            </w:r>
            <w:r w:rsidRPr="00B51850">
              <w:rPr>
                <w:rStyle w:val="Hyperlink"/>
                <w:noProof/>
              </w:rPr>
              <w:t>Identifiers and Separation of code</w:t>
            </w:r>
            <w:r>
              <w:rPr>
                <w:noProof/>
                <w:webHidden/>
              </w:rPr>
              <w:tab/>
            </w:r>
            <w:r>
              <w:rPr>
                <w:noProof/>
                <w:webHidden/>
              </w:rPr>
              <w:fldChar w:fldCharType="begin"/>
            </w:r>
            <w:r>
              <w:rPr>
                <w:noProof/>
                <w:webHidden/>
              </w:rPr>
              <w:instrText xml:space="preserve"> PAGEREF _Toc74423183 \h </w:instrText>
            </w:r>
            <w:r>
              <w:rPr>
                <w:noProof/>
                <w:webHidden/>
              </w:rPr>
            </w:r>
            <w:r>
              <w:rPr>
                <w:noProof/>
                <w:webHidden/>
              </w:rPr>
              <w:fldChar w:fldCharType="separate"/>
            </w:r>
            <w:r>
              <w:rPr>
                <w:noProof/>
                <w:webHidden/>
              </w:rPr>
              <w:t>6</w:t>
            </w:r>
            <w:r>
              <w:rPr>
                <w:noProof/>
                <w:webHidden/>
              </w:rPr>
              <w:fldChar w:fldCharType="end"/>
            </w:r>
          </w:hyperlink>
        </w:p>
        <w:p w14:paraId="42E29F2F" w14:textId="6326BA1D"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184" w:history="1">
            <w:r w:rsidRPr="00B51850">
              <w:rPr>
                <w:rStyle w:val="Hyperlink"/>
                <w:noProof/>
              </w:rPr>
              <w:t>1.2</w:t>
            </w:r>
            <w:r>
              <w:rPr>
                <w:rFonts w:asciiTheme="minorHAnsi" w:hAnsiTheme="minorHAnsi"/>
                <w:noProof/>
                <w:kern w:val="0"/>
                <w:sz w:val="22"/>
                <w:szCs w:val="22"/>
                <w:lang w:eastAsia="en-GB"/>
              </w:rPr>
              <w:tab/>
            </w:r>
            <w:r w:rsidRPr="00B51850">
              <w:rPr>
                <w:rStyle w:val="Hyperlink"/>
                <w:noProof/>
              </w:rPr>
              <w:t>File structure</w:t>
            </w:r>
            <w:r>
              <w:rPr>
                <w:noProof/>
                <w:webHidden/>
              </w:rPr>
              <w:tab/>
            </w:r>
            <w:r>
              <w:rPr>
                <w:noProof/>
                <w:webHidden/>
              </w:rPr>
              <w:fldChar w:fldCharType="begin"/>
            </w:r>
            <w:r>
              <w:rPr>
                <w:noProof/>
                <w:webHidden/>
              </w:rPr>
              <w:instrText xml:space="preserve"> PAGEREF _Toc74423184 \h </w:instrText>
            </w:r>
            <w:r>
              <w:rPr>
                <w:noProof/>
                <w:webHidden/>
              </w:rPr>
            </w:r>
            <w:r>
              <w:rPr>
                <w:noProof/>
                <w:webHidden/>
              </w:rPr>
              <w:fldChar w:fldCharType="separate"/>
            </w:r>
            <w:r>
              <w:rPr>
                <w:noProof/>
                <w:webHidden/>
              </w:rPr>
              <w:t>6</w:t>
            </w:r>
            <w:r>
              <w:rPr>
                <w:noProof/>
                <w:webHidden/>
              </w:rPr>
              <w:fldChar w:fldCharType="end"/>
            </w:r>
          </w:hyperlink>
        </w:p>
        <w:p w14:paraId="0B01B494" w14:textId="40B6C7EC"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85" w:history="1">
            <w:r w:rsidRPr="00B51850">
              <w:rPr>
                <w:rStyle w:val="Hyperlink"/>
                <w:noProof/>
              </w:rPr>
              <w:t>1.2.1</w:t>
            </w:r>
            <w:r>
              <w:rPr>
                <w:rFonts w:asciiTheme="minorHAnsi" w:hAnsiTheme="minorHAnsi"/>
                <w:noProof/>
                <w:kern w:val="0"/>
                <w:sz w:val="22"/>
                <w:szCs w:val="22"/>
                <w:lang w:eastAsia="en-GB"/>
              </w:rPr>
              <w:tab/>
            </w:r>
            <w:r w:rsidRPr="00B51850">
              <w:rPr>
                <w:rStyle w:val="Hyperlink"/>
                <w:noProof/>
              </w:rPr>
              <w:t>File management in the compiled code</w:t>
            </w:r>
            <w:r>
              <w:rPr>
                <w:noProof/>
                <w:webHidden/>
              </w:rPr>
              <w:tab/>
            </w:r>
            <w:r>
              <w:rPr>
                <w:noProof/>
                <w:webHidden/>
              </w:rPr>
              <w:fldChar w:fldCharType="begin"/>
            </w:r>
            <w:r>
              <w:rPr>
                <w:noProof/>
                <w:webHidden/>
              </w:rPr>
              <w:instrText xml:space="preserve"> PAGEREF _Toc74423185 \h </w:instrText>
            </w:r>
            <w:r>
              <w:rPr>
                <w:noProof/>
                <w:webHidden/>
              </w:rPr>
            </w:r>
            <w:r>
              <w:rPr>
                <w:noProof/>
                <w:webHidden/>
              </w:rPr>
              <w:fldChar w:fldCharType="separate"/>
            </w:r>
            <w:r>
              <w:rPr>
                <w:noProof/>
                <w:webHidden/>
              </w:rPr>
              <w:t>6</w:t>
            </w:r>
            <w:r>
              <w:rPr>
                <w:noProof/>
                <w:webHidden/>
              </w:rPr>
              <w:fldChar w:fldCharType="end"/>
            </w:r>
          </w:hyperlink>
        </w:p>
        <w:p w14:paraId="5B7957D2" w14:textId="2FD692E8"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86" w:history="1">
            <w:r w:rsidRPr="00B51850">
              <w:rPr>
                <w:rStyle w:val="Hyperlink"/>
                <w:noProof/>
              </w:rPr>
              <w:t>1.2.2</w:t>
            </w:r>
            <w:r>
              <w:rPr>
                <w:rFonts w:asciiTheme="minorHAnsi" w:hAnsiTheme="minorHAnsi"/>
                <w:noProof/>
                <w:kern w:val="0"/>
                <w:sz w:val="22"/>
                <w:szCs w:val="22"/>
                <w:lang w:eastAsia="en-GB"/>
              </w:rPr>
              <w:tab/>
            </w:r>
            <w:r w:rsidRPr="00B51850">
              <w:rPr>
                <w:rStyle w:val="Hyperlink"/>
                <w:noProof/>
              </w:rPr>
              <w:t>Importing PARA-files</w:t>
            </w:r>
            <w:r>
              <w:rPr>
                <w:noProof/>
                <w:webHidden/>
              </w:rPr>
              <w:tab/>
            </w:r>
            <w:r>
              <w:rPr>
                <w:noProof/>
                <w:webHidden/>
              </w:rPr>
              <w:fldChar w:fldCharType="begin"/>
            </w:r>
            <w:r>
              <w:rPr>
                <w:noProof/>
                <w:webHidden/>
              </w:rPr>
              <w:instrText xml:space="preserve"> PAGEREF _Toc74423186 \h </w:instrText>
            </w:r>
            <w:r>
              <w:rPr>
                <w:noProof/>
                <w:webHidden/>
              </w:rPr>
            </w:r>
            <w:r>
              <w:rPr>
                <w:noProof/>
                <w:webHidden/>
              </w:rPr>
              <w:fldChar w:fldCharType="separate"/>
            </w:r>
            <w:r>
              <w:rPr>
                <w:noProof/>
                <w:webHidden/>
              </w:rPr>
              <w:t>7</w:t>
            </w:r>
            <w:r>
              <w:rPr>
                <w:noProof/>
                <w:webHidden/>
              </w:rPr>
              <w:fldChar w:fldCharType="end"/>
            </w:r>
          </w:hyperlink>
        </w:p>
        <w:p w14:paraId="592B0D1F" w14:textId="7BB2BEFB"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87" w:history="1">
            <w:r w:rsidRPr="00B51850">
              <w:rPr>
                <w:rStyle w:val="Hyperlink"/>
                <w:noProof/>
              </w:rPr>
              <w:t>1.2.3</w:t>
            </w:r>
            <w:r>
              <w:rPr>
                <w:rFonts w:asciiTheme="minorHAnsi" w:hAnsiTheme="minorHAnsi"/>
                <w:noProof/>
                <w:kern w:val="0"/>
                <w:sz w:val="22"/>
                <w:szCs w:val="22"/>
                <w:lang w:eastAsia="en-GB"/>
              </w:rPr>
              <w:tab/>
            </w:r>
            <w:r w:rsidRPr="00B51850">
              <w:rPr>
                <w:rStyle w:val="Hyperlink"/>
                <w:noProof/>
              </w:rPr>
              <w:t>Importing C-libraries or headers</w:t>
            </w:r>
            <w:r>
              <w:rPr>
                <w:noProof/>
                <w:webHidden/>
              </w:rPr>
              <w:tab/>
            </w:r>
            <w:r>
              <w:rPr>
                <w:noProof/>
                <w:webHidden/>
              </w:rPr>
              <w:fldChar w:fldCharType="begin"/>
            </w:r>
            <w:r>
              <w:rPr>
                <w:noProof/>
                <w:webHidden/>
              </w:rPr>
              <w:instrText xml:space="preserve"> PAGEREF _Toc74423187 \h </w:instrText>
            </w:r>
            <w:r>
              <w:rPr>
                <w:noProof/>
                <w:webHidden/>
              </w:rPr>
            </w:r>
            <w:r>
              <w:rPr>
                <w:noProof/>
                <w:webHidden/>
              </w:rPr>
              <w:fldChar w:fldCharType="separate"/>
            </w:r>
            <w:r>
              <w:rPr>
                <w:noProof/>
                <w:webHidden/>
              </w:rPr>
              <w:t>8</w:t>
            </w:r>
            <w:r>
              <w:rPr>
                <w:noProof/>
                <w:webHidden/>
              </w:rPr>
              <w:fldChar w:fldCharType="end"/>
            </w:r>
          </w:hyperlink>
        </w:p>
        <w:p w14:paraId="63A34570" w14:textId="7E8B6D0B"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188" w:history="1">
            <w:r w:rsidRPr="00B51850">
              <w:rPr>
                <w:rStyle w:val="Hyperlink"/>
                <w:noProof/>
              </w:rPr>
              <w:t>1.3</w:t>
            </w:r>
            <w:r>
              <w:rPr>
                <w:rFonts w:asciiTheme="minorHAnsi" w:hAnsiTheme="minorHAnsi"/>
                <w:noProof/>
                <w:kern w:val="0"/>
                <w:sz w:val="22"/>
                <w:szCs w:val="22"/>
                <w:lang w:eastAsia="en-GB"/>
              </w:rPr>
              <w:tab/>
            </w:r>
            <w:r w:rsidRPr="00B51850">
              <w:rPr>
                <w:rStyle w:val="Hyperlink"/>
                <w:noProof/>
              </w:rPr>
              <w:t>Style Conventions</w:t>
            </w:r>
            <w:r>
              <w:rPr>
                <w:noProof/>
                <w:webHidden/>
              </w:rPr>
              <w:tab/>
            </w:r>
            <w:r>
              <w:rPr>
                <w:noProof/>
                <w:webHidden/>
              </w:rPr>
              <w:fldChar w:fldCharType="begin"/>
            </w:r>
            <w:r>
              <w:rPr>
                <w:noProof/>
                <w:webHidden/>
              </w:rPr>
              <w:instrText xml:space="preserve"> PAGEREF _Toc74423188 \h </w:instrText>
            </w:r>
            <w:r>
              <w:rPr>
                <w:noProof/>
                <w:webHidden/>
              </w:rPr>
            </w:r>
            <w:r>
              <w:rPr>
                <w:noProof/>
                <w:webHidden/>
              </w:rPr>
              <w:fldChar w:fldCharType="separate"/>
            </w:r>
            <w:r>
              <w:rPr>
                <w:noProof/>
                <w:webHidden/>
              </w:rPr>
              <w:t>9</w:t>
            </w:r>
            <w:r>
              <w:rPr>
                <w:noProof/>
                <w:webHidden/>
              </w:rPr>
              <w:fldChar w:fldCharType="end"/>
            </w:r>
          </w:hyperlink>
        </w:p>
        <w:p w14:paraId="09ABB81A" w14:textId="086A8446"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89" w:history="1">
            <w:r w:rsidRPr="00B51850">
              <w:rPr>
                <w:rStyle w:val="Hyperlink"/>
                <w:noProof/>
              </w:rPr>
              <w:t>1.3.1</w:t>
            </w:r>
            <w:r>
              <w:rPr>
                <w:rFonts w:asciiTheme="minorHAnsi" w:hAnsiTheme="minorHAnsi"/>
                <w:noProof/>
                <w:kern w:val="0"/>
                <w:sz w:val="22"/>
                <w:szCs w:val="22"/>
                <w:lang w:eastAsia="en-GB"/>
              </w:rPr>
              <w:tab/>
            </w:r>
            <w:r w:rsidRPr="00B51850">
              <w:rPr>
                <w:rStyle w:val="Hyperlink"/>
                <w:noProof/>
              </w:rPr>
              <w:t>Naming Conventions</w:t>
            </w:r>
            <w:r>
              <w:rPr>
                <w:noProof/>
                <w:webHidden/>
              </w:rPr>
              <w:tab/>
            </w:r>
            <w:r>
              <w:rPr>
                <w:noProof/>
                <w:webHidden/>
              </w:rPr>
              <w:fldChar w:fldCharType="begin"/>
            </w:r>
            <w:r>
              <w:rPr>
                <w:noProof/>
                <w:webHidden/>
              </w:rPr>
              <w:instrText xml:space="preserve"> PAGEREF _Toc74423189 \h </w:instrText>
            </w:r>
            <w:r>
              <w:rPr>
                <w:noProof/>
                <w:webHidden/>
              </w:rPr>
            </w:r>
            <w:r>
              <w:rPr>
                <w:noProof/>
                <w:webHidden/>
              </w:rPr>
              <w:fldChar w:fldCharType="separate"/>
            </w:r>
            <w:r>
              <w:rPr>
                <w:noProof/>
                <w:webHidden/>
              </w:rPr>
              <w:t>10</w:t>
            </w:r>
            <w:r>
              <w:rPr>
                <w:noProof/>
                <w:webHidden/>
              </w:rPr>
              <w:fldChar w:fldCharType="end"/>
            </w:r>
          </w:hyperlink>
        </w:p>
        <w:p w14:paraId="1BC26BD4" w14:textId="37A34B5C"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190" w:history="1">
            <w:r w:rsidRPr="00B51850">
              <w:rPr>
                <w:rStyle w:val="Hyperlink"/>
                <w:noProof/>
              </w:rPr>
              <w:t>1.4</w:t>
            </w:r>
            <w:r>
              <w:rPr>
                <w:rFonts w:asciiTheme="minorHAnsi" w:hAnsiTheme="minorHAnsi"/>
                <w:noProof/>
                <w:kern w:val="0"/>
                <w:sz w:val="22"/>
                <w:szCs w:val="22"/>
                <w:lang w:eastAsia="en-GB"/>
              </w:rPr>
              <w:tab/>
            </w:r>
            <w:r w:rsidRPr="00B51850">
              <w:rPr>
                <w:rStyle w:val="Hyperlink"/>
                <w:noProof/>
              </w:rPr>
              <w:t>The Parac Core library (PCL)</w:t>
            </w:r>
            <w:r>
              <w:rPr>
                <w:noProof/>
                <w:webHidden/>
              </w:rPr>
              <w:tab/>
            </w:r>
            <w:r>
              <w:rPr>
                <w:noProof/>
                <w:webHidden/>
              </w:rPr>
              <w:fldChar w:fldCharType="begin"/>
            </w:r>
            <w:r>
              <w:rPr>
                <w:noProof/>
                <w:webHidden/>
              </w:rPr>
              <w:instrText xml:space="preserve"> PAGEREF _Toc74423190 \h </w:instrText>
            </w:r>
            <w:r>
              <w:rPr>
                <w:noProof/>
                <w:webHidden/>
              </w:rPr>
            </w:r>
            <w:r>
              <w:rPr>
                <w:noProof/>
                <w:webHidden/>
              </w:rPr>
              <w:fldChar w:fldCharType="separate"/>
            </w:r>
            <w:r>
              <w:rPr>
                <w:noProof/>
                <w:webHidden/>
              </w:rPr>
              <w:t>10</w:t>
            </w:r>
            <w:r>
              <w:rPr>
                <w:noProof/>
                <w:webHidden/>
              </w:rPr>
              <w:fldChar w:fldCharType="end"/>
            </w:r>
          </w:hyperlink>
        </w:p>
        <w:p w14:paraId="0CAF6834" w14:textId="051D5168"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91" w:history="1">
            <w:r w:rsidRPr="00B51850">
              <w:rPr>
                <w:rStyle w:val="Hyperlink"/>
                <w:noProof/>
              </w:rPr>
              <w:t>1.4.1</w:t>
            </w:r>
            <w:r>
              <w:rPr>
                <w:rFonts w:asciiTheme="minorHAnsi" w:hAnsiTheme="minorHAnsi"/>
                <w:noProof/>
                <w:kern w:val="0"/>
                <w:sz w:val="22"/>
                <w:szCs w:val="22"/>
                <w:lang w:eastAsia="en-GB"/>
              </w:rPr>
              <w:tab/>
            </w:r>
            <w:r w:rsidRPr="00B51850">
              <w:rPr>
                <w:rStyle w:val="Hyperlink"/>
                <w:noProof/>
              </w:rPr>
              <w:t>PCL Imports inside C</w:t>
            </w:r>
            <w:r>
              <w:rPr>
                <w:noProof/>
                <w:webHidden/>
              </w:rPr>
              <w:tab/>
            </w:r>
            <w:r>
              <w:rPr>
                <w:noProof/>
                <w:webHidden/>
              </w:rPr>
              <w:fldChar w:fldCharType="begin"/>
            </w:r>
            <w:r>
              <w:rPr>
                <w:noProof/>
                <w:webHidden/>
              </w:rPr>
              <w:instrText xml:space="preserve"> PAGEREF _Toc74423191 \h </w:instrText>
            </w:r>
            <w:r>
              <w:rPr>
                <w:noProof/>
                <w:webHidden/>
              </w:rPr>
            </w:r>
            <w:r>
              <w:rPr>
                <w:noProof/>
                <w:webHidden/>
              </w:rPr>
              <w:fldChar w:fldCharType="separate"/>
            </w:r>
            <w:r>
              <w:rPr>
                <w:noProof/>
                <w:webHidden/>
              </w:rPr>
              <w:t>10</w:t>
            </w:r>
            <w:r>
              <w:rPr>
                <w:noProof/>
                <w:webHidden/>
              </w:rPr>
              <w:fldChar w:fldCharType="end"/>
            </w:r>
          </w:hyperlink>
        </w:p>
        <w:p w14:paraId="403D519B" w14:textId="323C7F75"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192" w:history="1">
            <w:r w:rsidRPr="00B51850">
              <w:rPr>
                <w:rStyle w:val="Hyperlink"/>
                <w:noProof/>
              </w:rPr>
              <w:t>1.5</w:t>
            </w:r>
            <w:r>
              <w:rPr>
                <w:rFonts w:asciiTheme="minorHAnsi" w:hAnsiTheme="minorHAnsi"/>
                <w:noProof/>
                <w:kern w:val="0"/>
                <w:sz w:val="22"/>
                <w:szCs w:val="22"/>
                <w:lang w:eastAsia="en-GB"/>
              </w:rPr>
              <w:tab/>
            </w:r>
            <w:r w:rsidRPr="00B51850">
              <w:rPr>
                <w:rStyle w:val="Hyperlink"/>
                <w:noProof/>
              </w:rPr>
              <w:t>Name Mangling</w:t>
            </w:r>
            <w:r>
              <w:rPr>
                <w:noProof/>
                <w:webHidden/>
              </w:rPr>
              <w:tab/>
            </w:r>
            <w:r>
              <w:rPr>
                <w:noProof/>
                <w:webHidden/>
              </w:rPr>
              <w:fldChar w:fldCharType="begin"/>
            </w:r>
            <w:r>
              <w:rPr>
                <w:noProof/>
                <w:webHidden/>
              </w:rPr>
              <w:instrText xml:space="preserve"> PAGEREF _Toc74423192 \h </w:instrText>
            </w:r>
            <w:r>
              <w:rPr>
                <w:noProof/>
                <w:webHidden/>
              </w:rPr>
            </w:r>
            <w:r>
              <w:rPr>
                <w:noProof/>
                <w:webHidden/>
              </w:rPr>
              <w:fldChar w:fldCharType="separate"/>
            </w:r>
            <w:r>
              <w:rPr>
                <w:noProof/>
                <w:webHidden/>
              </w:rPr>
              <w:t>11</w:t>
            </w:r>
            <w:r>
              <w:rPr>
                <w:noProof/>
                <w:webHidden/>
              </w:rPr>
              <w:fldChar w:fldCharType="end"/>
            </w:r>
          </w:hyperlink>
        </w:p>
        <w:p w14:paraId="0B70826D" w14:textId="0F9B5A38"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193" w:history="1">
            <w:r w:rsidRPr="00B51850">
              <w:rPr>
                <w:rStyle w:val="Hyperlink"/>
                <w:noProof/>
              </w:rPr>
              <w:t>1.6</w:t>
            </w:r>
            <w:r>
              <w:rPr>
                <w:rFonts w:asciiTheme="minorHAnsi" w:hAnsiTheme="minorHAnsi"/>
                <w:noProof/>
                <w:kern w:val="0"/>
                <w:sz w:val="22"/>
                <w:szCs w:val="22"/>
                <w:lang w:eastAsia="en-GB"/>
              </w:rPr>
              <w:tab/>
            </w:r>
            <w:r w:rsidRPr="00B51850">
              <w:rPr>
                <w:rStyle w:val="Hyperlink"/>
                <w:noProof/>
              </w:rPr>
              <w:t>Built-In Identifiers</w:t>
            </w:r>
            <w:r>
              <w:rPr>
                <w:noProof/>
                <w:webHidden/>
              </w:rPr>
              <w:tab/>
            </w:r>
            <w:r>
              <w:rPr>
                <w:noProof/>
                <w:webHidden/>
              </w:rPr>
              <w:fldChar w:fldCharType="begin"/>
            </w:r>
            <w:r>
              <w:rPr>
                <w:noProof/>
                <w:webHidden/>
              </w:rPr>
              <w:instrText xml:space="preserve"> PAGEREF _Toc74423193 \h </w:instrText>
            </w:r>
            <w:r>
              <w:rPr>
                <w:noProof/>
                <w:webHidden/>
              </w:rPr>
            </w:r>
            <w:r>
              <w:rPr>
                <w:noProof/>
                <w:webHidden/>
              </w:rPr>
              <w:fldChar w:fldCharType="separate"/>
            </w:r>
            <w:r>
              <w:rPr>
                <w:noProof/>
                <w:webHidden/>
              </w:rPr>
              <w:t>11</w:t>
            </w:r>
            <w:r>
              <w:rPr>
                <w:noProof/>
                <w:webHidden/>
              </w:rPr>
              <w:fldChar w:fldCharType="end"/>
            </w:r>
          </w:hyperlink>
        </w:p>
        <w:p w14:paraId="76483E46" w14:textId="49543B66"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94" w:history="1">
            <w:r w:rsidRPr="00B51850">
              <w:rPr>
                <w:rStyle w:val="Hyperlink"/>
                <w:noProof/>
              </w:rPr>
              <w:t>1.6.1</w:t>
            </w:r>
            <w:r>
              <w:rPr>
                <w:rFonts w:asciiTheme="minorHAnsi" w:hAnsiTheme="minorHAnsi"/>
                <w:noProof/>
                <w:kern w:val="0"/>
                <w:sz w:val="22"/>
                <w:szCs w:val="22"/>
                <w:lang w:eastAsia="en-GB"/>
              </w:rPr>
              <w:tab/>
            </w:r>
            <w:r w:rsidRPr="00B51850">
              <w:rPr>
                <w:rStyle w:val="Hyperlink"/>
                <w:noProof/>
              </w:rPr>
              <w:t>Magic Values in the Para-C source code</w:t>
            </w:r>
            <w:r>
              <w:rPr>
                <w:noProof/>
                <w:webHidden/>
              </w:rPr>
              <w:tab/>
            </w:r>
            <w:r>
              <w:rPr>
                <w:noProof/>
                <w:webHidden/>
              </w:rPr>
              <w:fldChar w:fldCharType="begin"/>
            </w:r>
            <w:r>
              <w:rPr>
                <w:noProof/>
                <w:webHidden/>
              </w:rPr>
              <w:instrText xml:space="preserve"> PAGEREF _Toc74423194 \h </w:instrText>
            </w:r>
            <w:r>
              <w:rPr>
                <w:noProof/>
                <w:webHidden/>
              </w:rPr>
            </w:r>
            <w:r>
              <w:rPr>
                <w:noProof/>
                <w:webHidden/>
              </w:rPr>
              <w:fldChar w:fldCharType="separate"/>
            </w:r>
            <w:r>
              <w:rPr>
                <w:noProof/>
                <w:webHidden/>
              </w:rPr>
              <w:t>11</w:t>
            </w:r>
            <w:r>
              <w:rPr>
                <w:noProof/>
                <w:webHidden/>
              </w:rPr>
              <w:fldChar w:fldCharType="end"/>
            </w:r>
          </w:hyperlink>
        </w:p>
        <w:p w14:paraId="4C8A09DA" w14:textId="38566109"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95" w:history="1">
            <w:r w:rsidRPr="00B51850">
              <w:rPr>
                <w:rStyle w:val="Hyperlink"/>
                <w:noProof/>
              </w:rPr>
              <w:t>1.6.2</w:t>
            </w:r>
            <w:r>
              <w:rPr>
                <w:rFonts w:asciiTheme="minorHAnsi" w:hAnsiTheme="minorHAnsi"/>
                <w:noProof/>
                <w:kern w:val="0"/>
                <w:sz w:val="22"/>
                <w:szCs w:val="22"/>
                <w:lang w:eastAsia="en-GB"/>
              </w:rPr>
              <w:tab/>
            </w:r>
            <w:r w:rsidRPr="00B51850">
              <w:rPr>
                <w:rStyle w:val="Hyperlink"/>
                <w:noProof/>
              </w:rPr>
              <w:t>Magic Values in the C source code</w:t>
            </w:r>
            <w:r>
              <w:rPr>
                <w:noProof/>
                <w:webHidden/>
              </w:rPr>
              <w:tab/>
            </w:r>
            <w:r>
              <w:rPr>
                <w:noProof/>
                <w:webHidden/>
              </w:rPr>
              <w:fldChar w:fldCharType="begin"/>
            </w:r>
            <w:r>
              <w:rPr>
                <w:noProof/>
                <w:webHidden/>
              </w:rPr>
              <w:instrText xml:space="preserve"> PAGEREF _Toc74423195 \h </w:instrText>
            </w:r>
            <w:r>
              <w:rPr>
                <w:noProof/>
                <w:webHidden/>
              </w:rPr>
            </w:r>
            <w:r>
              <w:rPr>
                <w:noProof/>
                <w:webHidden/>
              </w:rPr>
              <w:fldChar w:fldCharType="separate"/>
            </w:r>
            <w:r>
              <w:rPr>
                <w:noProof/>
                <w:webHidden/>
              </w:rPr>
              <w:t>11</w:t>
            </w:r>
            <w:r>
              <w:rPr>
                <w:noProof/>
                <w:webHidden/>
              </w:rPr>
              <w:fldChar w:fldCharType="end"/>
            </w:r>
          </w:hyperlink>
        </w:p>
        <w:p w14:paraId="66A8C4F0" w14:textId="24E38314"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196" w:history="1">
            <w:r w:rsidRPr="00B51850">
              <w:rPr>
                <w:rStyle w:val="Hyperlink"/>
                <w:noProof/>
              </w:rPr>
              <w:t>1.7</w:t>
            </w:r>
            <w:r>
              <w:rPr>
                <w:rFonts w:asciiTheme="minorHAnsi" w:hAnsiTheme="minorHAnsi"/>
                <w:noProof/>
                <w:kern w:val="0"/>
                <w:sz w:val="22"/>
                <w:szCs w:val="22"/>
                <w:lang w:eastAsia="en-GB"/>
              </w:rPr>
              <w:tab/>
            </w:r>
            <w:r w:rsidRPr="00B51850">
              <w:rPr>
                <w:rStyle w:val="Hyperlink"/>
                <w:noProof/>
              </w:rPr>
              <w:t>Running a Program</w:t>
            </w:r>
            <w:r>
              <w:rPr>
                <w:noProof/>
                <w:webHidden/>
              </w:rPr>
              <w:tab/>
            </w:r>
            <w:r>
              <w:rPr>
                <w:noProof/>
                <w:webHidden/>
              </w:rPr>
              <w:fldChar w:fldCharType="begin"/>
            </w:r>
            <w:r>
              <w:rPr>
                <w:noProof/>
                <w:webHidden/>
              </w:rPr>
              <w:instrText xml:space="preserve"> PAGEREF _Toc74423196 \h </w:instrText>
            </w:r>
            <w:r>
              <w:rPr>
                <w:noProof/>
                <w:webHidden/>
              </w:rPr>
            </w:r>
            <w:r>
              <w:rPr>
                <w:noProof/>
                <w:webHidden/>
              </w:rPr>
              <w:fldChar w:fldCharType="separate"/>
            </w:r>
            <w:r>
              <w:rPr>
                <w:noProof/>
                <w:webHidden/>
              </w:rPr>
              <w:t>11</w:t>
            </w:r>
            <w:r>
              <w:rPr>
                <w:noProof/>
                <w:webHidden/>
              </w:rPr>
              <w:fldChar w:fldCharType="end"/>
            </w:r>
          </w:hyperlink>
        </w:p>
        <w:p w14:paraId="739815BC" w14:textId="22FFA010"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97" w:history="1">
            <w:r w:rsidRPr="00B51850">
              <w:rPr>
                <w:rStyle w:val="Hyperlink"/>
                <w:noProof/>
              </w:rPr>
              <w:t>1.7.1</w:t>
            </w:r>
            <w:r>
              <w:rPr>
                <w:rFonts w:asciiTheme="minorHAnsi" w:hAnsiTheme="minorHAnsi"/>
                <w:noProof/>
                <w:kern w:val="0"/>
                <w:sz w:val="22"/>
                <w:szCs w:val="22"/>
                <w:lang w:eastAsia="en-GB"/>
              </w:rPr>
              <w:tab/>
            </w:r>
            <w:r w:rsidRPr="00B51850">
              <w:rPr>
                <w:rStyle w:val="Hyperlink"/>
                <w:noProof/>
              </w:rPr>
              <w:t>Using the CLI</w:t>
            </w:r>
            <w:r>
              <w:rPr>
                <w:noProof/>
                <w:webHidden/>
              </w:rPr>
              <w:tab/>
            </w:r>
            <w:r>
              <w:rPr>
                <w:noProof/>
                <w:webHidden/>
              </w:rPr>
              <w:fldChar w:fldCharType="begin"/>
            </w:r>
            <w:r>
              <w:rPr>
                <w:noProof/>
                <w:webHidden/>
              </w:rPr>
              <w:instrText xml:space="preserve"> PAGEREF _Toc74423197 \h </w:instrText>
            </w:r>
            <w:r>
              <w:rPr>
                <w:noProof/>
                <w:webHidden/>
              </w:rPr>
            </w:r>
            <w:r>
              <w:rPr>
                <w:noProof/>
                <w:webHidden/>
              </w:rPr>
              <w:fldChar w:fldCharType="separate"/>
            </w:r>
            <w:r>
              <w:rPr>
                <w:noProof/>
                <w:webHidden/>
              </w:rPr>
              <w:t>11</w:t>
            </w:r>
            <w:r>
              <w:rPr>
                <w:noProof/>
                <w:webHidden/>
              </w:rPr>
              <w:fldChar w:fldCharType="end"/>
            </w:r>
          </w:hyperlink>
        </w:p>
        <w:p w14:paraId="2C86B260" w14:textId="6DCCAD7D"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98" w:history="1">
            <w:r w:rsidRPr="00B51850">
              <w:rPr>
                <w:rStyle w:val="Hyperlink"/>
                <w:noProof/>
              </w:rPr>
              <w:t>1.7.2</w:t>
            </w:r>
            <w:r>
              <w:rPr>
                <w:rFonts w:asciiTheme="minorHAnsi" w:hAnsiTheme="minorHAnsi"/>
                <w:noProof/>
                <w:kern w:val="0"/>
                <w:sz w:val="22"/>
                <w:szCs w:val="22"/>
                <w:lang w:eastAsia="en-GB"/>
              </w:rPr>
              <w:tab/>
            </w:r>
            <w:r w:rsidRPr="00B51850">
              <w:rPr>
                <w:rStyle w:val="Hyperlink"/>
                <w:noProof/>
              </w:rPr>
              <w:t>Project Structure</w:t>
            </w:r>
            <w:r>
              <w:rPr>
                <w:noProof/>
                <w:webHidden/>
              </w:rPr>
              <w:tab/>
            </w:r>
            <w:r>
              <w:rPr>
                <w:noProof/>
                <w:webHidden/>
              </w:rPr>
              <w:fldChar w:fldCharType="begin"/>
            </w:r>
            <w:r>
              <w:rPr>
                <w:noProof/>
                <w:webHidden/>
              </w:rPr>
              <w:instrText xml:space="preserve"> PAGEREF _Toc74423198 \h </w:instrText>
            </w:r>
            <w:r>
              <w:rPr>
                <w:noProof/>
                <w:webHidden/>
              </w:rPr>
            </w:r>
            <w:r>
              <w:rPr>
                <w:noProof/>
                <w:webHidden/>
              </w:rPr>
              <w:fldChar w:fldCharType="separate"/>
            </w:r>
            <w:r>
              <w:rPr>
                <w:noProof/>
                <w:webHidden/>
              </w:rPr>
              <w:t>11</w:t>
            </w:r>
            <w:r>
              <w:rPr>
                <w:noProof/>
                <w:webHidden/>
              </w:rPr>
              <w:fldChar w:fldCharType="end"/>
            </w:r>
          </w:hyperlink>
        </w:p>
        <w:p w14:paraId="4675E810" w14:textId="36ACD7B9"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199" w:history="1">
            <w:r w:rsidRPr="00B51850">
              <w:rPr>
                <w:rStyle w:val="Hyperlink"/>
                <w:noProof/>
              </w:rPr>
              <w:t>1.7.3</w:t>
            </w:r>
            <w:r>
              <w:rPr>
                <w:rFonts w:asciiTheme="minorHAnsi" w:hAnsiTheme="minorHAnsi"/>
                <w:noProof/>
                <w:kern w:val="0"/>
                <w:sz w:val="22"/>
                <w:szCs w:val="22"/>
                <w:lang w:eastAsia="en-GB"/>
              </w:rPr>
              <w:tab/>
            </w:r>
            <w:r w:rsidRPr="00B51850">
              <w:rPr>
                <w:rStyle w:val="Hyperlink"/>
                <w:noProof/>
              </w:rPr>
              <w:t>Using the parac-config.json file</w:t>
            </w:r>
            <w:r>
              <w:rPr>
                <w:noProof/>
                <w:webHidden/>
              </w:rPr>
              <w:tab/>
            </w:r>
            <w:r>
              <w:rPr>
                <w:noProof/>
                <w:webHidden/>
              </w:rPr>
              <w:fldChar w:fldCharType="begin"/>
            </w:r>
            <w:r>
              <w:rPr>
                <w:noProof/>
                <w:webHidden/>
              </w:rPr>
              <w:instrText xml:space="preserve"> PAGEREF _Toc74423199 \h </w:instrText>
            </w:r>
            <w:r>
              <w:rPr>
                <w:noProof/>
                <w:webHidden/>
              </w:rPr>
            </w:r>
            <w:r>
              <w:rPr>
                <w:noProof/>
                <w:webHidden/>
              </w:rPr>
              <w:fldChar w:fldCharType="separate"/>
            </w:r>
            <w:r>
              <w:rPr>
                <w:noProof/>
                <w:webHidden/>
              </w:rPr>
              <w:t>12</w:t>
            </w:r>
            <w:r>
              <w:rPr>
                <w:noProof/>
                <w:webHidden/>
              </w:rPr>
              <w:fldChar w:fldCharType="end"/>
            </w:r>
          </w:hyperlink>
        </w:p>
        <w:p w14:paraId="345489D3" w14:textId="4BE6739B"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00" w:history="1">
            <w:r w:rsidRPr="00B51850">
              <w:rPr>
                <w:rStyle w:val="Hyperlink"/>
                <w:noProof/>
              </w:rPr>
              <w:t>1.7.4</w:t>
            </w:r>
            <w:r>
              <w:rPr>
                <w:rFonts w:asciiTheme="minorHAnsi" w:hAnsiTheme="minorHAnsi"/>
                <w:noProof/>
                <w:kern w:val="0"/>
                <w:sz w:val="22"/>
                <w:szCs w:val="22"/>
                <w:lang w:eastAsia="en-GB"/>
              </w:rPr>
              <w:tab/>
            </w:r>
            <w:r w:rsidRPr="00B51850">
              <w:rPr>
                <w:rStyle w:val="Hyperlink"/>
                <w:noProof/>
              </w:rPr>
              <w:t>Entry-File</w:t>
            </w:r>
            <w:r>
              <w:rPr>
                <w:noProof/>
                <w:webHidden/>
              </w:rPr>
              <w:tab/>
            </w:r>
            <w:r>
              <w:rPr>
                <w:noProof/>
                <w:webHidden/>
              </w:rPr>
              <w:fldChar w:fldCharType="begin"/>
            </w:r>
            <w:r>
              <w:rPr>
                <w:noProof/>
                <w:webHidden/>
              </w:rPr>
              <w:instrText xml:space="preserve"> PAGEREF _Toc74423200 \h </w:instrText>
            </w:r>
            <w:r>
              <w:rPr>
                <w:noProof/>
                <w:webHidden/>
              </w:rPr>
            </w:r>
            <w:r>
              <w:rPr>
                <w:noProof/>
                <w:webHidden/>
              </w:rPr>
              <w:fldChar w:fldCharType="separate"/>
            </w:r>
            <w:r>
              <w:rPr>
                <w:noProof/>
                <w:webHidden/>
              </w:rPr>
              <w:t>13</w:t>
            </w:r>
            <w:r>
              <w:rPr>
                <w:noProof/>
                <w:webHidden/>
              </w:rPr>
              <w:fldChar w:fldCharType="end"/>
            </w:r>
          </w:hyperlink>
        </w:p>
        <w:p w14:paraId="2A383F97" w14:textId="54773DAC"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01" w:history="1">
            <w:r w:rsidRPr="00B51850">
              <w:rPr>
                <w:rStyle w:val="Hyperlink"/>
                <w:noProof/>
              </w:rPr>
              <w:t>1.7.5</w:t>
            </w:r>
            <w:r>
              <w:rPr>
                <w:rFonts w:asciiTheme="minorHAnsi" w:hAnsiTheme="minorHAnsi"/>
                <w:noProof/>
                <w:kern w:val="0"/>
                <w:sz w:val="22"/>
                <w:szCs w:val="22"/>
                <w:lang w:eastAsia="en-GB"/>
              </w:rPr>
              <w:tab/>
            </w:r>
            <w:r w:rsidRPr="00B51850">
              <w:rPr>
                <w:rStyle w:val="Hyperlink"/>
                <w:noProof/>
              </w:rPr>
              <w:t>Runtime Entry-Point Function</w:t>
            </w:r>
            <w:r>
              <w:rPr>
                <w:noProof/>
                <w:webHidden/>
              </w:rPr>
              <w:tab/>
            </w:r>
            <w:r>
              <w:rPr>
                <w:noProof/>
                <w:webHidden/>
              </w:rPr>
              <w:fldChar w:fldCharType="begin"/>
            </w:r>
            <w:r>
              <w:rPr>
                <w:noProof/>
                <w:webHidden/>
              </w:rPr>
              <w:instrText xml:space="preserve"> PAGEREF _Toc74423201 \h </w:instrText>
            </w:r>
            <w:r>
              <w:rPr>
                <w:noProof/>
                <w:webHidden/>
              </w:rPr>
            </w:r>
            <w:r>
              <w:rPr>
                <w:noProof/>
                <w:webHidden/>
              </w:rPr>
              <w:fldChar w:fldCharType="separate"/>
            </w:r>
            <w:r>
              <w:rPr>
                <w:noProof/>
                <w:webHidden/>
              </w:rPr>
              <w:t>13</w:t>
            </w:r>
            <w:r>
              <w:rPr>
                <w:noProof/>
                <w:webHidden/>
              </w:rPr>
              <w:fldChar w:fldCharType="end"/>
            </w:r>
          </w:hyperlink>
        </w:p>
        <w:p w14:paraId="4AEC58D3" w14:textId="00A7B3EE"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202" w:history="1">
            <w:r w:rsidRPr="00B51850">
              <w:rPr>
                <w:rStyle w:val="Hyperlink"/>
                <w:noProof/>
              </w:rPr>
              <w:t>1.8</w:t>
            </w:r>
            <w:r>
              <w:rPr>
                <w:rFonts w:asciiTheme="minorHAnsi" w:hAnsiTheme="minorHAnsi"/>
                <w:noProof/>
                <w:kern w:val="0"/>
                <w:sz w:val="22"/>
                <w:szCs w:val="22"/>
                <w:lang w:eastAsia="en-GB"/>
              </w:rPr>
              <w:tab/>
            </w:r>
            <w:r w:rsidRPr="00B51850">
              <w:rPr>
                <w:rStyle w:val="Hyperlink"/>
                <w:noProof/>
              </w:rPr>
              <w:t>In-Code Exceptions</w:t>
            </w:r>
            <w:r>
              <w:rPr>
                <w:noProof/>
                <w:webHidden/>
              </w:rPr>
              <w:tab/>
            </w:r>
            <w:r>
              <w:rPr>
                <w:noProof/>
                <w:webHidden/>
              </w:rPr>
              <w:fldChar w:fldCharType="begin"/>
            </w:r>
            <w:r>
              <w:rPr>
                <w:noProof/>
                <w:webHidden/>
              </w:rPr>
              <w:instrText xml:space="preserve"> PAGEREF _Toc74423202 \h </w:instrText>
            </w:r>
            <w:r>
              <w:rPr>
                <w:noProof/>
                <w:webHidden/>
              </w:rPr>
            </w:r>
            <w:r>
              <w:rPr>
                <w:noProof/>
                <w:webHidden/>
              </w:rPr>
              <w:fldChar w:fldCharType="separate"/>
            </w:r>
            <w:r>
              <w:rPr>
                <w:noProof/>
                <w:webHidden/>
              </w:rPr>
              <w:t>14</w:t>
            </w:r>
            <w:r>
              <w:rPr>
                <w:noProof/>
                <w:webHidden/>
              </w:rPr>
              <w:fldChar w:fldCharType="end"/>
            </w:r>
          </w:hyperlink>
        </w:p>
        <w:p w14:paraId="68186FBD" w14:textId="3E31A798"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03" w:history="1">
            <w:r w:rsidRPr="00B51850">
              <w:rPr>
                <w:rStyle w:val="Hyperlink"/>
                <w:noProof/>
              </w:rPr>
              <w:t>1.8.1</w:t>
            </w:r>
            <w:r>
              <w:rPr>
                <w:rFonts w:asciiTheme="minorHAnsi" w:hAnsiTheme="minorHAnsi"/>
                <w:noProof/>
                <w:kern w:val="0"/>
                <w:sz w:val="22"/>
                <w:szCs w:val="22"/>
                <w:lang w:eastAsia="en-GB"/>
              </w:rPr>
              <w:tab/>
            </w:r>
            <w:r w:rsidRPr="00B51850">
              <w:rPr>
                <w:rStyle w:val="Hyperlink"/>
                <w:noProof/>
              </w:rPr>
              <w:t>Keywords</w:t>
            </w:r>
            <w:r>
              <w:rPr>
                <w:noProof/>
                <w:webHidden/>
              </w:rPr>
              <w:tab/>
            </w:r>
            <w:r>
              <w:rPr>
                <w:noProof/>
                <w:webHidden/>
              </w:rPr>
              <w:fldChar w:fldCharType="begin"/>
            </w:r>
            <w:r>
              <w:rPr>
                <w:noProof/>
                <w:webHidden/>
              </w:rPr>
              <w:instrText xml:space="preserve"> PAGEREF _Toc74423203 \h </w:instrText>
            </w:r>
            <w:r>
              <w:rPr>
                <w:noProof/>
                <w:webHidden/>
              </w:rPr>
            </w:r>
            <w:r>
              <w:rPr>
                <w:noProof/>
                <w:webHidden/>
              </w:rPr>
              <w:fldChar w:fldCharType="separate"/>
            </w:r>
            <w:r>
              <w:rPr>
                <w:noProof/>
                <w:webHidden/>
              </w:rPr>
              <w:t>15</w:t>
            </w:r>
            <w:r>
              <w:rPr>
                <w:noProof/>
                <w:webHidden/>
              </w:rPr>
              <w:fldChar w:fldCharType="end"/>
            </w:r>
          </w:hyperlink>
        </w:p>
        <w:p w14:paraId="0C83A4BE" w14:textId="6D8AEE51"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04" w:history="1">
            <w:r w:rsidRPr="00B51850">
              <w:rPr>
                <w:rStyle w:val="Hyperlink"/>
                <w:noProof/>
              </w:rPr>
              <w:t>1.8.2</w:t>
            </w:r>
            <w:r>
              <w:rPr>
                <w:rFonts w:asciiTheme="minorHAnsi" w:hAnsiTheme="minorHAnsi"/>
                <w:noProof/>
                <w:kern w:val="0"/>
                <w:sz w:val="22"/>
                <w:szCs w:val="22"/>
                <w:lang w:eastAsia="en-GB"/>
              </w:rPr>
              <w:tab/>
            </w:r>
            <w:r w:rsidRPr="00B51850">
              <w:rPr>
                <w:rStyle w:val="Hyperlink"/>
                <w:noProof/>
              </w:rPr>
              <w:t>Usage Examples</w:t>
            </w:r>
            <w:r>
              <w:rPr>
                <w:noProof/>
                <w:webHidden/>
              </w:rPr>
              <w:tab/>
            </w:r>
            <w:r>
              <w:rPr>
                <w:noProof/>
                <w:webHidden/>
              </w:rPr>
              <w:fldChar w:fldCharType="begin"/>
            </w:r>
            <w:r>
              <w:rPr>
                <w:noProof/>
                <w:webHidden/>
              </w:rPr>
              <w:instrText xml:space="preserve"> PAGEREF _Toc74423204 \h </w:instrText>
            </w:r>
            <w:r>
              <w:rPr>
                <w:noProof/>
                <w:webHidden/>
              </w:rPr>
            </w:r>
            <w:r>
              <w:rPr>
                <w:noProof/>
                <w:webHidden/>
              </w:rPr>
              <w:fldChar w:fldCharType="separate"/>
            </w:r>
            <w:r>
              <w:rPr>
                <w:noProof/>
                <w:webHidden/>
              </w:rPr>
              <w:t>15</w:t>
            </w:r>
            <w:r>
              <w:rPr>
                <w:noProof/>
                <w:webHidden/>
              </w:rPr>
              <w:fldChar w:fldCharType="end"/>
            </w:r>
          </w:hyperlink>
        </w:p>
        <w:p w14:paraId="3153C2E6" w14:textId="07D011DA" w:rsidR="00CD0E5C" w:rsidRDefault="00CD0E5C">
          <w:pPr>
            <w:pStyle w:val="TOC1"/>
            <w:rPr>
              <w:rFonts w:asciiTheme="minorHAnsi" w:hAnsiTheme="minorHAnsi"/>
              <w:noProof/>
              <w:kern w:val="0"/>
              <w:sz w:val="22"/>
              <w:szCs w:val="22"/>
              <w:lang w:eastAsia="en-GB"/>
            </w:rPr>
          </w:pPr>
          <w:hyperlink w:anchor="_Toc74423205" w:history="1">
            <w:r w:rsidRPr="00B51850">
              <w:rPr>
                <w:rStyle w:val="Hyperlink"/>
                <w:noProof/>
              </w:rPr>
              <w:t>2.</w:t>
            </w:r>
            <w:r>
              <w:rPr>
                <w:rFonts w:asciiTheme="minorHAnsi" w:hAnsiTheme="minorHAnsi"/>
                <w:noProof/>
                <w:kern w:val="0"/>
                <w:sz w:val="22"/>
                <w:szCs w:val="22"/>
                <w:lang w:eastAsia="en-GB"/>
              </w:rPr>
              <w:tab/>
            </w:r>
            <w:r w:rsidRPr="00B51850">
              <w:rPr>
                <w:rStyle w:val="Hyperlink"/>
                <w:noProof/>
              </w:rPr>
              <w:t>Compiler and logical Structure</w:t>
            </w:r>
            <w:r>
              <w:rPr>
                <w:noProof/>
                <w:webHidden/>
              </w:rPr>
              <w:tab/>
            </w:r>
            <w:r>
              <w:rPr>
                <w:noProof/>
                <w:webHidden/>
              </w:rPr>
              <w:fldChar w:fldCharType="begin"/>
            </w:r>
            <w:r>
              <w:rPr>
                <w:noProof/>
                <w:webHidden/>
              </w:rPr>
              <w:instrText xml:space="preserve"> PAGEREF _Toc74423205 \h </w:instrText>
            </w:r>
            <w:r>
              <w:rPr>
                <w:noProof/>
                <w:webHidden/>
              </w:rPr>
            </w:r>
            <w:r>
              <w:rPr>
                <w:noProof/>
                <w:webHidden/>
              </w:rPr>
              <w:fldChar w:fldCharType="separate"/>
            </w:r>
            <w:r>
              <w:rPr>
                <w:noProof/>
                <w:webHidden/>
              </w:rPr>
              <w:t>15</w:t>
            </w:r>
            <w:r>
              <w:rPr>
                <w:noProof/>
                <w:webHidden/>
              </w:rPr>
              <w:fldChar w:fldCharType="end"/>
            </w:r>
          </w:hyperlink>
        </w:p>
        <w:p w14:paraId="7568BC08" w14:textId="6AD17A29"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206" w:history="1">
            <w:r w:rsidRPr="00B51850">
              <w:rPr>
                <w:rStyle w:val="Hyperlink"/>
                <w:noProof/>
              </w:rPr>
              <w:t>2.1</w:t>
            </w:r>
            <w:r>
              <w:rPr>
                <w:rFonts w:asciiTheme="minorHAnsi" w:hAnsiTheme="minorHAnsi"/>
                <w:noProof/>
                <w:kern w:val="0"/>
                <w:sz w:val="22"/>
                <w:szCs w:val="22"/>
                <w:lang w:eastAsia="en-GB"/>
              </w:rPr>
              <w:tab/>
            </w:r>
            <w:r w:rsidRPr="00B51850">
              <w:rPr>
                <w:rStyle w:val="Hyperlink"/>
                <w:noProof/>
              </w:rPr>
              <w:t>Tokens</w:t>
            </w:r>
            <w:r>
              <w:rPr>
                <w:noProof/>
                <w:webHidden/>
              </w:rPr>
              <w:tab/>
            </w:r>
            <w:r>
              <w:rPr>
                <w:noProof/>
                <w:webHidden/>
              </w:rPr>
              <w:fldChar w:fldCharType="begin"/>
            </w:r>
            <w:r>
              <w:rPr>
                <w:noProof/>
                <w:webHidden/>
              </w:rPr>
              <w:instrText xml:space="preserve"> PAGEREF _Toc74423206 \h </w:instrText>
            </w:r>
            <w:r>
              <w:rPr>
                <w:noProof/>
                <w:webHidden/>
              </w:rPr>
            </w:r>
            <w:r>
              <w:rPr>
                <w:noProof/>
                <w:webHidden/>
              </w:rPr>
              <w:fldChar w:fldCharType="separate"/>
            </w:r>
            <w:r>
              <w:rPr>
                <w:noProof/>
                <w:webHidden/>
              </w:rPr>
              <w:t>15</w:t>
            </w:r>
            <w:r>
              <w:rPr>
                <w:noProof/>
                <w:webHidden/>
              </w:rPr>
              <w:fldChar w:fldCharType="end"/>
            </w:r>
          </w:hyperlink>
        </w:p>
        <w:p w14:paraId="4E026DE0" w14:textId="3BEAC869"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07" w:history="1">
            <w:r w:rsidRPr="00B51850">
              <w:rPr>
                <w:rStyle w:val="Hyperlink"/>
                <w:noProof/>
              </w:rPr>
              <w:t>2.1.1</w:t>
            </w:r>
            <w:r>
              <w:rPr>
                <w:rFonts w:asciiTheme="minorHAnsi" w:hAnsiTheme="minorHAnsi"/>
                <w:noProof/>
                <w:kern w:val="0"/>
                <w:sz w:val="22"/>
                <w:szCs w:val="22"/>
                <w:lang w:eastAsia="en-GB"/>
              </w:rPr>
              <w:tab/>
            </w:r>
            <w:r w:rsidRPr="00B51850">
              <w:rPr>
                <w:rStyle w:val="Hyperlink"/>
                <w:noProof/>
              </w:rPr>
              <w:t>Pre-Processor Directives and Keywords</w:t>
            </w:r>
            <w:r>
              <w:rPr>
                <w:noProof/>
                <w:webHidden/>
              </w:rPr>
              <w:tab/>
            </w:r>
            <w:r>
              <w:rPr>
                <w:noProof/>
                <w:webHidden/>
              </w:rPr>
              <w:fldChar w:fldCharType="begin"/>
            </w:r>
            <w:r>
              <w:rPr>
                <w:noProof/>
                <w:webHidden/>
              </w:rPr>
              <w:instrText xml:space="preserve"> PAGEREF _Toc74423207 \h </w:instrText>
            </w:r>
            <w:r>
              <w:rPr>
                <w:noProof/>
                <w:webHidden/>
              </w:rPr>
            </w:r>
            <w:r>
              <w:rPr>
                <w:noProof/>
                <w:webHidden/>
              </w:rPr>
              <w:fldChar w:fldCharType="separate"/>
            </w:r>
            <w:r>
              <w:rPr>
                <w:noProof/>
                <w:webHidden/>
              </w:rPr>
              <w:t>19</w:t>
            </w:r>
            <w:r>
              <w:rPr>
                <w:noProof/>
                <w:webHidden/>
              </w:rPr>
              <w:fldChar w:fldCharType="end"/>
            </w:r>
          </w:hyperlink>
        </w:p>
        <w:p w14:paraId="4E3E04AA" w14:textId="16F2866B"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208" w:history="1">
            <w:r w:rsidRPr="00B51850">
              <w:rPr>
                <w:rStyle w:val="Hyperlink"/>
                <w:noProof/>
              </w:rPr>
              <w:t>2.2</w:t>
            </w:r>
            <w:r>
              <w:rPr>
                <w:rFonts w:asciiTheme="minorHAnsi" w:hAnsiTheme="minorHAnsi"/>
                <w:noProof/>
                <w:kern w:val="0"/>
                <w:sz w:val="22"/>
                <w:szCs w:val="22"/>
                <w:lang w:eastAsia="en-GB"/>
              </w:rPr>
              <w:tab/>
            </w:r>
            <w:r w:rsidRPr="00B51850">
              <w:rPr>
                <w:rStyle w:val="Hyperlink"/>
                <w:noProof/>
              </w:rPr>
              <w:t>Structure</w:t>
            </w:r>
            <w:r>
              <w:rPr>
                <w:noProof/>
                <w:webHidden/>
              </w:rPr>
              <w:tab/>
            </w:r>
            <w:r>
              <w:rPr>
                <w:noProof/>
                <w:webHidden/>
              </w:rPr>
              <w:fldChar w:fldCharType="begin"/>
            </w:r>
            <w:r>
              <w:rPr>
                <w:noProof/>
                <w:webHidden/>
              </w:rPr>
              <w:instrText xml:space="preserve"> PAGEREF _Toc74423208 \h </w:instrText>
            </w:r>
            <w:r>
              <w:rPr>
                <w:noProof/>
                <w:webHidden/>
              </w:rPr>
            </w:r>
            <w:r>
              <w:rPr>
                <w:noProof/>
                <w:webHidden/>
              </w:rPr>
              <w:fldChar w:fldCharType="separate"/>
            </w:r>
            <w:r>
              <w:rPr>
                <w:noProof/>
                <w:webHidden/>
              </w:rPr>
              <w:t>20</w:t>
            </w:r>
            <w:r>
              <w:rPr>
                <w:noProof/>
                <w:webHidden/>
              </w:rPr>
              <w:fldChar w:fldCharType="end"/>
            </w:r>
          </w:hyperlink>
        </w:p>
        <w:p w14:paraId="3C45C2E0" w14:textId="2726F9C6"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09" w:history="1">
            <w:r w:rsidRPr="00B51850">
              <w:rPr>
                <w:rStyle w:val="Hyperlink"/>
                <w:noProof/>
              </w:rPr>
              <w:t>2.2.1</w:t>
            </w:r>
            <w:r>
              <w:rPr>
                <w:rFonts w:asciiTheme="minorHAnsi" w:hAnsiTheme="minorHAnsi"/>
                <w:noProof/>
                <w:kern w:val="0"/>
                <w:sz w:val="22"/>
                <w:szCs w:val="22"/>
                <w:lang w:eastAsia="en-GB"/>
              </w:rPr>
              <w:tab/>
            </w:r>
            <w:r w:rsidRPr="00B51850">
              <w:rPr>
                <w:rStyle w:val="Hyperlink"/>
                <w:noProof/>
              </w:rPr>
              <w:t>Lexer and Parser using Antlr4</w:t>
            </w:r>
            <w:r>
              <w:rPr>
                <w:noProof/>
                <w:webHidden/>
              </w:rPr>
              <w:tab/>
            </w:r>
            <w:r>
              <w:rPr>
                <w:noProof/>
                <w:webHidden/>
              </w:rPr>
              <w:fldChar w:fldCharType="begin"/>
            </w:r>
            <w:r>
              <w:rPr>
                <w:noProof/>
                <w:webHidden/>
              </w:rPr>
              <w:instrText xml:space="preserve"> PAGEREF _Toc74423209 \h </w:instrText>
            </w:r>
            <w:r>
              <w:rPr>
                <w:noProof/>
                <w:webHidden/>
              </w:rPr>
            </w:r>
            <w:r>
              <w:rPr>
                <w:noProof/>
                <w:webHidden/>
              </w:rPr>
              <w:fldChar w:fldCharType="separate"/>
            </w:r>
            <w:r>
              <w:rPr>
                <w:noProof/>
                <w:webHidden/>
              </w:rPr>
              <w:t>20</w:t>
            </w:r>
            <w:r>
              <w:rPr>
                <w:noProof/>
                <w:webHidden/>
              </w:rPr>
              <w:fldChar w:fldCharType="end"/>
            </w:r>
          </w:hyperlink>
        </w:p>
        <w:p w14:paraId="5B51F266" w14:textId="068709FF"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210" w:history="1">
            <w:r w:rsidRPr="00B51850">
              <w:rPr>
                <w:rStyle w:val="Hyperlink"/>
                <w:noProof/>
              </w:rPr>
              <w:t>2.3</w:t>
            </w:r>
            <w:r>
              <w:rPr>
                <w:rFonts w:asciiTheme="minorHAnsi" w:hAnsiTheme="minorHAnsi"/>
                <w:noProof/>
                <w:kern w:val="0"/>
                <w:sz w:val="22"/>
                <w:szCs w:val="22"/>
                <w:lang w:eastAsia="en-GB"/>
              </w:rPr>
              <w:tab/>
            </w:r>
            <w:r w:rsidRPr="00B51850">
              <w:rPr>
                <w:rStyle w:val="Hyperlink"/>
                <w:noProof/>
              </w:rPr>
              <w:t>Compiler Exceptions</w:t>
            </w:r>
            <w:r>
              <w:rPr>
                <w:noProof/>
                <w:webHidden/>
              </w:rPr>
              <w:tab/>
            </w:r>
            <w:r>
              <w:rPr>
                <w:noProof/>
                <w:webHidden/>
              </w:rPr>
              <w:fldChar w:fldCharType="begin"/>
            </w:r>
            <w:r>
              <w:rPr>
                <w:noProof/>
                <w:webHidden/>
              </w:rPr>
              <w:instrText xml:space="preserve"> PAGEREF _Toc74423210 \h </w:instrText>
            </w:r>
            <w:r>
              <w:rPr>
                <w:noProof/>
                <w:webHidden/>
              </w:rPr>
            </w:r>
            <w:r>
              <w:rPr>
                <w:noProof/>
                <w:webHidden/>
              </w:rPr>
              <w:fldChar w:fldCharType="separate"/>
            </w:r>
            <w:r>
              <w:rPr>
                <w:noProof/>
                <w:webHidden/>
              </w:rPr>
              <w:t>20</w:t>
            </w:r>
            <w:r>
              <w:rPr>
                <w:noProof/>
                <w:webHidden/>
              </w:rPr>
              <w:fldChar w:fldCharType="end"/>
            </w:r>
          </w:hyperlink>
        </w:p>
        <w:p w14:paraId="71CD29E3" w14:textId="09DF09F0"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11" w:history="1">
            <w:r w:rsidRPr="00B51850">
              <w:rPr>
                <w:rStyle w:val="Hyperlink"/>
                <w:noProof/>
              </w:rPr>
              <w:t>2.3.1</w:t>
            </w:r>
            <w:r>
              <w:rPr>
                <w:rFonts w:asciiTheme="minorHAnsi" w:hAnsiTheme="minorHAnsi"/>
                <w:noProof/>
                <w:kern w:val="0"/>
                <w:sz w:val="22"/>
                <w:szCs w:val="22"/>
                <w:lang w:eastAsia="en-GB"/>
              </w:rPr>
              <w:tab/>
            </w:r>
            <w:r w:rsidRPr="00B51850">
              <w:rPr>
                <w:rStyle w:val="Hyperlink"/>
                <w:noProof/>
              </w:rPr>
              <w:t>Error-Codes</w:t>
            </w:r>
            <w:r>
              <w:rPr>
                <w:noProof/>
                <w:webHidden/>
              </w:rPr>
              <w:tab/>
            </w:r>
            <w:r>
              <w:rPr>
                <w:noProof/>
                <w:webHidden/>
              </w:rPr>
              <w:fldChar w:fldCharType="begin"/>
            </w:r>
            <w:r>
              <w:rPr>
                <w:noProof/>
                <w:webHidden/>
              </w:rPr>
              <w:instrText xml:space="preserve"> PAGEREF _Toc74423211 \h </w:instrText>
            </w:r>
            <w:r>
              <w:rPr>
                <w:noProof/>
                <w:webHidden/>
              </w:rPr>
            </w:r>
            <w:r>
              <w:rPr>
                <w:noProof/>
                <w:webHidden/>
              </w:rPr>
              <w:fldChar w:fldCharType="separate"/>
            </w:r>
            <w:r>
              <w:rPr>
                <w:noProof/>
                <w:webHidden/>
              </w:rPr>
              <w:t>20</w:t>
            </w:r>
            <w:r>
              <w:rPr>
                <w:noProof/>
                <w:webHidden/>
              </w:rPr>
              <w:fldChar w:fldCharType="end"/>
            </w:r>
          </w:hyperlink>
        </w:p>
        <w:p w14:paraId="66CCECD0" w14:textId="7B5D4590" w:rsidR="00CD0E5C" w:rsidRDefault="00CD0E5C">
          <w:pPr>
            <w:pStyle w:val="TOC1"/>
            <w:rPr>
              <w:rFonts w:asciiTheme="minorHAnsi" w:hAnsiTheme="minorHAnsi"/>
              <w:noProof/>
              <w:kern w:val="0"/>
              <w:sz w:val="22"/>
              <w:szCs w:val="22"/>
              <w:lang w:eastAsia="en-GB"/>
            </w:rPr>
          </w:pPr>
          <w:hyperlink w:anchor="_Toc74423212" w:history="1">
            <w:r w:rsidRPr="00B51850">
              <w:rPr>
                <w:rStyle w:val="Hyperlink"/>
                <w:noProof/>
              </w:rPr>
              <w:t>3.</w:t>
            </w:r>
            <w:r>
              <w:rPr>
                <w:rFonts w:asciiTheme="minorHAnsi" w:hAnsiTheme="minorHAnsi"/>
                <w:noProof/>
                <w:kern w:val="0"/>
                <w:sz w:val="22"/>
                <w:szCs w:val="22"/>
                <w:lang w:eastAsia="en-GB"/>
              </w:rPr>
              <w:tab/>
            </w:r>
            <w:r w:rsidRPr="00B51850">
              <w:rPr>
                <w:rStyle w:val="Hyperlink"/>
                <w:noProof/>
              </w:rPr>
              <w:t>Para-C Language Reference</w:t>
            </w:r>
            <w:r>
              <w:rPr>
                <w:noProof/>
                <w:webHidden/>
              </w:rPr>
              <w:tab/>
            </w:r>
            <w:r>
              <w:rPr>
                <w:noProof/>
                <w:webHidden/>
              </w:rPr>
              <w:fldChar w:fldCharType="begin"/>
            </w:r>
            <w:r>
              <w:rPr>
                <w:noProof/>
                <w:webHidden/>
              </w:rPr>
              <w:instrText xml:space="preserve"> PAGEREF _Toc74423212 \h </w:instrText>
            </w:r>
            <w:r>
              <w:rPr>
                <w:noProof/>
                <w:webHidden/>
              </w:rPr>
            </w:r>
            <w:r>
              <w:rPr>
                <w:noProof/>
                <w:webHidden/>
              </w:rPr>
              <w:fldChar w:fldCharType="separate"/>
            </w:r>
            <w:r>
              <w:rPr>
                <w:noProof/>
                <w:webHidden/>
              </w:rPr>
              <w:t>21</w:t>
            </w:r>
            <w:r>
              <w:rPr>
                <w:noProof/>
                <w:webHidden/>
              </w:rPr>
              <w:fldChar w:fldCharType="end"/>
            </w:r>
          </w:hyperlink>
        </w:p>
        <w:p w14:paraId="5EA5D16F" w14:textId="4E8E1114" w:rsidR="00CD0E5C" w:rsidRDefault="00CD0E5C">
          <w:pPr>
            <w:pStyle w:val="TOC1"/>
            <w:rPr>
              <w:rFonts w:asciiTheme="minorHAnsi" w:hAnsiTheme="minorHAnsi"/>
              <w:noProof/>
              <w:kern w:val="0"/>
              <w:sz w:val="22"/>
              <w:szCs w:val="22"/>
              <w:lang w:eastAsia="en-GB"/>
            </w:rPr>
          </w:pPr>
          <w:hyperlink w:anchor="_Toc74423213" w:history="1">
            <w:r w:rsidRPr="00B51850">
              <w:rPr>
                <w:rStyle w:val="Hyperlink"/>
                <w:noProof/>
              </w:rPr>
              <w:t>4.</w:t>
            </w:r>
            <w:r>
              <w:rPr>
                <w:rFonts w:asciiTheme="minorHAnsi" w:hAnsiTheme="minorHAnsi"/>
                <w:noProof/>
                <w:kern w:val="0"/>
                <w:sz w:val="22"/>
                <w:szCs w:val="22"/>
                <w:lang w:eastAsia="en-GB"/>
              </w:rPr>
              <w:tab/>
            </w:r>
            <w:r w:rsidRPr="00B51850">
              <w:rPr>
                <w:rStyle w:val="Hyperlink"/>
                <w:noProof/>
              </w:rPr>
              <w:t>Usage examples</w:t>
            </w:r>
            <w:r>
              <w:rPr>
                <w:noProof/>
                <w:webHidden/>
              </w:rPr>
              <w:tab/>
            </w:r>
            <w:r>
              <w:rPr>
                <w:noProof/>
                <w:webHidden/>
              </w:rPr>
              <w:fldChar w:fldCharType="begin"/>
            </w:r>
            <w:r>
              <w:rPr>
                <w:noProof/>
                <w:webHidden/>
              </w:rPr>
              <w:instrText xml:space="preserve"> PAGEREF _Toc74423213 \h </w:instrText>
            </w:r>
            <w:r>
              <w:rPr>
                <w:noProof/>
                <w:webHidden/>
              </w:rPr>
            </w:r>
            <w:r>
              <w:rPr>
                <w:noProof/>
                <w:webHidden/>
              </w:rPr>
              <w:fldChar w:fldCharType="separate"/>
            </w:r>
            <w:r>
              <w:rPr>
                <w:noProof/>
                <w:webHidden/>
              </w:rPr>
              <w:t>21</w:t>
            </w:r>
            <w:r>
              <w:rPr>
                <w:noProof/>
                <w:webHidden/>
              </w:rPr>
              <w:fldChar w:fldCharType="end"/>
            </w:r>
          </w:hyperlink>
        </w:p>
        <w:p w14:paraId="1A60826B" w14:textId="7E0047A6" w:rsidR="00CD0E5C" w:rsidRDefault="00CD0E5C">
          <w:pPr>
            <w:pStyle w:val="TOC2"/>
            <w:tabs>
              <w:tab w:val="left" w:pos="1680"/>
              <w:tab w:val="right" w:leader="dot" w:pos="9016"/>
            </w:tabs>
            <w:rPr>
              <w:rFonts w:asciiTheme="minorHAnsi" w:hAnsiTheme="minorHAnsi"/>
              <w:noProof/>
              <w:kern w:val="0"/>
              <w:sz w:val="22"/>
              <w:szCs w:val="22"/>
              <w:lang w:eastAsia="en-GB"/>
            </w:rPr>
          </w:pPr>
          <w:hyperlink w:anchor="_Toc74423214" w:history="1">
            <w:r w:rsidRPr="00B51850">
              <w:rPr>
                <w:rStyle w:val="Hyperlink"/>
                <w:noProof/>
              </w:rPr>
              <w:t>4.1</w:t>
            </w:r>
            <w:r>
              <w:rPr>
                <w:rFonts w:asciiTheme="minorHAnsi" w:hAnsiTheme="minorHAnsi"/>
                <w:noProof/>
                <w:kern w:val="0"/>
                <w:sz w:val="22"/>
                <w:szCs w:val="22"/>
                <w:lang w:eastAsia="en-GB"/>
              </w:rPr>
              <w:tab/>
            </w:r>
            <w:r w:rsidRPr="00B51850">
              <w:rPr>
                <w:rStyle w:val="Hyperlink"/>
                <w:noProof/>
              </w:rPr>
              <w:t>Using C-Code inside Para-C</w:t>
            </w:r>
            <w:r>
              <w:rPr>
                <w:noProof/>
                <w:webHidden/>
              </w:rPr>
              <w:tab/>
            </w:r>
            <w:r>
              <w:rPr>
                <w:noProof/>
                <w:webHidden/>
              </w:rPr>
              <w:fldChar w:fldCharType="begin"/>
            </w:r>
            <w:r>
              <w:rPr>
                <w:noProof/>
                <w:webHidden/>
              </w:rPr>
              <w:instrText xml:space="preserve"> PAGEREF _Toc74423214 \h </w:instrText>
            </w:r>
            <w:r>
              <w:rPr>
                <w:noProof/>
                <w:webHidden/>
              </w:rPr>
            </w:r>
            <w:r>
              <w:rPr>
                <w:noProof/>
                <w:webHidden/>
              </w:rPr>
              <w:fldChar w:fldCharType="separate"/>
            </w:r>
            <w:r>
              <w:rPr>
                <w:noProof/>
                <w:webHidden/>
              </w:rPr>
              <w:t>21</w:t>
            </w:r>
            <w:r>
              <w:rPr>
                <w:noProof/>
                <w:webHidden/>
              </w:rPr>
              <w:fldChar w:fldCharType="end"/>
            </w:r>
          </w:hyperlink>
        </w:p>
        <w:p w14:paraId="0377F65A" w14:textId="4DF1FA0B"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15" w:history="1">
            <w:r w:rsidRPr="00B51850">
              <w:rPr>
                <w:rStyle w:val="Hyperlink"/>
                <w:noProof/>
              </w:rPr>
              <w:t>4.1.1</w:t>
            </w:r>
            <w:r>
              <w:rPr>
                <w:rFonts w:asciiTheme="minorHAnsi" w:hAnsiTheme="minorHAnsi"/>
                <w:noProof/>
                <w:kern w:val="0"/>
                <w:sz w:val="22"/>
                <w:szCs w:val="22"/>
                <w:lang w:eastAsia="en-GB"/>
              </w:rPr>
              <w:tab/>
            </w:r>
            <w:r w:rsidRPr="00B51850">
              <w:rPr>
                <w:rStyle w:val="Hyperlink"/>
                <w:noProof/>
              </w:rPr>
              <w:t>Using Standard C-code</w:t>
            </w:r>
            <w:r>
              <w:rPr>
                <w:noProof/>
                <w:webHidden/>
              </w:rPr>
              <w:tab/>
            </w:r>
            <w:r>
              <w:rPr>
                <w:noProof/>
                <w:webHidden/>
              </w:rPr>
              <w:fldChar w:fldCharType="begin"/>
            </w:r>
            <w:r>
              <w:rPr>
                <w:noProof/>
                <w:webHidden/>
              </w:rPr>
              <w:instrText xml:space="preserve"> PAGEREF _Toc74423215 \h </w:instrText>
            </w:r>
            <w:r>
              <w:rPr>
                <w:noProof/>
                <w:webHidden/>
              </w:rPr>
            </w:r>
            <w:r>
              <w:rPr>
                <w:noProof/>
                <w:webHidden/>
              </w:rPr>
              <w:fldChar w:fldCharType="separate"/>
            </w:r>
            <w:r>
              <w:rPr>
                <w:noProof/>
                <w:webHidden/>
              </w:rPr>
              <w:t>21</w:t>
            </w:r>
            <w:r>
              <w:rPr>
                <w:noProof/>
                <w:webHidden/>
              </w:rPr>
              <w:fldChar w:fldCharType="end"/>
            </w:r>
          </w:hyperlink>
        </w:p>
        <w:p w14:paraId="2C328601" w14:textId="13DF7979"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16" w:history="1">
            <w:r w:rsidRPr="00B51850">
              <w:rPr>
                <w:rStyle w:val="Hyperlink"/>
                <w:noProof/>
              </w:rPr>
              <w:t>4.1.2</w:t>
            </w:r>
            <w:r>
              <w:rPr>
                <w:rFonts w:asciiTheme="minorHAnsi" w:hAnsiTheme="minorHAnsi"/>
                <w:noProof/>
                <w:kern w:val="0"/>
                <w:sz w:val="22"/>
                <w:szCs w:val="22"/>
                <w:lang w:eastAsia="en-GB"/>
              </w:rPr>
              <w:tab/>
            </w:r>
            <w:r w:rsidRPr="00B51850">
              <w:rPr>
                <w:rStyle w:val="Hyperlink"/>
                <w:noProof/>
              </w:rPr>
              <w:t>Using C-libraries</w:t>
            </w:r>
            <w:r>
              <w:rPr>
                <w:noProof/>
                <w:webHidden/>
              </w:rPr>
              <w:tab/>
            </w:r>
            <w:r>
              <w:rPr>
                <w:noProof/>
                <w:webHidden/>
              </w:rPr>
              <w:fldChar w:fldCharType="begin"/>
            </w:r>
            <w:r>
              <w:rPr>
                <w:noProof/>
                <w:webHidden/>
              </w:rPr>
              <w:instrText xml:space="preserve"> PAGEREF _Toc74423216 \h </w:instrText>
            </w:r>
            <w:r>
              <w:rPr>
                <w:noProof/>
                <w:webHidden/>
              </w:rPr>
            </w:r>
            <w:r>
              <w:rPr>
                <w:noProof/>
                <w:webHidden/>
              </w:rPr>
              <w:fldChar w:fldCharType="separate"/>
            </w:r>
            <w:r>
              <w:rPr>
                <w:noProof/>
                <w:webHidden/>
              </w:rPr>
              <w:t>21</w:t>
            </w:r>
            <w:r>
              <w:rPr>
                <w:noProof/>
                <w:webHidden/>
              </w:rPr>
              <w:fldChar w:fldCharType="end"/>
            </w:r>
          </w:hyperlink>
        </w:p>
        <w:p w14:paraId="294BADC1" w14:textId="1199A612" w:rsidR="00CD0E5C" w:rsidRDefault="00CD0E5C">
          <w:pPr>
            <w:pStyle w:val="TOC3"/>
            <w:tabs>
              <w:tab w:val="left" w:pos="1954"/>
              <w:tab w:val="right" w:leader="dot" w:pos="9016"/>
            </w:tabs>
            <w:rPr>
              <w:rFonts w:asciiTheme="minorHAnsi" w:hAnsiTheme="minorHAnsi"/>
              <w:noProof/>
              <w:kern w:val="0"/>
              <w:sz w:val="22"/>
              <w:szCs w:val="22"/>
              <w:lang w:eastAsia="en-GB"/>
            </w:rPr>
          </w:pPr>
          <w:hyperlink w:anchor="_Toc74423217" w:history="1">
            <w:r w:rsidRPr="00B51850">
              <w:rPr>
                <w:rStyle w:val="Hyperlink"/>
                <w:noProof/>
              </w:rPr>
              <w:t>4.1.3</w:t>
            </w:r>
            <w:r>
              <w:rPr>
                <w:rFonts w:asciiTheme="minorHAnsi" w:hAnsiTheme="minorHAnsi"/>
                <w:noProof/>
                <w:kern w:val="0"/>
                <w:sz w:val="22"/>
                <w:szCs w:val="22"/>
                <w:lang w:eastAsia="en-GB"/>
              </w:rPr>
              <w:tab/>
            </w:r>
            <w:r w:rsidRPr="00B51850">
              <w:rPr>
                <w:rStyle w:val="Hyperlink"/>
                <w:noProof/>
              </w:rPr>
              <w:t>Restrictions of Para-C</w:t>
            </w:r>
            <w:r>
              <w:rPr>
                <w:noProof/>
                <w:webHidden/>
              </w:rPr>
              <w:tab/>
            </w:r>
            <w:r>
              <w:rPr>
                <w:noProof/>
                <w:webHidden/>
              </w:rPr>
              <w:fldChar w:fldCharType="begin"/>
            </w:r>
            <w:r>
              <w:rPr>
                <w:noProof/>
                <w:webHidden/>
              </w:rPr>
              <w:instrText xml:space="preserve"> PAGEREF _Toc74423217 \h </w:instrText>
            </w:r>
            <w:r>
              <w:rPr>
                <w:noProof/>
                <w:webHidden/>
              </w:rPr>
            </w:r>
            <w:r>
              <w:rPr>
                <w:noProof/>
                <w:webHidden/>
              </w:rPr>
              <w:fldChar w:fldCharType="separate"/>
            </w:r>
            <w:r>
              <w:rPr>
                <w:noProof/>
                <w:webHidden/>
              </w:rPr>
              <w:t>21</w:t>
            </w:r>
            <w:r>
              <w:rPr>
                <w:noProof/>
                <w:webHidden/>
              </w:rPr>
              <w:fldChar w:fldCharType="end"/>
            </w:r>
          </w:hyperlink>
        </w:p>
        <w:p w14:paraId="57559356" w14:textId="699653F3" w:rsidR="00CD0E5C" w:rsidRDefault="00CD0E5C">
          <w:pPr>
            <w:pStyle w:val="TOC1"/>
            <w:rPr>
              <w:rFonts w:asciiTheme="minorHAnsi" w:hAnsiTheme="minorHAnsi"/>
              <w:noProof/>
              <w:kern w:val="0"/>
              <w:sz w:val="22"/>
              <w:szCs w:val="22"/>
              <w:lang w:eastAsia="en-GB"/>
            </w:rPr>
          </w:pPr>
          <w:hyperlink w:anchor="_Toc74423218" w:history="1">
            <w:r w:rsidRPr="00B51850">
              <w:rPr>
                <w:rStyle w:val="Hyperlink"/>
                <w:noProof/>
              </w:rPr>
              <w:t>Endnotes</w:t>
            </w:r>
            <w:r>
              <w:rPr>
                <w:noProof/>
                <w:webHidden/>
              </w:rPr>
              <w:tab/>
            </w:r>
            <w:r>
              <w:rPr>
                <w:noProof/>
                <w:webHidden/>
              </w:rPr>
              <w:fldChar w:fldCharType="begin"/>
            </w:r>
            <w:r>
              <w:rPr>
                <w:noProof/>
                <w:webHidden/>
              </w:rPr>
              <w:instrText xml:space="preserve"> PAGEREF _Toc74423218 \h </w:instrText>
            </w:r>
            <w:r>
              <w:rPr>
                <w:noProof/>
                <w:webHidden/>
              </w:rPr>
            </w:r>
            <w:r>
              <w:rPr>
                <w:noProof/>
                <w:webHidden/>
              </w:rPr>
              <w:fldChar w:fldCharType="separate"/>
            </w:r>
            <w:r>
              <w:rPr>
                <w:noProof/>
                <w:webHidden/>
              </w:rPr>
              <w:t>22</w:t>
            </w:r>
            <w:r>
              <w:rPr>
                <w:noProof/>
                <w:webHidden/>
              </w:rPr>
              <w:fldChar w:fldCharType="end"/>
            </w:r>
          </w:hyperlink>
        </w:p>
        <w:p w14:paraId="5C6CA3D0" w14:textId="09023C5D"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4423179"/>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631D18B5" w:rsidR="0098440C" w:rsidRPr="0098440C" w:rsidRDefault="0098440C" w:rsidP="008733D2">
      <w:pPr>
        <w:tabs>
          <w:tab w:val="left" w:pos="284"/>
        </w:tabs>
        <w:ind w:firstLine="0"/>
        <w:rPr>
          <w:rStyle w:val="Emphasis"/>
        </w:rPr>
      </w:pPr>
      <w:r>
        <w:rPr>
          <w:rStyle w:val="Emphasis"/>
        </w:rPr>
        <w:t>Code</w:t>
      </w:r>
      <w:r w:rsidR="00E018BA">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FF800A9" w14:textId="16D0382B" w:rsidR="00E81978" w:rsidRPr="008409FC" w:rsidRDefault="005D4964" w:rsidP="00F338E1">
      <w:pPr>
        <w:pStyle w:val="Heading1"/>
      </w:pPr>
      <w:bookmarkStart w:id="3" w:name="_Toc71660359"/>
      <w:bookmarkStart w:id="4" w:name="_Toc74423180"/>
      <w:r w:rsidRPr="008409FC">
        <w:lastRenderedPageBreak/>
        <w:t>B</w:t>
      </w:r>
      <w:r w:rsidR="00CF74F8" w:rsidRPr="008409FC">
        <w:t xml:space="preserve">ase </w:t>
      </w:r>
      <w:r w:rsidR="00CF74F8" w:rsidRPr="00700777">
        <w:t>structure</w:t>
      </w:r>
      <w:bookmarkEnd w:id="3"/>
      <w:bookmarkEnd w:id="4"/>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0792E9C2" w:rsidR="001E1B4D" w:rsidRDefault="00B2794A" w:rsidP="001E1B4D">
      <w:pPr>
        <w:pStyle w:val="ListParagraph"/>
        <w:numPr>
          <w:ilvl w:val="0"/>
          <w:numId w:val="15"/>
        </w:numPr>
      </w:pPr>
      <w:r>
        <w:t xml:space="preserve">Independent </w:t>
      </w:r>
      <w:r w:rsidR="001E1B4D">
        <w:t>Variable System (</w:t>
      </w:r>
      <w:r>
        <w:t>Unique types, any type, special return types and union implementations</w:t>
      </w:r>
      <w:r w:rsidR="001E1B4D">
        <w:t>)</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w:t>
      </w:r>
      <w:r w:rsidR="00A86EA4">
        <w:t>(Under consideration)</w:t>
      </w:r>
    </w:p>
    <w:p w14:paraId="7F90BC18" w14:textId="12C0AC07" w:rsidR="00B77CE6" w:rsidRDefault="00B77CE6" w:rsidP="00B77CE6">
      <w:pPr>
        <w:pStyle w:val="Heading2"/>
      </w:pPr>
      <w:bookmarkStart w:id="5" w:name="_Implementation_of_Para-C"/>
      <w:bookmarkStart w:id="6" w:name="_Hlk72147223"/>
      <w:bookmarkStart w:id="7" w:name="_Toc74423181"/>
      <w:bookmarkEnd w:id="5"/>
      <w:r>
        <w:t>Implementation</w:t>
      </w:r>
      <w:bookmarkEnd w:id="7"/>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428ED8E9" w:rsidR="008D5749" w:rsidRDefault="008D5749" w:rsidP="008D5749">
      <w:pPr>
        <w:pStyle w:val="Heading3"/>
      </w:pPr>
      <w:bookmarkStart w:id="8" w:name="_Toc74423182"/>
      <w:r>
        <w:t>Overview P</w:t>
      </w:r>
      <w:r w:rsidR="00826511">
        <w:t>arac Base Library</w:t>
      </w:r>
      <w:bookmarkEnd w:id="8"/>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78C03733"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2B3F22">
      <w:pPr>
        <w:pStyle w:val="Heading3"/>
      </w:pPr>
      <w:bookmarkStart w:id="9" w:name="_Toc74423183"/>
      <w:r>
        <w:t xml:space="preserve">Identifiers and </w:t>
      </w:r>
      <w:r w:rsidR="00897D85">
        <w:t>Separation</w:t>
      </w:r>
      <w:r>
        <w:t xml:space="preserve">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25DCFB0E" w:rsidR="00E20A4F" w:rsidRPr="008409FC" w:rsidRDefault="00E20A4F" w:rsidP="009E5BA9">
      <w:pPr>
        <w:pStyle w:val="Heading2"/>
      </w:pPr>
      <w:bookmarkStart w:id="10" w:name="_File_structure"/>
      <w:bookmarkStart w:id="11" w:name="_Toc71660360"/>
      <w:bookmarkStart w:id="12" w:name="_Toc74423184"/>
      <w:bookmarkEnd w:id="10"/>
      <w:r>
        <w:t>File structure</w:t>
      </w:r>
      <w:bookmarkEnd w:id="11"/>
      <w:bookmarkEnd w:id="12"/>
    </w:p>
    <w:p w14:paraId="2572D96C" w14:textId="5B8665B4" w:rsidR="00E82064" w:rsidRDefault="004674C0" w:rsidP="00DB4F72">
      <w:pPr>
        <w:ind w:firstLine="0"/>
      </w:pPr>
      <w:r>
        <w:t xml:space="preserve">The fil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D73450">
        <w:t>Nonetheless</w:t>
      </w:r>
      <w:r w:rsidR="00F3254C">
        <w:t xml:space="preserve"> due to </w:t>
      </w:r>
      <w:r w:rsidR="004654E5">
        <w:t xml:space="preserve">the </w:t>
      </w:r>
      <w:r w:rsidR="00F3254C">
        <w:t>structure of Para-C</w:t>
      </w:r>
      <w:r w:rsidR="001F0FC4">
        <w:t>, i</w:t>
      </w:r>
      <w:r w:rsidR="003624A2">
        <w:t>mporting</w:t>
      </w:r>
      <w:r w:rsidR="00994D06">
        <w:t xml:space="preserve"> in</w:t>
      </w:r>
      <w:r w:rsidR="00177F46">
        <w:t xml:space="preserve"> a project </w:t>
      </w:r>
      <w:r w:rsidR="003E4863">
        <w:t>will</w:t>
      </w:r>
      <w:r w:rsidR="00F3254C">
        <w:t xml:space="preserve"> be different from </w:t>
      </w:r>
      <w:r w:rsidR="004654E5">
        <w:t>a regular C/C++ project and</w:t>
      </w:r>
      <w:r w:rsidR="003E4863">
        <w:t xml:space="preserve"> depend</w:t>
      </w:r>
      <w:r w:rsidR="00697498">
        <w:t xml:space="preserve">s </w:t>
      </w:r>
      <w:r w:rsidR="00DF7C22">
        <w:t>o</w:t>
      </w:r>
      <w:r w:rsidR="00BD7B3A">
        <w:t>n the C-version</w:t>
      </w:r>
      <w:r w:rsidR="003E4863">
        <w:t xml:space="preserve"> </w:t>
      </w:r>
      <w:r w:rsidR="003624A2">
        <w:t xml:space="preserve">on the </w:t>
      </w:r>
      <w:r w:rsidR="0012271C">
        <w:t xml:space="preserve">compiler-generated </w:t>
      </w:r>
      <w:r w:rsidR="00EC2757" w:rsidRPr="002C3F05">
        <w:rPr>
          <w:rFonts w:ascii="Consolas" w:hAnsi="Consolas"/>
        </w:rPr>
        <w:t>__parac__.h</w:t>
      </w:r>
      <w:r w:rsidR="00EC2757">
        <w:t xml:space="preserve"> </w:t>
      </w:r>
      <w:r w:rsidR="00682A5F">
        <w:t>header</w:t>
      </w:r>
      <w:r w:rsidR="003624A2">
        <w:t xml:space="preserve"> fil</w:t>
      </w:r>
      <w:r w:rsidR="00F67F0C">
        <w:t>e</w:t>
      </w:r>
      <w:r w:rsidR="00E82064">
        <w:t>.</w:t>
      </w:r>
    </w:p>
    <w:p w14:paraId="4DB6CDE3" w14:textId="019776AD" w:rsidR="00E82064" w:rsidRDefault="00E82064" w:rsidP="00E82064">
      <w:pPr>
        <w:pStyle w:val="Heading3"/>
      </w:pPr>
      <w:bookmarkStart w:id="13" w:name="_Toc74423185"/>
      <w:r>
        <w:t>File management in the compiled code</w:t>
      </w:r>
      <w:bookmarkEnd w:id="13"/>
    </w:p>
    <w:p w14:paraId="7A08EA39" w14:textId="77777777" w:rsidR="00A35FFF" w:rsidRDefault="00D85A5B" w:rsidP="00DB4F72">
      <w:pPr>
        <w:ind w:firstLine="0"/>
      </w:pPr>
      <w:r>
        <w:t xml:space="preserve">The </w:t>
      </w:r>
      <w:r w:rsidR="00EE3A31">
        <w:t xml:space="preserve">compiler-generated </w:t>
      </w:r>
      <w:r>
        <w:t xml:space="preserve">header file </w:t>
      </w:r>
      <w:r w:rsidR="00D336F3" w:rsidRPr="00697498">
        <w:rPr>
          <w:rFonts w:ascii="Consolas" w:hAnsi="Consolas"/>
        </w:rPr>
        <w:t xml:space="preserve">__parac__.h </w:t>
      </w:r>
      <w:r w:rsidR="003624A2">
        <w:t xml:space="preserve">will define </w:t>
      </w:r>
      <w:r w:rsidR="00052238">
        <w:t>important identifiers inside Para-C</w:t>
      </w:r>
      <w:r w:rsidR="003624A2">
        <w:t xml:space="preserve"> which are used throughout the compiled code. That means the compiler will fetch all required </w:t>
      </w:r>
      <w:r w:rsidR="000E19D3">
        <w:t>imports, paths</w:t>
      </w:r>
      <w:r w:rsidR="00861458">
        <w:t xml:space="preserve"> and additional data</w:t>
      </w:r>
      <w:r w:rsidR="003624A2">
        <w:t xml:space="preserve"> and insert them into the </w:t>
      </w:r>
      <w:r w:rsidR="007F0715">
        <w:t>file. The file will be placed at the highest level of the project hi</w:t>
      </w:r>
      <w:r w:rsidR="00192583">
        <w:t>erar</w:t>
      </w:r>
      <w:r w:rsidR="007F0715">
        <w:t xml:space="preserve">chy, meaning the defined </w:t>
      </w:r>
      <w:r w:rsidR="007F0715" w:rsidRPr="007F0715">
        <w:rPr>
          <w:rFonts w:ascii="Consolas" w:hAnsi="Consolas"/>
        </w:rPr>
        <w:t>project_path</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Using the parac-config.json file</w:t>
        </w:r>
      </w:hyperlink>
      <w:r w:rsidR="00645BCD">
        <w:t xml:space="preserve">) </w:t>
      </w:r>
      <w:r w:rsidR="007F0715">
        <w:t>will be used to insert it.</w:t>
      </w:r>
      <w:r w:rsidR="00A35FFF">
        <w:t xml:space="preserve"> </w:t>
      </w:r>
      <w:r w:rsidR="007F0715">
        <w:t xml:space="preserve">This header file </w:t>
      </w:r>
      <w:r w:rsidR="003624A2">
        <w:t xml:space="preserve">can </w:t>
      </w:r>
      <w:r w:rsidR="007F0715">
        <w:t>be</w:t>
      </w:r>
      <w:r w:rsidR="003624A2">
        <w:t xml:space="preserve"> modified if the user intends to do so. </w:t>
      </w:r>
    </w:p>
    <w:p w14:paraId="0546B069" w14:textId="77777777" w:rsidR="00327E02" w:rsidRDefault="00C76A3E" w:rsidP="00DB4F72">
      <w:pPr>
        <w:ind w:firstLine="0"/>
      </w:pPr>
      <w:r>
        <w:lastRenderedPageBreak/>
        <w:t>However</w:t>
      </w:r>
      <w:r w:rsidR="00A72B56">
        <w:t>, it is discouraged to change</w:t>
      </w:r>
      <w:r w:rsidR="00AC132A" w:rsidRPr="00A72B56">
        <w:t xml:space="preserve"> </w:t>
      </w:r>
      <w:r w:rsidR="00A72B56">
        <w:t>t</w:t>
      </w:r>
      <w:r w:rsidR="00AE1878" w:rsidRPr="00A72B56">
        <w:t xml:space="preserve">he </w:t>
      </w:r>
      <w:r w:rsidR="002C3F05" w:rsidRPr="002C3F05">
        <w:rPr>
          <w:rFonts w:ascii="Consolas" w:hAnsi="Consolas"/>
        </w:rPr>
        <w:t>__parac__.h</w:t>
      </w:r>
      <w:r w:rsidR="002C3F05">
        <w:t xml:space="preserve"> </w:t>
      </w:r>
      <w:r w:rsidR="00192583">
        <w:t>file</w:t>
      </w:r>
      <w:r w:rsidR="00923C35" w:rsidRPr="00A72B56">
        <w:t xml:space="preserve">, </w:t>
      </w:r>
      <w:r w:rsidR="00192583">
        <w:t>and instead use the universal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Using the parac-config.json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4" w:name="_Toc71660362"/>
      <w:bookmarkStart w:id="15" w:name="_Toc74423186"/>
      <w:r w:rsidRPr="008409FC">
        <w:t>Importing PARA</w:t>
      </w:r>
      <w:bookmarkEnd w:id="14"/>
      <w:r w:rsidR="00C413F1">
        <w:t>-files</w:t>
      </w:r>
      <w:bookmarkEnd w:id="15"/>
    </w:p>
    <w:p w14:paraId="49575F06" w14:textId="6BCBB089" w:rsidR="003D45E4" w:rsidRPr="003D45E4" w:rsidRDefault="00195741" w:rsidP="003D45E4">
      <w:pPr>
        <w:ind w:firstLine="0"/>
        <w:rPr>
          <w:i/>
          <w:iCs/>
        </w:rPr>
      </w:pPr>
      <w:r>
        <w:rPr>
          <w:i/>
          <w:iCs/>
        </w:rPr>
        <w:t xml:space="preserve">Note: </w:t>
      </w:r>
      <w:r w:rsidR="003D45E4" w:rsidRPr="003D45E4">
        <w:rPr>
          <w:i/>
          <w:iCs/>
        </w:rPr>
        <w:t>For the sake of clearness, importing and including is used here in the same context and way</w:t>
      </w:r>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6" w:name="_Renaming_included_identifiers"/>
      <w:bookmarkEnd w:id="16"/>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w:t>
      </w:r>
      <w:r w:rsidR="00092976">
        <w:lastRenderedPageBreak/>
        <w:t xml:space="preserve">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7" w:name="_Toc71660363"/>
      <w:bookmarkStart w:id="18" w:name="_Toc74423187"/>
      <w:r w:rsidRPr="008409FC">
        <w:t>Importing C-</w:t>
      </w:r>
      <w:bookmarkEnd w:id="17"/>
      <w:r w:rsidR="000005E4">
        <w:t>libraries</w:t>
      </w:r>
      <w:r w:rsidR="001E47F7">
        <w:t xml:space="preserve"> or headers</w:t>
      </w:r>
      <w:bookmarkEnd w:id="18"/>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CDB3E34" w14:textId="1D5636F9" w:rsidR="00797F86" w:rsidRDefault="007C7D28" w:rsidP="001E47F7">
      <w:pPr>
        <w:ind w:firstLine="0"/>
      </w:pPr>
      <w:r>
        <w:t xml:space="preserve">To signalise the compiler the header is in </w:t>
      </w:r>
      <w:r w:rsidR="006075C2">
        <w:t>native</w:t>
      </w:r>
      <w:r>
        <w:t xml:space="preserve"> C,</w:t>
      </w:r>
      <w:r w:rsidR="004B5B77">
        <w:t xml:space="preserve"> </w:t>
      </w:r>
      <w:r w:rsidR="0076124A">
        <w:t xml:space="preserve">a </w:t>
      </w:r>
      <w:r w:rsidR="004B5B77">
        <w:t xml:space="preserve">comment </w:t>
      </w:r>
      <w:r>
        <w:t xml:space="preserve">needs to be added </w:t>
      </w:r>
      <w:r w:rsidR="0076124A">
        <w:t xml:space="preserve">next to </w:t>
      </w:r>
      <w:r w:rsidR="00D22AB8">
        <w:t>the import</w:t>
      </w:r>
      <w:r w:rsidR="009426F8">
        <w:t>, either as:</w:t>
      </w:r>
    </w:p>
    <w:p w14:paraId="6757C138" w14:textId="5781E9D2" w:rsidR="00D96C97" w:rsidRDefault="00797F86" w:rsidP="00797F86">
      <w:pPr>
        <w:pStyle w:val="ListParagraph"/>
        <w:numPr>
          <w:ilvl w:val="0"/>
          <w:numId w:val="25"/>
        </w:numPr>
      </w:pPr>
      <w:r>
        <w:t>One-Liner</w:t>
      </w:r>
      <w:r w:rsidR="003F6384">
        <w:t>-Comment</w:t>
      </w:r>
      <w:r w:rsidR="00007072">
        <w:t xml:space="preserve">: </w:t>
      </w:r>
      <w:r w:rsidR="00992A57" w:rsidRPr="00797F86">
        <w:rPr>
          <w:rFonts w:ascii="Consolas" w:hAnsi="Consolas"/>
          <w:shd w:val="clear" w:color="auto" w:fill="DFDFDF" w:themeFill="background2" w:themeFillShade="E6"/>
        </w:rPr>
        <w:t>// -*- lang: C -*-</w:t>
      </w:r>
    </w:p>
    <w:p w14:paraId="5D87BC02" w14:textId="14DAEE03" w:rsidR="009E306D" w:rsidRDefault="00D21BDB" w:rsidP="00797F86">
      <w:pPr>
        <w:pStyle w:val="ListParagraph"/>
        <w:numPr>
          <w:ilvl w:val="0"/>
          <w:numId w:val="25"/>
        </w:numPr>
      </w:pPr>
      <w:r>
        <w:t xml:space="preserve">Or </w:t>
      </w:r>
      <w:r w:rsidR="009E306D">
        <w:t>Multi-Line</w:t>
      </w:r>
      <w:r w:rsidR="00A1071F">
        <w:t>-Comment</w:t>
      </w:r>
      <w:r w:rsidR="00844E15">
        <w:t xml:space="preserve"> – </w:t>
      </w:r>
      <w:r w:rsidR="003F6384">
        <w:t>Before</w:t>
      </w:r>
      <w:r w:rsidR="00844E15">
        <w:t xml:space="preserve"> </w:t>
      </w:r>
      <w:r w:rsidR="00401ADA">
        <w:t xml:space="preserve">and </w:t>
      </w:r>
      <w:r w:rsidR="003F6384">
        <w:t>after</w:t>
      </w:r>
      <w:r w:rsidR="00401ADA">
        <w:t xml:space="preserve"> the</w:t>
      </w:r>
      <w:r w:rsidR="00E344E8">
        <w:t xml:space="preserve"> </w:t>
      </w:r>
      <w:r w:rsidR="00401ADA">
        <w:t>imports</w:t>
      </w:r>
      <w:r w:rsidR="008D47B5">
        <w:t>:</w:t>
      </w:r>
      <w:r w:rsidR="009E306D">
        <w:t xml:space="preserve"> </w:t>
      </w:r>
      <w:r w:rsidR="009E306D" w:rsidRPr="00797F86">
        <w:rPr>
          <w:rFonts w:ascii="Consolas" w:hAnsi="Consolas"/>
          <w:shd w:val="clear" w:color="auto" w:fill="DFDFDF" w:themeFill="background2" w:themeFillShade="E6"/>
        </w:rPr>
        <w:t>// -*- lang: C</w:t>
      </w:r>
      <w:r w:rsidR="009E306D">
        <w:rPr>
          <w:rFonts w:ascii="Consolas" w:hAnsi="Consolas"/>
          <w:shd w:val="clear" w:color="auto" w:fill="DFDFDF" w:themeFill="background2" w:themeFillShade="E6"/>
        </w:rPr>
        <w:t xml:space="preserve"> -*-</w:t>
      </w:r>
    </w:p>
    <w:p w14:paraId="4C324C34" w14:textId="5628BD4C" w:rsidR="00C27D1A" w:rsidRDefault="00F85A92" w:rsidP="001E47F7">
      <w:pPr>
        <w:ind w:firstLine="0"/>
      </w:pPr>
      <w:r>
        <w:t xml:space="preserve">Due to </w:t>
      </w:r>
      <w:r w:rsidR="00B35A9E">
        <w:t>combability</w:t>
      </w:r>
      <w:r>
        <w:t xml:space="preserve"> and proper workflow</w:t>
      </w:r>
      <w:r w:rsidR="00F1151B">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4F210081"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restrictions of C++, it might not work </w:t>
      </w:r>
      <w:r w:rsidR="00647E56" w:rsidRPr="00C27D1A">
        <w:rPr>
          <w:i/>
          <w:iCs/>
        </w:rPr>
        <w:t>and brea</w:t>
      </w:r>
      <w:r w:rsidR="00C27D1A" w:rsidRPr="00C27D1A">
        <w:rPr>
          <w:i/>
          <w:iCs/>
        </w:rPr>
        <w:t>k</w:t>
      </w:r>
      <w:r w:rsidR="00C27D1A">
        <w:rPr>
          <w:i/>
          <w:iCs/>
        </w:rPr>
        <w:t>.</w:t>
      </w:r>
    </w:p>
    <w:p w14:paraId="34FEF6E5" w14:textId="535A35BF" w:rsidR="00877297" w:rsidRDefault="00877297" w:rsidP="001E47F7">
      <w:pPr>
        <w:ind w:firstLine="0"/>
      </w:pPr>
      <w:r>
        <w:t>Example:</w:t>
      </w:r>
    </w:p>
    <w:p w14:paraId="1C0C4DB2" w14:textId="614BEFE1" w:rsidR="00D8608C" w:rsidRDefault="00D8608C" w:rsidP="00D8608C">
      <w:pPr>
        <w:pStyle w:val="ListParagraph"/>
        <w:numPr>
          <w:ilvl w:val="0"/>
          <w:numId w:val="24"/>
        </w:numPr>
      </w:pPr>
      <w:r>
        <w:t>C-header file:</w:t>
      </w:r>
    </w:p>
    <w:p w14:paraId="1DB071F0" w14:textId="1B91C088" w:rsidR="001C06D2" w:rsidRDefault="00D8608C" w:rsidP="001C06D2">
      <w:pPr>
        <w:shd w:val="clear" w:color="auto" w:fill="DFDFDF" w:themeFill="background2" w:themeFillShade="E6"/>
        <w:spacing w:line="240" w:lineRule="auto"/>
        <w:rPr>
          <w:rFonts w:ascii="Consolas" w:hAnsi="Consolas"/>
          <w:shd w:val="clear" w:color="auto" w:fill="DFDFDF" w:themeFill="background2" w:themeFillShade="E6"/>
        </w:rPr>
      </w:pPr>
      <w:r w:rsidRPr="00793CFD">
        <w:rPr>
          <w:rFonts w:ascii="Consolas" w:hAnsi="Consolas"/>
          <w:shd w:val="clear" w:color="auto" w:fill="DFDFDF" w:themeFill="background2" w:themeFillShade="E6"/>
        </w:rPr>
        <w:t>#include “&lt;path_to_header&gt;.h”</w:t>
      </w:r>
      <w:r w:rsidR="00E83B7B" w:rsidRPr="00793CFD">
        <w:rPr>
          <w:rFonts w:ascii="Consolas" w:hAnsi="Consolas"/>
          <w:shd w:val="clear" w:color="auto" w:fill="DFDFDF" w:themeFill="background2" w:themeFillShade="E6"/>
        </w:rPr>
        <w:t xml:space="preserve"> // -*- </w:t>
      </w:r>
      <w:r w:rsidR="00B93821" w:rsidRPr="00793CFD">
        <w:rPr>
          <w:rFonts w:ascii="Consolas" w:hAnsi="Consolas"/>
          <w:shd w:val="clear" w:color="auto" w:fill="DFDFDF" w:themeFill="background2" w:themeFillShade="E6"/>
        </w:rPr>
        <w:t>lang</w:t>
      </w:r>
      <w:r w:rsidR="00E96AD0" w:rsidRPr="00793CFD">
        <w:rPr>
          <w:rFonts w:ascii="Consolas" w:hAnsi="Consolas"/>
          <w:shd w:val="clear" w:color="auto" w:fill="DFDFDF" w:themeFill="background2" w:themeFillShade="E6"/>
        </w:rPr>
        <w:t xml:space="preserve">: </w:t>
      </w:r>
      <w:r w:rsidR="00E83B7B" w:rsidRPr="00793CFD">
        <w:rPr>
          <w:rFonts w:ascii="Consolas" w:hAnsi="Consolas"/>
          <w:shd w:val="clear" w:color="auto" w:fill="DFDFDF" w:themeFill="background2" w:themeFillShade="E6"/>
        </w:rPr>
        <w:t>C</w:t>
      </w:r>
      <w:r w:rsidR="00E96AD0" w:rsidRPr="00793CFD">
        <w:rPr>
          <w:rFonts w:ascii="Consolas" w:hAnsi="Consolas"/>
          <w:shd w:val="clear" w:color="auto" w:fill="DFDFDF" w:themeFill="background2" w:themeFillShade="E6"/>
        </w:rPr>
        <w:t xml:space="preserve"> -*-</w:t>
      </w:r>
    </w:p>
    <w:p w14:paraId="4193EECF" w14:textId="411152E5" w:rsidR="00D40A91" w:rsidRPr="00793CFD" w:rsidRDefault="00D40A91" w:rsidP="001C06D2">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c_library.h&gt;</w:t>
      </w:r>
      <w:r w:rsidR="000913ED">
        <w:rPr>
          <w:rFonts w:ascii="Consolas" w:hAnsi="Consolas"/>
          <w:shd w:val="clear" w:color="auto" w:fill="DFDFDF" w:themeFill="background2" w:themeFillShade="E6"/>
        </w:rPr>
        <w:t xml:space="preserve"> </w:t>
      </w:r>
      <w:r w:rsidR="00493BD0" w:rsidRPr="00793CFD">
        <w:rPr>
          <w:rFonts w:ascii="Consolas" w:hAnsi="Consolas"/>
          <w:shd w:val="clear" w:color="auto" w:fill="DFDFDF" w:themeFill="background2" w:themeFillShade="E6"/>
        </w:rPr>
        <w:t>// -*- lang: C -*-</w:t>
      </w:r>
    </w:p>
    <w:p w14:paraId="05F15056" w14:textId="5981ECC8" w:rsidR="001C06D2" w:rsidRDefault="009E306D" w:rsidP="001C06D2">
      <w:pPr>
        <w:pStyle w:val="ListParagraph"/>
        <w:numPr>
          <w:ilvl w:val="0"/>
          <w:numId w:val="24"/>
        </w:numPr>
      </w:pPr>
      <w:r w:rsidRPr="009E306D">
        <w:t>Multi-line Import:</w:t>
      </w:r>
    </w:p>
    <w:p w14:paraId="6982548A" w14:textId="0AAB1BB2"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lang: C -*-</w:t>
      </w:r>
      <w:r w:rsidR="00922568">
        <w:rPr>
          <w:rFonts w:ascii="Consolas" w:hAnsi="Consolas"/>
          <w:shd w:val="clear" w:color="auto" w:fill="DFDFDF" w:themeFill="background2" w:themeFillShade="E6"/>
        </w:rPr>
        <w:t xml:space="preserve">  </w:t>
      </w:r>
    </w:p>
    <w:p w14:paraId="5A818973" w14:textId="27DBF5C7"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C90C86">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CF6A6C1" w:rsidR="00145DF9" w:rsidRDefault="00145DF9" w:rsidP="00C90C86">
      <w:pPr>
        <w:shd w:val="clear" w:color="auto" w:fill="DFDFDF" w:themeFill="background2" w:themeFillShade="E6"/>
        <w:spacing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lang: C -*-</w:t>
      </w:r>
    </w:p>
    <w:p w14:paraId="5903EB18" w14:textId="2A13237D" w:rsidR="002B2E35" w:rsidRDefault="00EC4093" w:rsidP="002B2E35">
      <w:pPr>
        <w:pStyle w:val="Heading2"/>
      </w:pPr>
      <w:bookmarkStart w:id="19" w:name="_Toc74423188"/>
      <w:r>
        <w:t xml:space="preserve">Style </w:t>
      </w:r>
      <w:r w:rsidR="00DE6E0C">
        <w:t>Conventions</w:t>
      </w:r>
      <w:bookmarkEnd w:id="19"/>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2877C252"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DF7C22">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1,</w:t>
      </w:r>
    </w:p>
    <w:p w14:paraId="6E3E0A88" w14:textId="7B06DC48"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2,</w:t>
      </w:r>
    </w:p>
    <w:p w14:paraId="513DBCF4" w14:textId="3E4D1792"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C53CF59" w:rsidR="008C0A14" w:rsidRDefault="008C0A14" w:rsidP="00841EA9">
      <w:pPr>
        <w:pStyle w:val="ListParagraph"/>
        <w:numPr>
          <w:ilvl w:val="0"/>
          <w:numId w:val="24"/>
        </w:numPr>
      </w:pPr>
      <w:r>
        <w:t xml:space="preserve">Arrays/Lists should be </w:t>
      </w:r>
      <w:r w:rsidR="00B35A9E">
        <w:t>stretched</w:t>
      </w:r>
      <w:r>
        <w:t xml:space="preserve">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0" w:name="_Toc74423189"/>
      <w:r>
        <w:t>Naming Conventions</w:t>
      </w:r>
      <w:bookmarkEnd w:id="20"/>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007CC05" w:rsidR="0091366E" w:rsidRDefault="00932F7A" w:rsidP="00612E91">
            <w:pPr>
              <w:spacing w:after="0" w:line="240" w:lineRule="auto"/>
              <w:ind w:firstLine="0"/>
              <w:contextualSpacing/>
            </w:pPr>
            <w:r>
              <w:t>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156685E1"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DF7C22">
        <w:rPr>
          <w:i/>
          <w:iCs/>
        </w:rPr>
        <w:t>,</w:t>
      </w:r>
      <w:r w:rsidR="00A852F9">
        <w:rPr>
          <w:i/>
          <w:iCs/>
        </w:rPr>
        <w:t xml:space="preserve"> the field will be empty.</w:t>
      </w:r>
    </w:p>
    <w:p w14:paraId="330AA604" w14:textId="0C8ED760" w:rsidR="00D123BE" w:rsidRDefault="00D123BE" w:rsidP="005F7F57">
      <w:pPr>
        <w:pStyle w:val="Heading2"/>
      </w:pPr>
      <w:bookmarkStart w:id="21" w:name="_Toc74423190"/>
      <w:r>
        <w:t>The Parac Core library</w:t>
      </w:r>
      <w:r w:rsidR="00EB673B">
        <w:t xml:space="preserve"> (PCL)</w:t>
      </w:r>
      <w:bookmarkEnd w:id="21"/>
    </w:p>
    <w:p w14:paraId="63903A07" w14:textId="77777777" w:rsidR="007D6B9C" w:rsidRDefault="00D123BE" w:rsidP="00D123BE">
      <w:pPr>
        <w:ind w:firstLine="0"/>
      </w:pPr>
      <w:r>
        <w:t>The Para-C core library is, as already explained in the</w:t>
      </w:r>
      <w:r w:rsidR="005F7F57">
        <w:t xml:space="preserve"> implementation</w:t>
      </w:r>
      <w:r>
        <w:t xml:space="preserve"> section</w:t>
      </w:r>
      <w:r w:rsidR="00540522">
        <w:t xml:space="preserve"> </w:t>
      </w:r>
      <w:r w:rsidR="0010658D">
        <w:t>(</w:t>
      </w:r>
      <w:hyperlink w:anchor="_Implementation_of_Para-C" w:history="1">
        <w:r w:rsidR="005F7F57" w:rsidRPr="00ED46E3">
          <w:rPr>
            <w:rStyle w:val="Hyperlink"/>
            <w:i/>
          </w:rPr>
          <w:t>Implementation of Para-C inside C</w:t>
        </w:r>
      </w:hyperlink>
      <w:r w:rsidR="000E1DCF">
        <w:t>)</w:t>
      </w:r>
      <w:r w:rsidR="003F3FBA">
        <w:t>,</w:t>
      </w:r>
      <w:r w:rsidR="00ED46E3" w:rsidRPr="00ED46E3">
        <w:t xml:space="preserve"> the base for the Para-C programming language</w:t>
      </w:r>
      <w:r>
        <w:t>.</w:t>
      </w:r>
      <w:r w:rsidR="007D6B9C">
        <w:t xml:space="preserve"> </w:t>
      </w:r>
      <w:r w:rsidR="003575DB">
        <w:t xml:space="preserve">If Para-C functionality is used inside the code that does not exist inside C, the associated </w:t>
      </w:r>
      <w:r w:rsidR="0097441F">
        <w:t xml:space="preserve">core </w:t>
      </w:r>
      <w:r w:rsidR="00090CCD">
        <w:t>file</w:t>
      </w:r>
      <w:r w:rsidR="00451C1F">
        <w:t>/</w:t>
      </w:r>
      <w:r w:rsidR="003575DB">
        <w:t>library will be imported and used.</w:t>
      </w:r>
    </w:p>
    <w:p w14:paraId="5B89D22B" w14:textId="77777777" w:rsidR="007D6B9C" w:rsidRDefault="003575DB" w:rsidP="00D123BE">
      <w:pPr>
        <w:ind w:firstLine="0"/>
      </w:pPr>
      <w:r>
        <w:t xml:space="preserve">This means the user does not have to import any </w:t>
      </w:r>
      <w:r w:rsidR="005A0B26">
        <w:t>headers</w:t>
      </w:r>
      <w:r>
        <w:t xml:space="preserve"> themselves, since </w:t>
      </w:r>
      <w:r w:rsidR="00D123BE">
        <w:t>the compiler automatically</w:t>
      </w:r>
      <w:r w:rsidR="0090286D">
        <w:t xml:space="preserve"> will</w:t>
      </w:r>
      <w:r w:rsidR="00D123BE">
        <w:t xml:space="preserve"> import all </w:t>
      </w:r>
      <w:r w:rsidR="005A0F7D">
        <w:t xml:space="preserve">core library </w:t>
      </w:r>
      <w:r w:rsidR="00D123BE">
        <w:t>headers that are needed</w:t>
      </w:r>
      <w:r w:rsidR="00644EE4">
        <w:t xml:space="preserve">. </w:t>
      </w:r>
    </w:p>
    <w:p w14:paraId="1F25F7A4" w14:textId="1D12652B" w:rsidR="007D6B9C" w:rsidRDefault="008B27E3" w:rsidP="007D6B9C">
      <w:pPr>
        <w:pStyle w:val="Heading3"/>
      </w:pPr>
      <w:bookmarkStart w:id="22" w:name="_Toc74423191"/>
      <w:r>
        <w:t>PCL Imports</w:t>
      </w:r>
      <w:r w:rsidR="008C7128">
        <w:t xml:space="preserve"> inside C</w:t>
      </w:r>
      <w:bookmarkEnd w:id="22"/>
    </w:p>
    <w:p w14:paraId="10C445CF" w14:textId="5F2530C4" w:rsidR="00DC440C" w:rsidRDefault="00644EE4" w:rsidP="00D123BE">
      <w:pPr>
        <w:ind w:firstLine="0"/>
      </w:pPr>
      <w:r>
        <w:t>The</w:t>
      </w:r>
      <w:r w:rsidR="00607B1A">
        <w:t xml:space="preserve"> PCL</w:t>
      </w:r>
      <w:r>
        <w:t xml:space="preserve"> imports won’t be inserted into every file, but inserted into </w:t>
      </w:r>
      <w:r w:rsidR="00951EE6">
        <w:t>the</w:t>
      </w:r>
      <w:r>
        <w:t xml:space="preserve"> project-wide header</w:t>
      </w:r>
      <w:r w:rsidR="00451C1F">
        <w:t xml:space="preserve"> </w:t>
      </w:r>
      <w:r w:rsidR="00B35A9E">
        <w:t xml:space="preserve">file </w:t>
      </w:r>
      <w:r w:rsidR="00B35A9E" w:rsidRPr="00455D51">
        <w:rPr>
          <w:rFonts w:ascii="Consolas" w:hAnsi="Consolas"/>
        </w:rPr>
        <w:t>_</w:t>
      </w:r>
      <w:r w:rsidR="002C3F05">
        <w:rPr>
          <w:rFonts w:ascii="Consolas" w:hAnsi="Consolas"/>
        </w:rPr>
        <w:t>_parac__.</w:t>
      </w:r>
      <w:r>
        <w:rPr>
          <w:rFonts w:ascii="Consolas" w:hAnsi="Consolas"/>
        </w:rPr>
        <w:t>h</w:t>
      </w:r>
      <w:r w:rsidR="00D123BE">
        <w:t xml:space="preserve">. </w:t>
      </w:r>
      <w:r>
        <w:t>This header</w:t>
      </w:r>
      <w:r w:rsidR="00451C1F">
        <w:t xml:space="preserve"> </w:t>
      </w:r>
      <w:r>
        <w:t xml:space="preserve">file will be imported into every </w:t>
      </w:r>
      <w:r w:rsidR="00E73940">
        <w:t>resulting C file</w:t>
      </w:r>
      <w:r w:rsidR="00E63139">
        <w:t>, meaning if a package is used it will be available in every other file.</w:t>
      </w:r>
    </w:p>
    <w:p w14:paraId="3A8FA99E" w14:textId="192AC429" w:rsidR="00D123BE" w:rsidRDefault="00951EE6" w:rsidP="00D123BE">
      <w:pPr>
        <w:ind w:firstLine="0"/>
      </w:pPr>
      <w:r>
        <w:t>For clarification reasons, the compiler will still log errors for imports for unknown identifiers</w:t>
      </w:r>
      <w:r w:rsidR="00A062D1">
        <w:t xml:space="preserve"> inside Para-C</w:t>
      </w:r>
      <w:r>
        <w:t xml:space="preserve"> even if they are imported in another file.</w:t>
      </w:r>
      <w:r w:rsidR="00DC440C">
        <w:t xml:space="preserve"> That means if a library </w:t>
      </w:r>
      <w:r w:rsidR="00DC440C">
        <w:lastRenderedPageBreak/>
        <w:t>is imported in one file and another file wants to access it</w:t>
      </w:r>
      <w:r w:rsidR="00B35126">
        <w:t xml:space="preserve"> without importing it</w:t>
      </w:r>
      <w:r w:rsidR="00DC440C">
        <w:t xml:space="preserve">, it will fail due to </w:t>
      </w:r>
      <w:r w:rsidR="00DF7C22">
        <w:t xml:space="preserve">the </w:t>
      </w:r>
      <w:r w:rsidR="00DC440C">
        <w:t>compiler not finding the import in the associated file.</w:t>
      </w:r>
    </w:p>
    <w:p w14:paraId="6206743F" w14:textId="07BEED41" w:rsidR="00CD72C0" w:rsidRDefault="00CD72C0" w:rsidP="00CD72C0">
      <w:pPr>
        <w:pStyle w:val="Heading2"/>
      </w:pPr>
      <w:bookmarkStart w:id="23" w:name="_Toc74423192"/>
      <w:r>
        <w:t>Name Mangling</w:t>
      </w:r>
      <w:bookmarkEnd w:id="23"/>
    </w:p>
    <w:p w14:paraId="4D81135B" w14:textId="0A9C878E" w:rsidR="00951EE6" w:rsidRDefault="007A0D52" w:rsidP="005E474F">
      <w:pPr>
        <w:pStyle w:val="Heading2"/>
      </w:pPr>
      <w:bookmarkStart w:id="24" w:name="_Toc74423193"/>
      <w:r>
        <w:t>Built-In</w:t>
      </w:r>
      <w:r w:rsidR="00055001">
        <w:t xml:space="preserve"> </w:t>
      </w:r>
      <w:r w:rsidR="00455D51">
        <w:t>Identifiers</w:t>
      </w:r>
      <w:bookmarkEnd w:id="24"/>
    </w:p>
    <w:p w14:paraId="11783CEC" w14:textId="04907097" w:rsidR="00F17FE9" w:rsidRPr="00F17FE9" w:rsidRDefault="00416507" w:rsidP="00F17FE9">
      <w:pPr>
        <w:ind w:firstLine="0"/>
      </w:pPr>
      <w:r>
        <w:t xml:space="preserve">Inside Para-C </w:t>
      </w:r>
      <w:r w:rsidR="00897D85">
        <w:t xml:space="preserve">special </w:t>
      </w:r>
      <w:r>
        <w:t xml:space="preserve">macros and reserved </w:t>
      </w:r>
      <w:r w:rsidR="00455D51">
        <w:t>identifiers</w:t>
      </w:r>
      <w:r>
        <w:t xml:space="preserve"> are used to store program-vital data</w:t>
      </w:r>
      <w:r w:rsidR="00A71054">
        <w:t>,</w:t>
      </w:r>
      <w:r w:rsidR="00EC0248">
        <w:t xml:space="preserve"> serve as </w:t>
      </w:r>
      <w:r w:rsidR="00897D85">
        <w:t>functions and</w:t>
      </w:r>
      <w:r>
        <w:t xml:space="preserve"> </w:t>
      </w:r>
      <w:r w:rsidR="004C0431">
        <w:t>store configuration</w:t>
      </w:r>
      <w:r w:rsidR="00AD4F1D">
        <w:t xml:space="preserve"> data</w:t>
      </w:r>
      <w:r>
        <w:t>.</w:t>
      </w:r>
      <w:r w:rsidR="00B36508">
        <w:t xml:space="preserve"> </w:t>
      </w:r>
      <w:r w:rsidR="00F17FE9">
        <w:t xml:space="preserve">The identifiers are categorised into library functions, magic </w:t>
      </w:r>
      <w:r w:rsidR="00455D51">
        <w:t xml:space="preserve">identifiers </w:t>
      </w:r>
      <w:r w:rsidR="00F17FE9">
        <w:t>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5" w:name="_Toc74423194"/>
      <w:r>
        <w:t>Magic Values in the Para-C source code</w:t>
      </w:r>
      <w:bookmarkEnd w:id="25"/>
    </w:p>
    <w:p w14:paraId="689858DF" w14:textId="1D5E7926" w:rsidR="001B5978" w:rsidRDefault="00D123BE" w:rsidP="009F20F7">
      <w:pPr>
        <w:pStyle w:val="Heading3"/>
        <w:numPr>
          <w:ilvl w:val="2"/>
          <w:numId w:val="11"/>
        </w:numPr>
      </w:pPr>
      <w:bookmarkStart w:id="26" w:name="_Toc74423195"/>
      <w:r>
        <w:t>Magic Values in the C source code</w:t>
      </w:r>
      <w:bookmarkEnd w:id="26"/>
    </w:p>
    <w:p w14:paraId="2EDAFB1D" w14:textId="02CA547C" w:rsidR="00D950F7" w:rsidRDefault="002B0550" w:rsidP="00D950F7">
      <w:pPr>
        <w:pStyle w:val="Heading2"/>
      </w:pPr>
      <w:bookmarkStart w:id="27" w:name="_Toc74423196"/>
      <w:r>
        <w:t>Running a Program</w:t>
      </w:r>
      <w:bookmarkEnd w:id="27"/>
    </w:p>
    <w:p w14:paraId="2717C6FB" w14:textId="558F440B" w:rsidR="006B2015" w:rsidRPr="006B2015" w:rsidRDefault="006B2015" w:rsidP="006B2015">
      <w:pPr>
        <w:pStyle w:val="Heading3"/>
      </w:pPr>
      <w:bookmarkStart w:id="28" w:name="_Toc74423197"/>
      <w:r>
        <w:t>Using the CLI</w:t>
      </w:r>
      <w:bookmarkEnd w:id="28"/>
    </w:p>
    <w:p w14:paraId="61A00E91" w14:textId="77777777" w:rsidR="002A0752" w:rsidRDefault="002A0752" w:rsidP="002B0550">
      <w:pPr>
        <w:pStyle w:val="Heading3"/>
      </w:pPr>
      <w:bookmarkStart w:id="29" w:name="_Toc74423198"/>
      <w:r>
        <w:t xml:space="preserve">Project </w:t>
      </w:r>
      <w:r w:rsidRPr="007A1B59">
        <w:t>Structure</w:t>
      </w:r>
      <w:bookmarkEnd w:id="29"/>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01A38269" w:rsidR="005B0231" w:rsidRPr="005B0231" w:rsidRDefault="0085055A" w:rsidP="005B0231">
      <w:pPr>
        <w:ind w:firstLine="0"/>
      </w:pPr>
      <w:r>
        <w:lastRenderedPageBreak/>
        <w:t>Here the src folder will contain all source files and data required for the program</w:t>
      </w:r>
      <w:r w:rsidR="002C32D1">
        <w:t>. Inside the parac-config.json the entry-</w:t>
      </w:r>
      <w:r w:rsidR="00ED6B00">
        <w:t>file</w:t>
      </w:r>
      <w:r w:rsidR="002C32D1">
        <w:t xml:space="preserve"> was set to </w:t>
      </w:r>
      <w:r w:rsidR="002C32D1" w:rsidRPr="00E018BA">
        <w:rPr>
          <w:rFonts w:ascii="Consolas" w:hAnsi="Consolas"/>
          <w:shd w:val="clear" w:color="auto" w:fill="FFFFFF" w:themeFill="background1"/>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E018BA">
        <w:rPr>
          <w:rFonts w:ascii="Consolas" w:hAnsi="Consolas"/>
          <w:shd w:val="clear" w:color="auto" w:fill="FFFFFF" w:themeFill="background1"/>
        </w:rPr>
        <w:t>other.</w:t>
      </w:r>
      <w:r w:rsidR="004A4434" w:rsidRPr="00E018BA">
        <w:rPr>
          <w:rFonts w:ascii="Consolas" w:hAnsi="Consolas"/>
          <w:shd w:val="clear" w:color="auto" w:fill="FFFFFF" w:themeFill="background1"/>
        </w:rPr>
        <w:t>ph</w:t>
      </w:r>
      <w:r w:rsidR="009A33EA" w:rsidRPr="009A33EA">
        <w:t xml:space="preserve"> </w:t>
      </w:r>
      <w:r w:rsidR="004A4434">
        <w:t xml:space="preserve">and </w:t>
      </w:r>
      <w:r w:rsidR="004A4434" w:rsidRPr="00E018BA">
        <w:rPr>
          <w:rFonts w:ascii="Consolas" w:hAnsi="Consolas"/>
          <w:shd w:val="clear" w:color="auto" w:fill="FFFFFF" w:themeFill="background1"/>
        </w:rPr>
        <w:t>main.ph</w:t>
      </w:r>
      <w:r w:rsidR="001B6F94">
        <w:t xml:space="preserve"> headers</w:t>
      </w:r>
      <w:r w:rsidR="00B00636">
        <w:t xml:space="preserve"> (The compiler includes these two </w:t>
      </w:r>
      <w:r w:rsidR="006E3E9E">
        <w:t>headers</w:t>
      </w:r>
      <w:r w:rsidR="00B00636">
        <w:t xml:space="preserve"> because in the </w:t>
      </w:r>
      <w:r w:rsidR="00B00636" w:rsidRPr="00E018BA">
        <w:rPr>
          <w:rFonts w:ascii="Consolas" w:hAnsi="Consolas"/>
          <w:shd w:val="clear" w:color="auto" w:fill="FFFFFF" w:themeFill="background1"/>
        </w:rPr>
        <w:t>main.para</w:t>
      </w:r>
      <w:r w:rsidR="00B00636">
        <w:t xml:space="preserve"> file they were included</w:t>
      </w:r>
      <w:r w:rsidR="00CA6723">
        <w:t>. I</w:t>
      </w:r>
      <w:r w:rsidR="00B00636">
        <w:t xml:space="preserve">f they </w:t>
      </w:r>
      <w:r w:rsidR="004D0047">
        <w:t>were not</w:t>
      </w:r>
      <w:r w:rsidR="00B00636">
        <w:t xml:space="preserve">, then the compiler would ignore these as they are not visibly needed in the </w:t>
      </w:r>
      <w:r w:rsidR="00A16F33">
        <w:t>program</w:t>
      </w:r>
      <w:r w:rsidR="009B15AD">
        <w:t>).</w:t>
      </w:r>
    </w:p>
    <w:p w14:paraId="1C1D5B27" w14:textId="1D8523A0" w:rsidR="00DD0F30" w:rsidRDefault="00DD0F30" w:rsidP="00DD0F30">
      <w:pPr>
        <w:pStyle w:val="Heading3"/>
      </w:pPr>
      <w:bookmarkStart w:id="30" w:name="_Using_the_parac-config.json"/>
      <w:bookmarkStart w:id="31" w:name="_Hlk72598768"/>
      <w:bookmarkStart w:id="32" w:name="_Toc74423199"/>
      <w:bookmarkEnd w:id="30"/>
      <w:r>
        <w:t>Using the parac-config.json file</w:t>
      </w:r>
      <w:bookmarkEnd w:id="32"/>
    </w:p>
    <w:bookmarkEnd w:id="31"/>
    <w:p w14:paraId="17B46A00" w14:textId="41368674" w:rsidR="001B423F" w:rsidRPr="001B423F" w:rsidRDefault="001B423F" w:rsidP="001B423F">
      <w:pPr>
        <w:ind w:firstLine="0"/>
      </w:pPr>
      <w:r>
        <w:t xml:space="preserve">Using the parac-config.json file is relatively simple and the </w:t>
      </w:r>
      <w:r w:rsidR="008825A8">
        <w:t>possible options simply need to be changed or added</w:t>
      </w:r>
      <w:r>
        <w:t>. The compiler will take the file</w:t>
      </w:r>
      <w:r w:rsidR="0081199C">
        <w:t xml:space="preserve"> when compiling</w:t>
      </w:r>
      <w:r>
        <w:t xml:space="preserve"> and based on that configure and create the projec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sidRPr="00C2376F">
        <w:rPr>
          <w:rFonts w:ascii="Consolas" w:hAnsi="Consolas"/>
          <w:i/>
          <w:iCs/>
          <w:shd w:val="clear" w:color="auto" w:fill="DFDFDF" w:themeFill="background2" w:themeFillShade="E6"/>
        </w:rPr>
        <w:t>n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sidRPr="00C2376F">
        <w:rPr>
          <w:rFonts w:ascii="Consolas" w:hAnsi="Consolas"/>
          <w:i/>
          <w:iC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sidRPr="00E018BA">
        <w:t>)</w:t>
      </w:r>
    </w:p>
    <w:p w14:paraId="0C9D9206" w14:textId="2DD8DD24" w:rsidR="00826D48" w:rsidRPr="001B30B6" w:rsidRDefault="00965AF3" w:rsidP="00D00D79">
      <w:pPr>
        <w:pStyle w:val="ListParagraph"/>
        <w:numPr>
          <w:ilvl w:val="0"/>
          <w:numId w:val="29"/>
        </w:numPr>
      </w:pPr>
      <w:r w:rsidRPr="00C2376F">
        <w:rPr>
          <w:rFonts w:ascii="Consolas" w:hAnsi="Consolas"/>
          <w:i/>
          <w:iCs/>
          <w:shd w:val="clear" w:color="auto" w:fill="DFDFDF" w:themeFill="background2" w:themeFillShade="E6"/>
        </w:rPr>
        <w:t>description</w:t>
      </w:r>
      <w:r w:rsidR="00826D48" w:rsidRPr="00826D48">
        <w:rPr>
          <w:b/>
          <w:bCs/>
        </w:rPr>
        <w:t xml:space="preserve"> </w:t>
      </w:r>
      <w:r w:rsidR="004A56DA" w:rsidRPr="001B30B6">
        <w:t>– Description</w:t>
      </w:r>
      <w:r w:rsidR="001B30B6">
        <w:t xml:space="preserve"> of the Project/Program</w:t>
      </w:r>
      <w:r w:rsidR="003D150D">
        <w:t xml:space="preserve"> (Accessible using </w:t>
      </w:r>
      <w:r w:rsidR="00D00D79" w:rsidRPr="00C2376F">
        <w:rPr>
          <w:rFonts w:ascii="Consolas" w:hAnsi="Consolas"/>
          <w:i/>
          <w:iCs/>
          <w:shd w:val="clear" w:color="auto" w:fill="DFDFDF" w:themeFill="background2" w:themeFillShade="E6"/>
        </w:rPr>
        <w:t>__description__</w:t>
      </w:r>
      <w:r w:rsidR="003D150D" w:rsidRPr="00C2376F">
        <w:rPr>
          <w:i/>
          <w:iCs/>
        </w:rPr>
        <w:t>)</w:t>
      </w:r>
    </w:p>
    <w:p w14:paraId="252731B7" w14:textId="7DA33E0C" w:rsidR="00826D48" w:rsidRPr="001B30B6" w:rsidRDefault="00932D3B" w:rsidP="00826D48">
      <w:pPr>
        <w:pStyle w:val="ListParagraph"/>
        <w:numPr>
          <w:ilvl w:val="0"/>
          <w:numId w:val="29"/>
        </w:numPr>
      </w:pPr>
      <w:r w:rsidRPr="00C2376F">
        <w:rPr>
          <w:rFonts w:ascii="Consolas" w:hAnsi="Consolas"/>
          <w:i/>
          <w:iC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w:t>
      </w:r>
      <w:r w:rsidR="00770E87" w:rsidRPr="00C2376F">
        <w:rPr>
          <w:rFonts w:ascii="Consolas" w:hAnsi="Consolas"/>
          <w:i/>
          <w:iCs/>
          <w:shd w:val="clear" w:color="auto" w:fill="DFDFDF" w:themeFill="background2" w:themeFillShade="E6"/>
        </w:rPr>
        <w:t>version</w:t>
      </w:r>
      <w:r w:rsidR="00770E87" w:rsidRPr="00770E87">
        <w:rPr>
          <w:rFonts w:ascii="Consolas" w:hAnsi="Consolas"/>
          <w:shd w:val="clear" w:color="auto" w:fill="DFDFDF" w:themeFill="background2" w:themeFillShade="E6"/>
        </w:rPr>
        <w:t>__</w:t>
      </w:r>
      <w:r w:rsidR="00770E87" w:rsidRPr="00770E87">
        <w:t>)</w:t>
      </w:r>
    </w:p>
    <w:p w14:paraId="6F3B6BCB" w14:textId="5A72E95C"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00C04798"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w:t>
      </w:r>
      <w:r w:rsidR="00DC18DF">
        <w:t>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w:t>
      </w:r>
      <w:r w:rsidR="00E01CC0" w:rsidRPr="00C2376F">
        <w:rPr>
          <w:rFonts w:ascii="Consolas" w:hAnsi="Consolas"/>
          <w:i/>
          <w:iCs/>
          <w:shd w:val="clear" w:color="auto" w:fill="DFDFDF" w:themeFill="background2" w:themeFillShade="E6"/>
        </w:rPr>
        <w:t>lice</w:t>
      </w:r>
      <w:r w:rsidR="00F35DCA" w:rsidRPr="00C2376F">
        <w:rPr>
          <w:rFonts w:ascii="Consolas" w:hAnsi="Consolas"/>
          <w:i/>
          <w:iC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43ECEA1C" w:rsidR="00826D48" w:rsidRPr="001B30B6" w:rsidRDefault="00EB34D1" w:rsidP="00826D48">
      <w:pPr>
        <w:pStyle w:val="ListParagraph"/>
        <w:numPr>
          <w:ilvl w:val="0"/>
          <w:numId w:val="29"/>
        </w:numPr>
      </w:pPr>
      <w:r w:rsidRPr="00C2376F">
        <w:rPr>
          <w:rFonts w:ascii="Consolas" w:hAnsi="Consolas"/>
          <w:i/>
          <w:iC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p>
    <w:p w14:paraId="7AA3C90A" w14:textId="2693B0F7" w:rsidR="00826D48" w:rsidRPr="001B30B6" w:rsidRDefault="005B5AE2" w:rsidP="00826D48">
      <w:pPr>
        <w:pStyle w:val="ListParagraph"/>
        <w:numPr>
          <w:ilvl w:val="0"/>
          <w:numId w:val="29"/>
        </w:numPr>
      </w:pPr>
      <w:r w:rsidRPr="00C2376F">
        <w:rPr>
          <w:rFonts w:ascii="Consolas" w:hAnsi="Consolas"/>
          <w:i/>
          <w:iCs/>
          <w:shd w:val="clear" w:color="auto" w:fill="DFDFDF" w:themeFill="background2" w:themeFillShade="E6"/>
        </w:rPr>
        <w:t>include</w:t>
      </w:r>
      <w:r w:rsidR="00826D48" w:rsidRPr="00826D48">
        <w:rPr>
          <w:b/>
          <w:bCs/>
        </w:rPr>
        <w:t xml:space="preserve"> </w:t>
      </w:r>
      <w:r w:rsidR="00826D48" w:rsidRPr="001B30B6">
        <w:t xml:space="preserve">– </w:t>
      </w:r>
      <w:r w:rsidR="00EE527B">
        <w:t xml:space="preserve">A list of all files and directories that should be included in the program </w:t>
      </w:r>
      <w:r w:rsidR="00DC18DF">
        <w:t>e.g.</w:t>
      </w:r>
      <w:r w:rsidR="00EE527B">
        <w:t xml:space="preserve"> data files, configuration files etc. that are not automatically included with the entry-point.</w:t>
      </w:r>
    </w:p>
    <w:p w14:paraId="16AD1E51" w14:textId="758BE9DC" w:rsidR="00826D48" w:rsidRDefault="00186BBD" w:rsidP="00826D48">
      <w:pPr>
        <w:pStyle w:val="ListParagraph"/>
        <w:numPr>
          <w:ilvl w:val="0"/>
          <w:numId w:val="29"/>
        </w:numPr>
      </w:pPr>
      <w:r w:rsidRPr="00C2376F">
        <w:rPr>
          <w:rFonts w:ascii="Consolas" w:hAnsi="Consolas"/>
          <w:i/>
          <w:iC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33091118" w:rsidR="00251281" w:rsidRDefault="00251281" w:rsidP="0025128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00DC18DF" w:rsidRPr="00DC18DF">
        <w:t xml:space="preserve"> </w:t>
      </w:r>
      <w:r w:rsidR="00DC18DF">
        <w:t>or equal</w:t>
      </w:r>
      <w:r>
        <w:t xml:space="preserve"> </w:t>
      </w:r>
      <w:r w:rsidR="00DC18DF">
        <w:t>to</w:t>
      </w:r>
      <w:r>
        <w:t xml:space="preserve"> 0.1</w:t>
      </w:r>
    </w:p>
    <w:p w14:paraId="55CA046F" w14:textId="093C7AA9" w:rsidR="005A1E27" w:rsidRDefault="00586D6E" w:rsidP="00586D6E">
      <w:pPr>
        <w:pStyle w:val="ListParagraph"/>
        <w:numPr>
          <w:ilvl w:val="1"/>
          <w:numId w:val="29"/>
        </w:numPr>
      </w:pPr>
      <w:r w:rsidRPr="00C2376F">
        <w:rPr>
          <w:rFonts w:ascii="Consolas" w:hAnsi="Consolas"/>
          <w:i/>
          <w:iCs/>
          <w:shd w:val="clear" w:color="auto" w:fill="DFDFDF" w:themeFill="background2" w:themeFillShade="E6"/>
        </w:rPr>
        <w:t>&gt;</w:t>
      </w:r>
      <w:r w:rsidR="00BD3071" w:rsidRPr="00C2376F">
        <w:rPr>
          <w:rFonts w:ascii="Consolas" w:hAnsi="Consolas"/>
          <w:i/>
          <w:iCs/>
          <w:shd w:val="clear" w:color="auto" w:fill="DFDFDF" w:themeFill="background2" w:themeFillShade="E6"/>
        </w:rPr>
        <w:t>~</w:t>
      </w:r>
      <w:r w:rsidR="005A1E27" w:rsidRPr="00C2376F">
        <w:rPr>
          <w:rFonts w:ascii="Consolas" w:hAnsi="Consolas"/>
          <w:i/>
          <w:iCs/>
          <w:shd w:val="clear" w:color="auto" w:fill="DFDFDF" w:themeFill="background2" w:themeFillShade="E6"/>
        </w:rPr>
        <w:t>0.1</w:t>
      </w:r>
      <w:r w:rsidR="005A1E27">
        <w:t xml:space="preserve"> – Version must be </w:t>
      </w:r>
      <w:r>
        <w:t xml:space="preserve">greater </w:t>
      </w:r>
      <w:r w:rsidR="005A1E27">
        <w:t>than 0.1</w:t>
      </w:r>
    </w:p>
    <w:p w14:paraId="070B1083" w14:textId="15BD0999" w:rsidR="00704D2C" w:rsidRDefault="00704D2C" w:rsidP="0025128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w:t>
      </w:r>
      <w:r w:rsidR="003D7291">
        <w:t xml:space="preserve"> or equal</w:t>
      </w:r>
      <w:r>
        <w:t xml:space="preserve"> </w:t>
      </w:r>
      <w:r w:rsidR="00C237ED">
        <w:t xml:space="preserve">to </w:t>
      </w:r>
      <w:r>
        <w:t>0.1</w:t>
      </w:r>
    </w:p>
    <w:p w14:paraId="25355FF8" w14:textId="11DC61DB" w:rsidR="005E7177" w:rsidRDefault="005E7177" w:rsidP="00251281">
      <w:pPr>
        <w:pStyle w:val="ListParagraph"/>
        <w:numPr>
          <w:ilvl w:val="1"/>
          <w:numId w:val="29"/>
        </w:numPr>
      </w:pPr>
      <w:r w:rsidRPr="00C2376F">
        <w:rPr>
          <w:rFonts w:ascii="Consolas" w:hAnsi="Consolas"/>
          <w:i/>
          <w:iCs/>
          <w:shd w:val="clear" w:color="auto" w:fill="DFDFDF" w:themeFill="background2" w:themeFillShade="E6"/>
        </w:rPr>
        <w:lastRenderedPageBreak/>
        <w:t>&lt;</w:t>
      </w:r>
      <w:r w:rsidR="00BD3071" w:rsidRPr="00C2376F">
        <w:rPr>
          <w:rFonts w:ascii="Consolas" w:hAnsi="Consolas"/>
          <w:i/>
          <w:iCs/>
          <w:shd w:val="clear" w:color="auto" w:fill="DFDFDF" w:themeFill="background2" w:themeFillShade="E6"/>
        </w:rPr>
        <w:t>~</w:t>
      </w:r>
      <w:r w:rsidRPr="00C2376F">
        <w:rPr>
          <w:rFonts w:ascii="Consolas" w:hAnsi="Consolas"/>
          <w:i/>
          <w:iC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sidRPr="00C2376F">
        <w:rPr>
          <w:rFonts w:ascii="Consolas" w:hAnsi="Consolas"/>
          <w:i/>
          <w:iCs/>
          <w:shd w:val="clear" w:color="auto" w:fill="DFDFDF" w:themeFill="background2" w:themeFillShade="E6"/>
        </w:rPr>
        <w:t>c</w:t>
      </w:r>
      <w:r w:rsidR="00EB32B8" w:rsidRPr="00C2376F">
        <w:rPr>
          <w:rFonts w:ascii="Consolas" w:hAnsi="Consolas"/>
          <w:i/>
          <w:iC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3" w:name="_Toc74423200"/>
      <w:r>
        <w:t>Entry-File</w:t>
      </w:r>
      <w:bookmarkEnd w:id="33"/>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5D33734B"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w:t>
      </w:r>
      <w:r w:rsidR="00845200">
        <w:t>the wanted configuration</w:t>
      </w:r>
      <w:r>
        <w:t xml:space="preserve"> and entry-point.</w:t>
      </w:r>
    </w:p>
    <w:p w14:paraId="19DAE116" w14:textId="633DA158" w:rsidR="0094709C" w:rsidRDefault="0094709C" w:rsidP="003539B9">
      <w:pPr>
        <w:pStyle w:val="Heading3"/>
      </w:pPr>
      <w:bookmarkStart w:id="34" w:name="_Toc74423201"/>
      <w:r>
        <w:t>Runtime Entry</w:t>
      </w:r>
      <w:r w:rsidR="00455D51">
        <w:t>-Point Function</w:t>
      </w:r>
      <w:bookmarkEnd w:id="34"/>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5E516FC9" w14:textId="77777777" w:rsidR="00455D51" w:rsidRDefault="005E474F" w:rsidP="005E474F">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rsidR="00B5257D">
        <w:t xml:space="preserve"> is not allowed.</w:t>
      </w:r>
      <w:r w:rsidR="00AA4440">
        <w:t xml:space="preserve"> This is because the Compiler generates the </w:t>
      </w:r>
      <w:r w:rsidR="00AA4440" w:rsidRPr="009217C1">
        <w:rPr>
          <w:rFonts w:ascii="Consolas" w:hAnsi="Consolas"/>
        </w:rPr>
        <w:t>main()</w:t>
      </w:r>
      <w:r w:rsidR="00AA4440">
        <w:t xml:space="preserve"> function itself based on the program and requirements.</w:t>
      </w:r>
      <w:r w:rsidR="00B5257D">
        <w:t xml:space="preserve"> </w:t>
      </w:r>
      <w:r w:rsidR="00AA4440">
        <w:t xml:space="preserve">Therefore, </w:t>
      </w:r>
      <w:r w:rsidR="009217C1">
        <w:t>i</w:t>
      </w:r>
      <w:r w:rsidR="00B5257D">
        <w:t>t uses instead a</w:t>
      </w:r>
      <w:r w:rsidR="00455D51">
        <w:t xml:space="preserve"> new syntax where the entry-point function is declared using </w:t>
      </w:r>
      <w:r w:rsidR="00455D51" w:rsidRPr="00455D51">
        <w:rPr>
          <w:rFonts w:ascii="Consolas" w:hAnsi="Consolas"/>
          <w:i/>
          <w:iCs/>
          <w:shd w:val="clear" w:color="auto" w:fill="DFDFDF" w:themeFill="background2" w:themeFillShade="E6"/>
        </w:rPr>
        <w:t>entry status</w:t>
      </w:r>
      <w:r w:rsidR="00455D51">
        <w:rPr>
          <w:rFonts w:ascii="Consolas" w:hAnsi="Consolas"/>
          <w:i/>
          <w:iCs/>
          <w:shd w:val="clear" w:color="auto" w:fill="DFDFDF" w:themeFill="background2" w:themeFillShade="E6"/>
        </w:rPr>
        <w:t xml:space="preserve"> &lt;function-name&gt;</w:t>
      </w:r>
      <w:r w:rsidR="00455D51">
        <w:t xml:space="preserve">. </w:t>
      </w:r>
    </w:p>
    <w:p w14:paraId="2375197A" w14:textId="78CEA57F" w:rsidR="002A27C1" w:rsidRPr="004D0047" w:rsidRDefault="009866D7" w:rsidP="004D0047">
      <w:pPr>
        <w:ind w:firstLine="0"/>
      </w:pPr>
      <w:r>
        <w:lastRenderedPageBreak/>
        <w:t>Example:</w:t>
      </w:r>
    </w:p>
    <w:p w14:paraId="7F40C395" w14:textId="6558DA71" w:rsidR="002A27C1" w:rsidRDefault="00455D5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w:t>
      </w:r>
      <w:r w:rsidR="002A27C1">
        <w:rPr>
          <w:rFonts w:ascii="Consolas" w:hAnsi="Consolas"/>
          <w:shd w:val="clear" w:color="auto" w:fill="DFDFDF" w:themeFill="background2" w:themeFillShade="E6"/>
        </w:rPr>
        <w:t xml:space="preserve"> Main()</w:t>
      </w:r>
    </w:p>
    <w:p w14:paraId="34D0AFC0" w14:textId="66D263B8" w:rsidR="002A27C1" w:rsidRDefault="002A27C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30486CD3" w14:textId="4811382D" w:rsidR="002A27C1" w:rsidRDefault="00586D6E"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6BFDB036" w14:textId="138DF0C8" w:rsidR="002A27C1" w:rsidRPr="002A27C1" w:rsidRDefault="002A27C1" w:rsidP="00001C0D">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3673EBB" w14:textId="7518E416" w:rsidR="00455D51" w:rsidRDefault="00455D51" w:rsidP="00455D51">
      <w:pPr>
        <w:ind w:firstLine="0"/>
      </w:pPr>
      <w:r>
        <w:t>Entry</w:t>
      </w:r>
      <w:r w:rsidR="00BE18B8">
        <w:t>, in this case,</w:t>
      </w:r>
      <w:r>
        <w:t xml:space="preserve"> is a new keyword like </w:t>
      </w:r>
      <w:r w:rsidRPr="00455D51">
        <w:rPr>
          <w:rFonts w:ascii="Consolas" w:hAnsi="Consolas"/>
          <w:i/>
          <w:iCs/>
          <w:shd w:val="clear" w:color="auto" w:fill="DFDFDF" w:themeFill="background2" w:themeFillShade="E6"/>
        </w:rPr>
        <w:t>static</w:t>
      </w:r>
      <w:r>
        <w:t xml:space="preserve">, which hints </w:t>
      </w:r>
      <w:r w:rsidR="00BE18B8">
        <w:t xml:space="preserve">to </w:t>
      </w:r>
      <w:r>
        <w:t xml:space="preserve">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w:t>
      </w:r>
      <w:r w:rsidR="00BE18B8">
        <w:t xml:space="preserve"> </w:t>
      </w:r>
      <w:r>
        <w:t xml:space="preserve">type is a struct, which can contain status-code, additional stdout or an entire exception </w:t>
      </w:r>
      <w:r w:rsidR="00BE18B8">
        <w:t>that</w:t>
      </w:r>
      <w:r>
        <w:t xml:space="preserve"> should be raised. This data</w:t>
      </w:r>
      <w:r w:rsidR="00BE18B8">
        <w:t xml:space="preserve"> </w:t>
      </w:r>
      <w:r>
        <w:t xml:space="preserve">type is not restricted to Main alone but can be used inside other functions as well. </w:t>
      </w:r>
    </w:p>
    <w:p w14:paraId="0DDBB1D9" w14:textId="472CDB16" w:rsidR="00455D51" w:rsidRPr="00455D51" w:rsidRDefault="00455D51" w:rsidP="00455D51">
      <w:pPr>
        <w:ind w:firstLine="0"/>
        <w:rPr>
          <w:i/>
          <w:iCs/>
        </w:rPr>
      </w:pPr>
      <w:r w:rsidRPr="00455D51">
        <w:rPr>
          <w:i/>
          <w:iCs/>
        </w:rPr>
        <w:t>Note: All functions are automatically wrapped using a status return to integrate exception returns and calling</w:t>
      </w:r>
      <w:r w:rsidR="00BE18B8">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BFDFDD2" w14:textId="7875915C" w:rsidR="005E474F" w:rsidRPr="005E474F" w:rsidRDefault="003A0ED5" w:rsidP="005E474F">
      <w:pPr>
        <w:ind w:firstLine="0"/>
      </w:pPr>
      <w:r>
        <w:t>The reason for this seemingly odd decision</w:t>
      </w:r>
      <w:r w:rsidR="00B5257D">
        <w:t xml:space="preserve"> is partly </w:t>
      </w:r>
      <w:r w:rsidR="00A179C2">
        <w:t>based on the</w:t>
      </w:r>
      <w:r w:rsidR="00B5257D">
        <w:t xml:space="preserve"> Para-C </w:t>
      </w:r>
      <w:r w:rsidR="00EF0ED3">
        <w:t xml:space="preserve">language structure, which </w:t>
      </w:r>
      <w:r w:rsidR="00B5257D">
        <w:t>automatically builds in exception</w:t>
      </w:r>
      <w:r w:rsidR="00F82CA3">
        <w:t>-catching and</w:t>
      </w:r>
      <w:r w:rsidR="00455D51">
        <w:t xml:space="preserve"> additional return functionality</w:t>
      </w:r>
      <w:r w:rsidR="00F82CA3">
        <w:t>.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Because of that defining the entry-point </w:t>
      </w:r>
      <w:r w:rsidR="00850337">
        <w:t xml:space="preserve">does not require the method name to be </w:t>
      </w:r>
      <w:r w:rsidR="007E5A7E">
        <w:t>explicitly</w:t>
      </w:r>
      <w:r w:rsidR="006A17BB">
        <w:t xml:space="preserve"> </w:t>
      </w:r>
      <w:r w:rsidR="00850337">
        <w:t xml:space="preserve">Main, </w:t>
      </w:r>
      <w:r w:rsidR="00BF6C82">
        <w:t xml:space="preserve">meaning </w:t>
      </w:r>
      <w:r w:rsidR="00BE18B8">
        <w:t>a name</w:t>
      </w:r>
      <w:r w:rsidR="00BF6C82">
        <w:t xml:space="preserve"> like </w:t>
      </w:r>
      <w:r w:rsidR="00455D51">
        <w:rPr>
          <w:rFonts w:ascii="Consolas" w:hAnsi="Consolas"/>
          <w:i/>
          <w:iCs/>
          <w:shd w:val="clear" w:color="auto" w:fill="DFDFDF" w:themeFill="background2" w:themeFillShade="E6"/>
        </w:rPr>
        <w:t>entry status</w:t>
      </w:r>
      <w:r w:rsidR="00BF6C82" w:rsidRPr="00C2376F">
        <w:rPr>
          <w:rFonts w:ascii="Consolas" w:hAnsi="Consolas"/>
          <w:i/>
          <w:iCs/>
          <w:shd w:val="clear" w:color="auto" w:fill="DFDFDF" w:themeFill="background2" w:themeFillShade="E6"/>
        </w:rPr>
        <w:t xml:space="preserve"> MyProgramMain()</w:t>
      </w:r>
      <w:r w:rsidR="00BF6C82" w:rsidRPr="00DD0BA1">
        <w:t xml:space="preserve"> </w:t>
      </w:r>
      <w:r w:rsidR="00BE18B8">
        <w:t>is</w:t>
      </w:r>
      <w:r w:rsidR="00BF6C82">
        <w:t xml:space="preserve"> also valid. However, </w:t>
      </w:r>
      <w:r w:rsidR="00850337">
        <w:t xml:space="preserve">it is </w:t>
      </w:r>
      <w:r w:rsidR="006A17BB">
        <w:t>recommended to use i</w:t>
      </w:r>
      <w:r w:rsidR="00DD0BA1">
        <w:t>t.</w:t>
      </w:r>
    </w:p>
    <w:p w14:paraId="2F139573" w14:textId="33158E83" w:rsidR="001A432B" w:rsidRDefault="00FE69A2" w:rsidP="00FE69A2">
      <w:pPr>
        <w:pStyle w:val="Heading2"/>
      </w:pPr>
      <w:bookmarkStart w:id="35" w:name="_Toc74423202"/>
      <w:r>
        <w:t>In-Code</w:t>
      </w:r>
      <w:r w:rsidR="001A432B">
        <w:t xml:space="preserve"> Exceptions</w:t>
      </w:r>
      <w:bookmarkEnd w:id="35"/>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36" w:name="_Toc74423203"/>
      <w:r>
        <w:lastRenderedPageBreak/>
        <w:t>Keywords</w:t>
      </w:r>
      <w:bookmarkEnd w:id="36"/>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43972FBB" w:rsidR="00EE6325" w:rsidRPr="00001C0D" w:rsidRDefault="00EE6325" w:rsidP="00EE6325">
      <w:pPr>
        <w:pStyle w:val="Heading3"/>
      </w:pPr>
      <w:bookmarkStart w:id="37" w:name="_Toc74423204"/>
      <w:r>
        <w:t>Usage Examples</w:t>
      </w:r>
      <w:bookmarkEnd w:id="37"/>
    </w:p>
    <w:p w14:paraId="0A6A0108" w14:textId="66B809C6" w:rsidR="00CB7A0E" w:rsidRDefault="00A83E03" w:rsidP="00CB7A0E">
      <w:pPr>
        <w:pStyle w:val="Heading1"/>
      </w:pPr>
      <w:bookmarkStart w:id="38" w:name="_Toc71660368"/>
      <w:bookmarkStart w:id="39" w:name="_Toc74423205"/>
      <w:r>
        <w:t>Compiler and logical Structure</w:t>
      </w:r>
      <w:bookmarkEnd w:id="38"/>
      <w:bookmarkEnd w:id="39"/>
    </w:p>
    <w:p w14:paraId="3E5DF99E" w14:textId="4E3DA015" w:rsidR="00124351" w:rsidRDefault="00124351" w:rsidP="00124351">
      <w:pPr>
        <w:pStyle w:val="Heading2"/>
      </w:pPr>
      <w:bookmarkStart w:id="40" w:name="_Toc74423206"/>
      <w:r>
        <w:t>Tokens</w:t>
      </w:r>
      <w:bookmarkEnd w:id="40"/>
      <w:r>
        <w:tab/>
      </w:r>
    </w:p>
    <w:p w14:paraId="363DEC21" w14:textId="0950DEF2" w:rsidR="00124351" w:rsidRPr="00D25456" w:rsidRDefault="00124351" w:rsidP="00124351">
      <w:pPr>
        <w:pStyle w:val="ListParagraph"/>
        <w:numPr>
          <w:ilvl w:val="0"/>
          <w:numId w:val="20"/>
        </w:numPr>
        <w:ind w:left="360"/>
        <w:rPr>
          <w:b/>
          <w:bCs/>
          <w:i/>
          <w:iCs/>
        </w:rPr>
      </w:pPr>
      <w:r>
        <w:rPr>
          <w:rFonts w:ascii="Arial Nova" w:hAnsi="Arial Nova"/>
          <w:b/>
          <w:bCs/>
        </w:rPr>
        <w:t xml:space="preserve">C </w:t>
      </w:r>
      <w:r w:rsidR="00D25456">
        <w:rPr>
          <w:rFonts w:ascii="Arial Nova" w:hAnsi="Arial Nova"/>
          <w:b/>
          <w:bCs/>
        </w:rPr>
        <w:t>Keywords</w:t>
      </w:r>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8"/>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r w:rsidRPr="00BE18B8">
        <w:rPr>
          <w:rFonts w:ascii="Consolas" w:hAnsi="Consolas"/>
          <w:i/>
          <w:iCs/>
          <w:shd w:val="clear" w:color="auto" w:fill="DFDFDF" w:themeFill="background2" w:themeFillShade="E6"/>
        </w:rPr>
        <w:t>const</w:t>
      </w:r>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lastRenderedPageBreak/>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w:t>
      </w:r>
      <w:r>
        <w:t>(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r w:rsidR="009B623D">
        <w: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r w:rsidR="009B623D">
        <w:t>.</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r w:rsidR="009B623D">
        <w:t>.</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izeof</w:t>
      </w:r>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can not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771CAC5E" w:rsidR="00954D4F" w:rsidRDefault="00954D4F" w:rsidP="00BE18B8">
      <w:pPr>
        <w:ind w:left="360" w:firstLine="0"/>
      </w:pPr>
      <w:r>
        <w:rPr>
          <w:rFonts w:ascii="Consolas" w:hAnsi="Consolas"/>
          <w:i/>
          <w:iCs/>
          <w:shd w:val="clear" w:color="auto" w:fill="DFDFDF" w:themeFill="background2" w:themeFillShade="E6"/>
        </w:rPr>
        <w:t>while</w:t>
      </w:r>
      <w:r>
        <w:t xml:space="preserve"> –</w:t>
      </w:r>
      <w:r w:rsidR="00D25456">
        <w:t xml:space="preserve"> Keyword used to start a while loop </w:t>
      </w:r>
      <w:r w:rsidR="00D25456">
        <w:t xml:space="preserve">(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248A4270"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Para-C </w:t>
      </w:r>
      <w:r w:rsidR="00D27A2F">
        <w:rPr>
          <w:rFonts w:ascii="Arial Nova" w:hAnsi="Arial Nova"/>
          <w:b/>
          <w:bCs/>
        </w:rPr>
        <w:t>Keywords</w:t>
      </w:r>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lastRenderedPageBreak/>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w:t>
      </w:r>
      <w:r>
        <w:t xml:space="preserve">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Default="00124351" w:rsidP="00124351">
      <w:pPr>
        <w:pStyle w:val="ListParagraph"/>
        <w:numPr>
          <w:ilvl w:val="0"/>
          <w:numId w:val="20"/>
        </w:numPr>
        <w:ind w:left="360"/>
        <w:rPr>
          <w:rFonts w:ascii="Arial Nova" w:hAnsi="Arial Nova"/>
          <w:b/>
          <w:bCs/>
        </w:rPr>
      </w:pPr>
      <w:r>
        <w:rPr>
          <w:rFonts w:ascii="Arial Nova" w:hAnsi="Arial Nova"/>
          <w:b/>
          <w:bCs/>
        </w:rPr>
        <w:t xml:space="preserve">Special Symbols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r w:rsidRPr="00D27A2F">
              <w:t>Addition(+),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lastRenderedPageBreak/>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F3C5860" w:rsidR="00A63C33" w:rsidRDefault="00A63C33" w:rsidP="00D27A2F">
            <w:pPr>
              <w:ind w:firstLine="0"/>
            </w:pPr>
            <w:r>
              <w:t>Questionmark(?), (Colon) :</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211874A2" w:rsidR="00D27A2F" w:rsidRPr="00D27A2F" w:rsidRDefault="00D27A2F" w:rsidP="00D27A2F">
            <w:pPr>
              <w:ind w:firstLine="0"/>
            </w:pPr>
            <w:r w:rsidRPr="00D27A2F">
              <w:t>Preprocessor</w:t>
            </w:r>
            <w:r>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493108DB" w14:textId="77777777" w:rsidTr="009E1104">
        <w:tc>
          <w:tcPr>
            <w:tcW w:w="1399" w:type="pct"/>
          </w:tcPr>
          <w:p w14:paraId="5F8E0394" w14:textId="13C6F317" w:rsidR="009E1104" w:rsidRDefault="009E1104" w:rsidP="00D27A2F">
            <w:pPr>
              <w:ind w:firstLine="0"/>
            </w:pPr>
            <w:r>
              <w:t>Logical AND</w:t>
            </w:r>
          </w:p>
        </w:tc>
        <w:tc>
          <w:tcPr>
            <w:tcW w:w="3601" w:type="pct"/>
          </w:tcPr>
          <w:p w14:paraId="662C366E" w14:textId="526876A5" w:rsidR="009E1104" w:rsidRPr="00D27A2F" w:rsidRDefault="009E1104" w:rsidP="00D27A2F">
            <w:pPr>
              <w:ind w:firstLine="0"/>
            </w:pPr>
            <w:r w:rsidRPr="00D27A2F">
              <w:t>&amp;&amp;</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D27A2F" w:rsidRDefault="00D27A2F" w:rsidP="00D27A2F">
      <w:pPr>
        <w:ind w:firstLine="0"/>
        <w:rPr>
          <w:rFonts w:ascii="Arial Nova" w:hAnsi="Arial Nova"/>
          <w:b/>
          <w:bCs/>
        </w:rPr>
      </w:pPr>
    </w:p>
    <w:p w14:paraId="41102331" w14:textId="1840D6DE" w:rsidR="00954D4F" w:rsidRDefault="00954D4F" w:rsidP="00954D4F">
      <w:pPr>
        <w:pStyle w:val="Heading3"/>
      </w:pPr>
      <w:bookmarkStart w:id="41" w:name="_Toc74423207"/>
      <w:r>
        <w:t>Pre-Processor Directives</w:t>
      </w:r>
      <w:r w:rsidR="00AE70E7">
        <w:t xml:space="preserve"> and Keywords</w:t>
      </w:r>
      <w:bookmarkEnd w:id="41"/>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define</w:t>
            </w:r>
          </w:p>
        </w:tc>
        <w:tc>
          <w:tcPr>
            <w:tcW w:w="3601" w:type="pct"/>
            <w:hideMark/>
          </w:tcPr>
          <w:p w14:paraId="236A5FCB" w14:textId="6E5F7F28" w:rsidR="00AE70E7" w:rsidRPr="00D27A2F" w:rsidRDefault="00AE70E7" w:rsidP="006C5DC4">
            <w:pPr>
              <w:ind w:firstLine="0"/>
            </w:pPr>
            <w:r>
              <w:t>Substitutes a preprocessor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include</w:t>
            </w:r>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undef</w:t>
            </w:r>
          </w:p>
        </w:tc>
        <w:tc>
          <w:tcPr>
            <w:tcW w:w="3601" w:type="pct"/>
          </w:tcPr>
          <w:p w14:paraId="026FA1DF" w14:textId="3C166239" w:rsidR="00AE70E7" w:rsidRDefault="00AE70E7" w:rsidP="006C5DC4">
            <w:pPr>
              <w:ind w:firstLine="0"/>
            </w:pPr>
            <w:r>
              <w:t>Undefines a preprocessor macro.</w:t>
            </w:r>
          </w:p>
        </w:tc>
      </w:tr>
      <w:tr w:rsidR="00AE70E7" w14:paraId="6BDCBCDB" w14:textId="77777777" w:rsidTr="006C5DC4">
        <w:tc>
          <w:tcPr>
            <w:tcW w:w="1399" w:type="pct"/>
          </w:tcPr>
          <w:p w14:paraId="47244D15" w14:textId="0F03BBAC" w:rsidR="00AE70E7" w:rsidRDefault="00AE70E7" w:rsidP="006C5DC4">
            <w:pPr>
              <w:ind w:firstLine="0"/>
            </w:pPr>
            <w:r>
              <w:t>#ifdef</w:t>
            </w:r>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ifndef</w:t>
            </w:r>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if</w:t>
            </w:r>
          </w:p>
        </w:tc>
        <w:tc>
          <w:tcPr>
            <w:tcW w:w="3601" w:type="pct"/>
            <w:hideMark/>
          </w:tcPr>
          <w:p w14:paraId="79E73668" w14:textId="05FAE347" w:rsidR="00AE70E7" w:rsidRPr="00D27A2F" w:rsidRDefault="00AE70E7" w:rsidP="006C5DC4">
            <w:pPr>
              <w:ind w:firstLine="0"/>
            </w:pPr>
            <w:r>
              <w:t>Tests if a compile</w:t>
            </w:r>
            <w:r>
              <w:t>-</w:t>
            </w:r>
            <w:r>
              <w:t>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else</w:t>
            </w:r>
          </w:p>
        </w:tc>
        <w:tc>
          <w:tcPr>
            <w:tcW w:w="3601" w:type="pct"/>
          </w:tcPr>
          <w:p w14:paraId="5658B94A" w14:textId="06E62C86" w:rsidR="00AE70E7" w:rsidRPr="00D27A2F" w:rsidRDefault="00AE70E7" w:rsidP="006C5DC4">
            <w:pPr>
              <w:ind w:firstLine="0"/>
            </w:pPr>
            <w:r>
              <w:t>The alternative for #if.</w:t>
            </w:r>
            <w:r>
              <w:t xml:space="preserve">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t>#elif</w:t>
            </w:r>
          </w:p>
        </w:tc>
        <w:tc>
          <w:tcPr>
            <w:tcW w:w="3601" w:type="pct"/>
          </w:tcPr>
          <w:p w14:paraId="39943DB2" w14:textId="44FB5278" w:rsidR="00AE70E7" w:rsidRPr="00D27A2F" w:rsidRDefault="00AE70E7" w:rsidP="006C5DC4">
            <w:pPr>
              <w:ind w:firstLine="0"/>
            </w:pPr>
            <w:r>
              <w:t>#else and #if in one statement.</w:t>
            </w:r>
            <w:r>
              <w:t xml:space="preserve"> (adds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lastRenderedPageBreak/>
              <w:t>#endif</w:t>
            </w:r>
          </w:p>
        </w:tc>
        <w:tc>
          <w:tcPr>
            <w:tcW w:w="3601" w:type="pct"/>
          </w:tcPr>
          <w:p w14:paraId="6B505D6B" w14:textId="23373FAA" w:rsidR="00AE70E7" w:rsidRPr="00D27A2F" w:rsidRDefault="00AE70E7" w:rsidP="006C5DC4">
            <w:pPr>
              <w:ind w:firstLine="0"/>
            </w:pPr>
            <w:r>
              <w:t>Ends preprocessor conditional.</w:t>
            </w:r>
          </w:p>
        </w:tc>
      </w:tr>
      <w:tr w:rsidR="00AE70E7" w:rsidRPr="00D27A2F" w14:paraId="1A5B70F1" w14:textId="77777777" w:rsidTr="006C5DC4">
        <w:tc>
          <w:tcPr>
            <w:tcW w:w="1399" w:type="pct"/>
          </w:tcPr>
          <w:p w14:paraId="37743AE5" w14:textId="25C48A66" w:rsidR="00AE70E7" w:rsidRDefault="00AE70E7" w:rsidP="006C5DC4">
            <w:pPr>
              <w:ind w:firstLine="0"/>
            </w:pPr>
            <w:r>
              <w:t>#error</w:t>
            </w:r>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pragma</w:t>
            </w:r>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r>
              <w:t>defined(…)</w:t>
            </w:r>
          </w:p>
        </w:tc>
        <w:tc>
          <w:tcPr>
            <w:tcW w:w="3601" w:type="pct"/>
          </w:tcPr>
          <w:p w14:paraId="2F1FD59E" w14:textId="6E71CF4C" w:rsidR="00AE70E7" w:rsidRPr="00D27A2F" w:rsidRDefault="00AE70E7" w:rsidP="006C5DC4">
            <w:pPr>
              <w:ind w:firstLine="0"/>
            </w:pPr>
            <w:r>
              <w:t>Can be used inside #if or #elif to check whether an item is defined or not defined. Logical Operators are allowed between items inside define()</w:t>
            </w:r>
          </w:p>
        </w:tc>
      </w:tr>
    </w:tbl>
    <w:p w14:paraId="49918CB8" w14:textId="77777777" w:rsidR="00AE70E7" w:rsidRPr="00AE70E7" w:rsidRDefault="00AE70E7" w:rsidP="00AE70E7">
      <w:pPr>
        <w:ind w:firstLine="0"/>
      </w:pPr>
    </w:p>
    <w:p w14:paraId="6EE2362E" w14:textId="58A19C76" w:rsidR="0060732C" w:rsidRDefault="0060732C" w:rsidP="0060732C">
      <w:pPr>
        <w:pStyle w:val="Heading2"/>
      </w:pPr>
      <w:bookmarkStart w:id="42" w:name="_Toc74423208"/>
      <w:r>
        <w:t>Structure</w:t>
      </w:r>
      <w:bookmarkEnd w:id="42"/>
    </w:p>
    <w:p w14:paraId="1501474F" w14:textId="7787DF2E" w:rsidR="007E5A7E" w:rsidRDefault="00124351" w:rsidP="007E5A7E">
      <w:pPr>
        <w:pStyle w:val="Heading3"/>
      </w:pPr>
      <w:bookmarkStart w:id="43" w:name="_Toc74423209"/>
      <w:r>
        <w:t>Lexer and Parser using Antlr4</w:t>
      </w:r>
      <w:bookmarkEnd w:id="43"/>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17E58DB0"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5CE920FF" w14:textId="77777777" w:rsidR="00684B47" w:rsidRDefault="00684B47" w:rsidP="00684B47">
      <w:pPr>
        <w:pStyle w:val="Heading2"/>
        <w:numPr>
          <w:ilvl w:val="1"/>
          <w:numId w:val="11"/>
        </w:numPr>
      </w:pPr>
      <w:bookmarkStart w:id="44" w:name="_Toc74423210"/>
      <w:r>
        <w:t>Compiler Exceptions</w:t>
      </w:r>
      <w:bookmarkEnd w:id="44"/>
    </w:p>
    <w:p w14:paraId="76A3AFB9" w14:textId="77777777" w:rsidR="00684B47" w:rsidRPr="00FE69A2" w:rsidRDefault="00684B47" w:rsidP="003E537F">
      <w:pPr>
        <w:ind w:firstLine="0"/>
      </w:pPr>
      <w:r>
        <w:t>Exceptions in the Para-C compiler</w:t>
      </w:r>
    </w:p>
    <w:p w14:paraId="00994B4A" w14:textId="0798FE6D" w:rsidR="00684B47" w:rsidRDefault="00684B47" w:rsidP="003E537F">
      <w:pPr>
        <w:pStyle w:val="Heading3"/>
        <w:numPr>
          <w:ilvl w:val="2"/>
          <w:numId w:val="11"/>
        </w:numPr>
      </w:pPr>
      <w:bookmarkStart w:id="45" w:name="_Toc74423211"/>
      <w:r w:rsidRPr="007D00F4">
        <w:t>Error-Codes</w:t>
      </w:r>
      <w:bookmarkEnd w:id="45"/>
    </w:p>
    <w:p w14:paraId="13EA0BC2" w14:textId="49C9D974" w:rsidR="00684B47" w:rsidRPr="00E60EB0" w:rsidRDefault="00684B47" w:rsidP="003E537F">
      <w:pPr>
        <w:pStyle w:val="ListParagraph"/>
        <w:numPr>
          <w:ilvl w:val="0"/>
          <w:numId w:val="20"/>
        </w:numPr>
        <w:ind w:left="360"/>
        <w:rPr>
          <w:b/>
          <w:bCs/>
          <w:i/>
          <w:iCs/>
        </w:rPr>
      </w:pPr>
      <w:r w:rsidRPr="00760125">
        <w:rPr>
          <w:rFonts w:ascii="Arial Nova" w:hAnsi="Arial Nova"/>
          <w:b/>
          <w:bCs/>
        </w:rPr>
        <w:t>1** Internal Errors</w:t>
      </w:r>
      <w:r w:rsidR="005C2A5E" w:rsidRPr="00760125">
        <w:rPr>
          <w:rFonts w:ascii="Arial Nova" w:hAnsi="Arial Nova"/>
          <w:b/>
          <w:bCs/>
        </w:rPr>
        <w:t xml:space="preserve">: </w:t>
      </w:r>
    </w:p>
    <w:p w14:paraId="5FA80FDB" w14:textId="67997251" w:rsidR="00E60EB0" w:rsidRPr="00E60EB0" w:rsidRDefault="00E60EB0" w:rsidP="00E60EB0">
      <w:pPr>
        <w:ind w:left="360" w:firstLine="0"/>
      </w:pPr>
      <w:r>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78157905" w:rsidR="00684B47" w:rsidRDefault="00684B47" w:rsidP="00C2376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0A7E0A6A" w14:textId="221FF169" w:rsidR="005C2A5E" w:rsidRPr="00760125" w:rsidRDefault="000677FC" w:rsidP="003E537F">
      <w:pPr>
        <w:pStyle w:val="ListParagraph"/>
        <w:numPr>
          <w:ilvl w:val="0"/>
          <w:numId w:val="20"/>
        </w:numPr>
        <w:ind w:left="360"/>
        <w:rPr>
          <w:rFonts w:ascii="Arial Nova" w:hAnsi="Arial Nova"/>
          <w:b/>
          <w:bCs/>
        </w:rPr>
      </w:pPr>
      <w:r w:rsidRPr="00760125">
        <w:rPr>
          <w:rFonts w:ascii="Arial Nova" w:hAnsi="Arial Nova"/>
          <w:b/>
          <w:bCs/>
        </w:rPr>
        <w:lastRenderedPageBreak/>
        <w:t>2** File Exceptions</w:t>
      </w:r>
      <w:r w:rsidR="00C93A6A" w:rsidRPr="00760125">
        <w:rPr>
          <w:rFonts w:ascii="Arial Nova" w:hAnsi="Arial Nova"/>
          <w:b/>
          <w:bCs/>
        </w:rPr>
        <w:t>:</w:t>
      </w:r>
    </w:p>
    <w:p w14:paraId="6CA51702" w14:textId="2C241C15" w:rsidR="000677FC" w:rsidRDefault="000677FC" w:rsidP="003E537F">
      <w:pPr>
        <w:ind w:left="360" w:firstLine="0"/>
      </w:pPr>
      <w:r>
        <w:t xml:space="preserve">200 – </w:t>
      </w:r>
      <w:r w:rsidR="00F45B8E">
        <w:t xml:space="preserve">File Error: </w:t>
      </w:r>
      <w:r>
        <w:t xml:space="preserve">General File Exception in the </w:t>
      </w:r>
      <w:r w:rsidR="001B46E0">
        <w:t>Compil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23F52BC2" w:rsidR="004572A1" w:rsidRPr="00760125" w:rsidRDefault="004572A1" w:rsidP="004572A1">
      <w:pPr>
        <w:pStyle w:val="ListParagraph"/>
        <w:numPr>
          <w:ilvl w:val="0"/>
          <w:numId w:val="20"/>
        </w:numPr>
        <w:ind w:left="360"/>
        <w:rPr>
          <w:rFonts w:ascii="Arial Nova" w:hAnsi="Arial Nova"/>
          <w:b/>
          <w:bCs/>
        </w:rPr>
      </w:pPr>
      <w:r>
        <w:rPr>
          <w:rFonts w:ascii="Arial Nova" w:hAnsi="Arial Nova"/>
          <w:b/>
          <w:bCs/>
        </w:rPr>
        <w:t>3</w:t>
      </w:r>
      <w:r w:rsidRPr="00760125">
        <w:rPr>
          <w:rFonts w:ascii="Arial Nova" w:hAnsi="Arial Nova"/>
          <w:b/>
          <w:bCs/>
        </w:rPr>
        <w:t>**</w:t>
      </w:r>
      <w:r w:rsidR="00C03FD8">
        <w:rPr>
          <w:rFonts w:ascii="Arial Nova" w:hAnsi="Arial Nova"/>
          <w:b/>
          <w:bCs/>
        </w:rPr>
        <w:t xml:space="preserve"> Tokenizer Error</w:t>
      </w:r>
      <w:r w:rsidRPr="00760125">
        <w:rPr>
          <w:rFonts w:ascii="Arial Nova" w:hAnsi="Arial Nova"/>
          <w:b/>
          <w:bCs/>
        </w:rPr>
        <w:t>:</w:t>
      </w:r>
    </w:p>
    <w:p w14:paraId="5F2BD9AE" w14:textId="18B40DF2" w:rsidR="004572A1" w:rsidRDefault="00E60EB0" w:rsidP="00E60EB0">
      <w:pPr>
        <w:ind w:left="360" w:firstLine="0"/>
      </w:pPr>
      <w:r>
        <w:t>3</w:t>
      </w:r>
      <w:r w:rsidR="00925B7C">
        <w:t xml:space="preserve">00 </w:t>
      </w:r>
      <w:r>
        <w:t>–</w:t>
      </w:r>
      <w:r w:rsidR="00925B7C">
        <w:t xml:space="preserve"> </w:t>
      </w:r>
      <w:r>
        <w:t>Tokeniser Error: An Exception in the Tokenizer / Lexi</w:t>
      </w:r>
      <w:r w:rsidR="00DF7C22">
        <w:t>c</w:t>
      </w:r>
      <w:r>
        <w:t>al Analyser step of compiling.</w:t>
      </w:r>
    </w:p>
    <w:p w14:paraId="61A64B2B" w14:textId="62D7B461" w:rsidR="00925B7C" w:rsidRDefault="00D13EB2" w:rsidP="00925B7C">
      <w:pPr>
        <w:pStyle w:val="ListParagraph"/>
        <w:numPr>
          <w:ilvl w:val="0"/>
          <w:numId w:val="20"/>
        </w:numPr>
        <w:ind w:left="360"/>
        <w:rPr>
          <w:rFonts w:ascii="Arial Nova" w:hAnsi="Arial Nova"/>
          <w:b/>
          <w:bCs/>
        </w:rPr>
      </w:pPr>
      <w:r w:rsidRPr="00760125">
        <w:rPr>
          <w:rFonts w:ascii="Arial Nova" w:hAnsi="Arial Nova"/>
          <w:b/>
          <w:bCs/>
        </w:rPr>
        <w:t>9</w:t>
      </w:r>
      <w:r w:rsidR="00E470BB" w:rsidRPr="00760125">
        <w:rPr>
          <w:rFonts w:ascii="Arial Nova" w:hAnsi="Arial Nova"/>
          <w:b/>
          <w:bCs/>
        </w:rPr>
        <w:t xml:space="preserve">** </w:t>
      </w:r>
      <w:r w:rsidR="00F45360" w:rsidRPr="00760125">
        <w:rPr>
          <w:rFonts w:ascii="Arial Nova" w:hAnsi="Arial Nova"/>
          <w:b/>
          <w:bCs/>
        </w:rPr>
        <w:t>Other</w:t>
      </w:r>
      <w:r w:rsidR="00E470BB" w:rsidRPr="00760125">
        <w:rPr>
          <w:rFonts w:ascii="Arial Nova" w:hAnsi="Arial Nova"/>
          <w:b/>
          <w:bCs/>
        </w:rPr>
        <w:t xml:space="preserve"> Exceptions</w:t>
      </w:r>
      <w:r w:rsidR="00BF70DA" w:rsidRPr="00760125">
        <w:rPr>
          <w:rFonts w:ascii="Arial Nova" w:hAnsi="Arial Nova"/>
          <w:b/>
          <w:bCs/>
        </w:rPr>
        <w:t>:</w:t>
      </w:r>
    </w:p>
    <w:p w14:paraId="3B69BF2B" w14:textId="04CE5B8B" w:rsidR="00925B7C" w:rsidRPr="00925B7C" w:rsidRDefault="00925B7C" w:rsidP="00925B7C">
      <w:pPr>
        <w:ind w:left="360" w:firstLine="0"/>
      </w:pPr>
      <w:r w:rsidRPr="00925B7C">
        <w:t>900</w:t>
      </w:r>
      <w:r>
        <w:t xml:space="preserve"> – Other Exception: Exception of type other that is assignable to any other type of exception</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6" w:name="_Toc74423212"/>
      <w:r>
        <w:t>Para-C Language Reference</w:t>
      </w:r>
      <w:bookmarkEnd w:id="46"/>
    </w:p>
    <w:p w14:paraId="4BA1F006" w14:textId="12ED6B04" w:rsidR="00F446BA" w:rsidRPr="006B2C2E"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6110C863" w14:textId="6BC8765D" w:rsidR="00576812" w:rsidRDefault="00CF74F8" w:rsidP="009E5BA9">
      <w:pPr>
        <w:pStyle w:val="Heading1"/>
        <w:rPr>
          <w:rStyle w:val="Emphasis"/>
          <w:rFonts w:ascii="Arial" w:hAnsi="Arial"/>
          <w:i w:val="0"/>
          <w:iCs w:val="0"/>
        </w:rPr>
      </w:pPr>
      <w:bookmarkStart w:id="47" w:name="_Toc71660369"/>
      <w:bookmarkStart w:id="48" w:name="_Toc74423213"/>
      <w:r w:rsidRPr="00CF74F8">
        <w:rPr>
          <w:rStyle w:val="Emphasis"/>
          <w:rFonts w:ascii="Arial" w:hAnsi="Arial"/>
          <w:i w:val="0"/>
          <w:iCs w:val="0"/>
        </w:rPr>
        <w:t>Usage</w:t>
      </w:r>
      <w:r w:rsidR="00CD0E5C">
        <w:rPr>
          <w:rStyle w:val="Emphasis"/>
          <w:rFonts w:ascii="Arial" w:hAnsi="Arial"/>
          <w:i w:val="0"/>
          <w:iCs w:val="0"/>
        </w:rPr>
        <w:t xml:space="preserve"> </w:t>
      </w:r>
      <w:r w:rsidRPr="00CF74F8">
        <w:rPr>
          <w:rStyle w:val="Emphasis"/>
          <w:rFonts w:ascii="Arial" w:hAnsi="Arial"/>
          <w:i w:val="0"/>
          <w:iCs w:val="0"/>
        </w:rPr>
        <w:t>examples</w:t>
      </w:r>
      <w:bookmarkEnd w:id="47"/>
      <w:bookmarkEnd w:id="48"/>
    </w:p>
    <w:p w14:paraId="019F4B5D" w14:textId="5999EBA5" w:rsidR="00A56378" w:rsidRDefault="00A56378" w:rsidP="009E5BA9">
      <w:pPr>
        <w:pStyle w:val="Heading2"/>
      </w:pPr>
      <w:bookmarkStart w:id="49" w:name="_Project_Configuration"/>
      <w:bookmarkStart w:id="50" w:name="_Toc71660370"/>
      <w:bookmarkStart w:id="51" w:name="_Toc74423214"/>
      <w:bookmarkEnd w:id="49"/>
      <w:r>
        <w:t>Using C-Code inside Para-C</w:t>
      </w:r>
      <w:bookmarkEnd w:id="50"/>
      <w:bookmarkEnd w:id="51"/>
    </w:p>
    <w:p w14:paraId="46AB4998" w14:textId="2DD3974F" w:rsidR="00A56378" w:rsidRDefault="00A56378" w:rsidP="009E5BA9">
      <w:pPr>
        <w:pStyle w:val="Heading3"/>
      </w:pPr>
      <w:bookmarkStart w:id="52" w:name="_Toc71660371"/>
      <w:bookmarkStart w:id="53" w:name="_Toc74423215"/>
      <w:r>
        <w:t>Using Standard C-code</w:t>
      </w:r>
      <w:bookmarkEnd w:id="52"/>
      <w:bookmarkEnd w:id="53"/>
    </w:p>
    <w:p w14:paraId="3F9A791C" w14:textId="36F0C7B1" w:rsidR="00A56378" w:rsidRDefault="00A56378" w:rsidP="009E5BA9">
      <w:pPr>
        <w:pStyle w:val="Heading3"/>
      </w:pPr>
      <w:bookmarkStart w:id="54" w:name="_Toc71660372"/>
      <w:bookmarkStart w:id="55" w:name="_Toc74423216"/>
      <w:r>
        <w:t>Using C-libraries</w:t>
      </w:r>
      <w:bookmarkEnd w:id="54"/>
      <w:bookmarkEnd w:id="55"/>
    </w:p>
    <w:p w14:paraId="1DFC0F0D" w14:textId="017598AC" w:rsidR="00A56378" w:rsidRDefault="00A56378" w:rsidP="009E5BA9">
      <w:pPr>
        <w:pStyle w:val="Heading3"/>
      </w:pPr>
      <w:bookmarkStart w:id="56" w:name="_Toc71660373"/>
      <w:bookmarkStart w:id="57" w:name="_Toc74423217"/>
      <w:r>
        <w:t>Restrictions of Para-C</w:t>
      </w:r>
      <w:bookmarkEnd w:id="56"/>
      <w:bookmarkEnd w:id="57"/>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58" w:name="_Toc71660374"/>
      <w:bookmarkStart w:id="59" w:name="_Toc74423218"/>
      <w:r>
        <w:lastRenderedPageBreak/>
        <w:t>E</w:t>
      </w:r>
      <w:bookmarkEnd w:id="58"/>
      <w:r>
        <w:t>ndnotes</w:t>
      </w:r>
      <w:bookmarkEnd w:id="59"/>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E5408" w14:textId="77777777" w:rsidR="006B1D6A" w:rsidRDefault="006B1D6A">
      <w:pPr>
        <w:spacing w:line="240" w:lineRule="auto"/>
      </w:pPr>
      <w:r>
        <w:separator/>
      </w:r>
    </w:p>
    <w:p w14:paraId="6DBA8461" w14:textId="77777777" w:rsidR="006B1D6A" w:rsidRDefault="006B1D6A"/>
  </w:endnote>
  <w:endnote w:type="continuationSeparator" w:id="0">
    <w:p w14:paraId="604BF5F4" w14:textId="77777777" w:rsidR="006B1D6A" w:rsidRDefault="006B1D6A">
      <w:pPr>
        <w:spacing w:line="240" w:lineRule="auto"/>
      </w:pPr>
      <w:r>
        <w:continuationSeparator/>
      </w:r>
    </w:p>
    <w:p w14:paraId="5D2775BE" w14:textId="77777777" w:rsidR="006B1D6A" w:rsidRDefault="006B1D6A"/>
  </w:endnote>
  <w:endnote w:id="1">
    <w:p w14:paraId="0A357EE1" w14:textId="3B4C19D8"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w:t>
        </w:r>
        <w:r w:rsidR="00D25456">
          <w:rPr>
            <w:rStyle w:val="Hyperlink"/>
          </w:rPr>
          <w:t>link</w:t>
        </w:r>
        <w:r w:rsidRPr="00216B37">
          <w:rPr>
            <w:rStyle w:val="Hyperlink"/>
          </w:rPr>
          <w:t>]</w:t>
        </w:r>
      </w:hyperlink>
    </w:p>
  </w:endnote>
  <w:endnote w:id="2">
    <w:p w14:paraId="33C64EFE" w14:textId="2DD808C2"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w:t>
        </w:r>
        <w:r w:rsidR="00D25456" w:rsidRPr="00D25456">
          <w:t xml:space="preserve"> </w:t>
        </w:r>
        <w:r w:rsidR="00D25456" w:rsidRPr="00D25456">
          <w:rPr>
            <w:rStyle w:val="Hyperlink"/>
          </w:rPr>
          <w:t>link</w:t>
        </w:r>
        <w:r w:rsidRPr="00FC50C3">
          <w:rPr>
            <w:rStyle w:val="Hyperlink"/>
          </w:rPr>
          <w:t>]</w:t>
        </w:r>
      </w:hyperlink>
    </w:p>
  </w:endnote>
  <w:endnote w:id="3">
    <w:p w14:paraId="263880D8" w14:textId="47C2628B"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w:t>
        </w:r>
        <w:r w:rsidR="00D25456" w:rsidRPr="00D25456">
          <w:rPr>
            <w:rStyle w:val="Hyperlink"/>
          </w:rPr>
          <w:t>link</w:t>
        </w:r>
        <w:r w:rsidR="001F7625" w:rsidRPr="00317DB2">
          <w:rPr>
            <w:rStyle w:val="Hyperlink"/>
          </w:rPr>
          <w:t>]</w:t>
        </w:r>
      </w:hyperlink>
    </w:p>
  </w:endnote>
  <w:endnote w:id="4">
    <w:p w14:paraId="21CF2E95" w14:textId="423A0AF0"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w:t>
        </w:r>
        <w:r w:rsidR="00D25456" w:rsidRPr="00D25456">
          <w:rPr>
            <w:rStyle w:val="Hyperlink"/>
          </w:rPr>
          <w:t>link</w:t>
        </w:r>
        <w:r w:rsidRPr="00926E73">
          <w:rPr>
            <w:rStyle w:val="Hyperlink"/>
          </w:rPr>
          <w:t>]</w:t>
        </w:r>
      </w:hyperlink>
    </w:p>
  </w:endnote>
  <w:endnote w:id="5">
    <w:p w14:paraId="3714F23E" w14:textId="046C1A4F"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w:t>
        </w:r>
        <w:r w:rsidR="00D25456" w:rsidRPr="00D25456">
          <w:rPr>
            <w:rStyle w:val="Hyperlink"/>
          </w:rPr>
          <w:t>link</w:t>
        </w:r>
        <w:r w:rsidRPr="008409FC">
          <w:rPr>
            <w:rStyle w:val="Hyperlink"/>
          </w:rPr>
          <w:t>]</w:t>
        </w:r>
      </w:hyperlink>
    </w:p>
  </w:endnote>
  <w:endnote w:id="6">
    <w:p w14:paraId="3C8929BC" w14:textId="58886A8A" w:rsidR="00576812" w:rsidRPr="001A432B" w:rsidRDefault="00576812">
      <w:pPr>
        <w:pStyle w:val="EndnoteText"/>
      </w:pPr>
      <w:r>
        <w:rPr>
          <w:rStyle w:val="EndnoteReference"/>
        </w:rPr>
        <w:endnoteRef/>
      </w:r>
      <w:r>
        <w:t xml:space="preserve"> </w:t>
      </w:r>
      <w:r w:rsidRPr="001A432B">
        <w:t xml:space="preserve">Introduction to GObject: </w:t>
      </w:r>
      <w:hyperlink r:id="rId6" w:history="1">
        <w:r w:rsidRPr="001A432B">
          <w:rPr>
            <w:rStyle w:val="Hyperlink"/>
          </w:rPr>
          <w:t>[</w:t>
        </w:r>
        <w:r w:rsidR="00D25456" w:rsidRPr="00D25456">
          <w:rPr>
            <w:rStyle w:val="Hyperlink"/>
          </w:rPr>
          <w:t>link</w:t>
        </w:r>
        <w:r w:rsidRPr="001A432B">
          <w:rPr>
            <w:rStyle w:val="Hyperlink"/>
          </w:rPr>
          <w:t>]</w:t>
        </w:r>
      </w:hyperlink>
    </w:p>
  </w:endnote>
  <w:endnote w:id="7">
    <w:p w14:paraId="2DFE4E6D" w14:textId="2411C391" w:rsidR="009906E6" w:rsidRPr="001A432B" w:rsidRDefault="009906E6">
      <w:pPr>
        <w:pStyle w:val="EndnoteText"/>
      </w:pPr>
      <w:r>
        <w:rPr>
          <w:rStyle w:val="EndnoteReference"/>
        </w:rPr>
        <w:endnoteRef/>
      </w:r>
      <w:r>
        <w:t xml:space="preserve"> C11– Draft April 12, 2011: </w:t>
      </w:r>
      <w:hyperlink r:id="rId7" w:history="1">
        <w:r w:rsidRPr="009906E6">
          <w:rPr>
            <w:rStyle w:val="Hyperlink"/>
          </w:rPr>
          <w:t>[</w:t>
        </w:r>
        <w:r w:rsidR="00D25456" w:rsidRPr="00D25456">
          <w:rPr>
            <w:rStyle w:val="Hyperlink"/>
          </w:rPr>
          <w:t>l</w:t>
        </w:r>
        <w:r w:rsidR="00D25456" w:rsidRPr="00D25456">
          <w:rPr>
            <w:rStyle w:val="Hyperlink"/>
          </w:rPr>
          <w:t>ink</w:t>
        </w:r>
        <w:r w:rsidRPr="009906E6">
          <w:rPr>
            <w:rStyle w:val="Hyperlink"/>
          </w:rPr>
          <w:t>]</w:t>
        </w:r>
      </w:hyperlink>
    </w:p>
  </w:endnote>
  <w:endnote w:id="8">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8" w:history="1">
        <w:r w:rsidRPr="00D25456">
          <w:rPr>
            <w:rStyle w:val="Hyperlink"/>
            <w:lang w:val="de-AT"/>
          </w:rPr>
          <w:t>[lin</w:t>
        </w:r>
        <w:r w:rsidRPr="00D25456">
          <w:rPr>
            <w:rStyle w:val="Hyperlink"/>
            <w:lang w:val="de-AT"/>
          </w:rPr>
          <w:t>k</w:t>
        </w:r>
        <w:r w:rsidRPr="00D25456">
          <w:rPr>
            <w:rStyle w:val="Hyperlink"/>
            <w:lang w:val="de-AT"/>
          </w:rPr>
          <w:t>]</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2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2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76EF5" w14:textId="77777777" w:rsidR="006B1D6A" w:rsidRDefault="006B1D6A">
      <w:pPr>
        <w:spacing w:line="240" w:lineRule="auto"/>
      </w:pPr>
      <w:r>
        <w:separator/>
      </w:r>
    </w:p>
    <w:p w14:paraId="17987FA7" w14:textId="77777777" w:rsidR="006B1D6A" w:rsidRDefault="006B1D6A"/>
  </w:footnote>
  <w:footnote w:type="continuationSeparator" w:id="0">
    <w:p w14:paraId="70E42EF6" w14:textId="77777777" w:rsidR="006B1D6A" w:rsidRDefault="006B1D6A">
      <w:pPr>
        <w:spacing w:line="240" w:lineRule="auto"/>
      </w:pPr>
      <w:r>
        <w:continuationSeparator/>
      </w:r>
    </w:p>
    <w:p w14:paraId="7CEA8A5A" w14:textId="77777777" w:rsidR="006B1D6A" w:rsidRDefault="006B1D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6B1D6A">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0"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9"/>
  </w:num>
  <w:num w:numId="12">
    <w:abstractNumId w:val="29"/>
  </w:num>
  <w:num w:numId="13">
    <w:abstractNumId w:val="30"/>
  </w:num>
  <w:num w:numId="14">
    <w:abstractNumId w:val="27"/>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4"/>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29"/>
  </w:num>
  <w:num w:numId="27">
    <w:abstractNumId w:val="24"/>
  </w:num>
  <w:num w:numId="28">
    <w:abstractNumId w:val="28"/>
  </w:num>
  <w:num w:numId="29">
    <w:abstractNumId w:val="31"/>
  </w:num>
  <w:num w:numId="30">
    <w:abstractNumId w:val="22"/>
  </w:num>
  <w:num w:numId="31">
    <w:abstractNumId w:val="25"/>
  </w:num>
  <w:num w:numId="32">
    <w:abstractNumId w:val="32"/>
  </w:num>
  <w:num w:numId="33">
    <w:abstractNumId w:val="29"/>
  </w:num>
  <w:num w:numId="34">
    <w:abstractNumId w:val="18"/>
  </w:num>
  <w:num w:numId="35">
    <w:abstractNumId w:val="33"/>
  </w:num>
  <w:num w:numId="36">
    <w:abstractNumId w:val="17"/>
  </w:num>
  <w:num w:numId="37">
    <w:abstractNumId w:val="21"/>
  </w:num>
  <w:num w:numId="38">
    <w:abstractNumId w:val="26"/>
  </w:num>
  <w:num w:numId="39">
    <w:abstractNumId w:val="1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gFABsBObItAAAA"/>
  </w:docVars>
  <w:rsids>
    <w:rsidRoot w:val="00D05B5D"/>
    <w:rsid w:val="000005E4"/>
    <w:rsid w:val="0000100C"/>
    <w:rsid w:val="0000110D"/>
    <w:rsid w:val="00001C0D"/>
    <w:rsid w:val="00003FF4"/>
    <w:rsid w:val="000041CF"/>
    <w:rsid w:val="00005171"/>
    <w:rsid w:val="0000562F"/>
    <w:rsid w:val="00006B84"/>
    <w:rsid w:val="0000707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407CF"/>
    <w:rsid w:val="00040BB7"/>
    <w:rsid w:val="00043BE1"/>
    <w:rsid w:val="000507B2"/>
    <w:rsid w:val="00052238"/>
    <w:rsid w:val="00054075"/>
    <w:rsid w:val="00055001"/>
    <w:rsid w:val="0005512C"/>
    <w:rsid w:val="00061B22"/>
    <w:rsid w:val="00062E42"/>
    <w:rsid w:val="000649B3"/>
    <w:rsid w:val="000650DF"/>
    <w:rsid w:val="00065708"/>
    <w:rsid w:val="000657BC"/>
    <w:rsid w:val="000677FC"/>
    <w:rsid w:val="000678C1"/>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F99"/>
    <w:rsid w:val="00132CB7"/>
    <w:rsid w:val="00136E64"/>
    <w:rsid w:val="00137788"/>
    <w:rsid w:val="00137C92"/>
    <w:rsid w:val="001411C8"/>
    <w:rsid w:val="00141BE9"/>
    <w:rsid w:val="001434F7"/>
    <w:rsid w:val="00145DF9"/>
    <w:rsid w:val="00150744"/>
    <w:rsid w:val="00150CAC"/>
    <w:rsid w:val="00150F0C"/>
    <w:rsid w:val="00152475"/>
    <w:rsid w:val="00154469"/>
    <w:rsid w:val="00160E7D"/>
    <w:rsid w:val="00162CC4"/>
    <w:rsid w:val="0017295D"/>
    <w:rsid w:val="00177F46"/>
    <w:rsid w:val="00180D5B"/>
    <w:rsid w:val="0018399D"/>
    <w:rsid w:val="00183CA3"/>
    <w:rsid w:val="00186BBD"/>
    <w:rsid w:val="0019109B"/>
    <w:rsid w:val="00192583"/>
    <w:rsid w:val="00192A68"/>
    <w:rsid w:val="00195579"/>
    <w:rsid w:val="00195741"/>
    <w:rsid w:val="00195F2F"/>
    <w:rsid w:val="00197E7D"/>
    <w:rsid w:val="001A20CB"/>
    <w:rsid w:val="001A217F"/>
    <w:rsid w:val="001A3A41"/>
    <w:rsid w:val="001A432B"/>
    <w:rsid w:val="001A60F7"/>
    <w:rsid w:val="001A7A2E"/>
    <w:rsid w:val="001B10B8"/>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D0AA8"/>
    <w:rsid w:val="001D1773"/>
    <w:rsid w:val="001D2A67"/>
    <w:rsid w:val="001D3FDE"/>
    <w:rsid w:val="001D4A80"/>
    <w:rsid w:val="001D5050"/>
    <w:rsid w:val="001D7506"/>
    <w:rsid w:val="001D7E62"/>
    <w:rsid w:val="001E1B4D"/>
    <w:rsid w:val="001E47F7"/>
    <w:rsid w:val="001E51AF"/>
    <w:rsid w:val="001E770B"/>
    <w:rsid w:val="001F0FC4"/>
    <w:rsid w:val="001F2771"/>
    <w:rsid w:val="001F357C"/>
    <w:rsid w:val="001F4C32"/>
    <w:rsid w:val="001F7462"/>
    <w:rsid w:val="001F7625"/>
    <w:rsid w:val="00200D06"/>
    <w:rsid w:val="0020115D"/>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1817"/>
    <w:rsid w:val="0025339A"/>
    <w:rsid w:val="002543F3"/>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35C3"/>
    <w:rsid w:val="003047D4"/>
    <w:rsid w:val="00305D22"/>
    <w:rsid w:val="003077CB"/>
    <w:rsid w:val="00307B44"/>
    <w:rsid w:val="00310840"/>
    <w:rsid w:val="0031369E"/>
    <w:rsid w:val="003147C2"/>
    <w:rsid w:val="00317DB2"/>
    <w:rsid w:val="00321386"/>
    <w:rsid w:val="0032257B"/>
    <w:rsid w:val="00323090"/>
    <w:rsid w:val="00325C11"/>
    <w:rsid w:val="00325C65"/>
    <w:rsid w:val="00326807"/>
    <w:rsid w:val="00327E02"/>
    <w:rsid w:val="00330D18"/>
    <w:rsid w:val="00332C22"/>
    <w:rsid w:val="003350A1"/>
    <w:rsid w:val="00336026"/>
    <w:rsid w:val="00345262"/>
    <w:rsid w:val="003464EB"/>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90913"/>
    <w:rsid w:val="00390D5F"/>
    <w:rsid w:val="00393306"/>
    <w:rsid w:val="003933A8"/>
    <w:rsid w:val="00393E0C"/>
    <w:rsid w:val="00395BF3"/>
    <w:rsid w:val="0039722C"/>
    <w:rsid w:val="003A0A16"/>
    <w:rsid w:val="003A0ED5"/>
    <w:rsid w:val="003A36A2"/>
    <w:rsid w:val="003A39F0"/>
    <w:rsid w:val="003A7955"/>
    <w:rsid w:val="003B1A97"/>
    <w:rsid w:val="003B23D7"/>
    <w:rsid w:val="003B3C86"/>
    <w:rsid w:val="003B59C8"/>
    <w:rsid w:val="003C032F"/>
    <w:rsid w:val="003C2130"/>
    <w:rsid w:val="003C59A9"/>
    <w:rsid w:val="003C7BBE"/>
    <w:rsid w:val="003D0FA9"/>
    <w:rsid w:val="003D150D"/>
    <w:rsid w:val="003D3B52"/>
    <w:rsid w:val="003D45E4"/>
    <w:rsid w:val="003D6B5B"/>
    <w:rsid w:val="003D7291"/>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B3D"/>
    <w:rsid w:val="004B06F6"/>
    <w:rsid w:val="004B0E97"/>
    <w:rsid w:val="004B2019"/>
    <w:rsid w:val="004B264C"/>
    <w:rsid w:val="004B2F24"/>
    <w:rsid w:val="004B496E"/>
    <w:rsid w:val="004B4F32"/>
    <w:rsid w:val="004B5B77"/>
    <w:rsid w:val="004B5C8E"/>
    <w:rsid w:val="004C0431"/>
    <w:rsid w:val="004C0F0C"/>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21109"/>
    <w:rsid w:val="00521590"/>
    <w:rsid w:val="00525DED"/>
    <w:rsid w:val="00527F36"/>
    <w:rsid w:val="00532B41"/>
    <w:rsid w:val="00532D96"/>
    <w:rsid w:val="00534FF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4379"/>
    <w:rsid w:val="0056649D"/>
    <w:rsid w:val="00571ADB"/>
    <w:rsid w:val="005724B1"/>
    <w:rsid w:val="00573CF7"/>
    <w:rsid w:val="00576812"/>
    <w:rsid w:val="005825DC"/>
    <w:rsid w:val="005834B3"/>
    <w:rsid w:val="005838BA"/>
    <w:rsid w:val="00583C2C"/>
    <w:rsid w:val="00586D6E"/>
    <w:rsid w:val="0059138D"/>
    <w:rsid w:val="00591D58"/>
    <w:rsid w:val="00591F9C"/>
    <w:rsid w:val="00596155"/>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1905"/>
    <w:rsid w:val="00601A1D"/>
    <w:rsid w:val="00602678"/>
    <w:rsid w:val="00602CFE"/>
    <w:rsid w:val="00605ACE"/>
    <w:rsid w:val="00606524"/>
    <w:rsid w:val="0060732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A2"/>
    <w:rsid w:val="006B6BB2"/>
    <w:rsid w:val="006C155B"/>
    <w:rsid w:val="006C1D87"/>
    <w:rsid w:val="006C5922"/>
    <w:rsid w:val="006C5DDC"/>
    <w:rsid w:val="006C7A45"/>
    <w:rsid w:val="006D217A"/>
    <w:rsid w:val="006D28F9"/>
    <w:rsid w:val="006D6C3D"/>
    <w:rsid w:val="006E22E3"/>
    <w:rsid w:val="006E26C9"/>
    <w:rsid w:val="006E3E9E"/>
    <w:rsid w:val="006E61F4"/>
    <w:rsid w:val="006E7258"/>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6843"/>
    <w:rsid w:val="00780789"/>
    <w:rsid w:val="00782CA0"/>
    <w:rsid w:val="00783DE1"/>
    <w:rsid w:val="007854D3"/>
    <w:rsid w:val="00786447"/>
    <w:rsid w:val="00790AAE"/>
    <w:rsid w:val="00792DFF"/>
    <w:rsid w:val="00793928"/>
    <w:rsid w:val="00793CFD"/>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40AB"/>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3E21"/>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47B5"/>
    <w:rsid w:val="008D5749"/>
    <w:rsid w:val="008D5F1B"/>
    <w:rsid w:val="008E0D07"/>
    <w:rsid w:val="008E1555"/>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B45"/>
    <w:rsid w:val="00961326"/>
    <w:rsid w:val="00965AF3"/>
    <w:rsid w:val="00973699"/>
    <w:rsid w:val="009736FD"/>
    <w:rsid w:val="0097441F"/>
    <w:rsid w:val="009752DD"/>
    <w:rsid w:val="00981734"/>
    <w:rsid w:val="009824F6"/>
    <w:rsid w:val="009827EA"/>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6E4"/>
    <w:rsid w:val="00A26240"/>
    <w:rsid w:val="00A3219C"/>
    <w:rsid w:val="00A323F9"/>
    <w:rsid w:val="00A3293D"/>
    <w:rsid w:val="00A32D0B"/>
    <w:rsid w:val="00A33E1E"/>
    <w:rsid w:val="00A344F9"/>
    <w:rsid w:val="00A35464"/>
    <w:rsid w:val="00A35FFF"/>
    <w:rsid w:val="00A36AB1"/>
    <w:rsid w:val="00A4058A"/>
    <w:rsid w:val="00A415C0"/>
    <w:rsid w:val="00A41B8A"/>
    <w:rsid w:val="00A42D63"/>
    <w:rsid w:val="00A434A8"/>
    <w:rsid w:val="00A45824"/>
    <w:rsid w:val="00A47783"/>
    <w:rsid w:val="00A51988"/>
    <w:rsid w:val="00A522C4"/>
    <w:rsid w:val="00A56378"/>
    <w:rsid w:val="00A62D57"/>
    <w:rsid w:val="00A63ACB"/>
    <w:rsid w:val="00A63C33"/>
    <w:rsid w:val="00A65DC2"/>
    <w:rsid w:val="00A66178"/>
    <w:rsid w:val="00A71054"/>
    <w:rsid w:val="00A71532"/>
    <w:rsid w:val="00A72B56"/>
    <w:rsid w:val="00A731BF"/>
    <w:rsid w:val="00A76AB0"/>
    <w:rsid w:val="00A80D71"/>
    <w:rsid w:val="00A826D2"/>
    <w:rsid w:val="00A83E03"/>
    <w:rsid w:val="00A84BC9"/>
    <w:rsid w:val="00A852F9"/>
    <w:rsid w:val="00A86699"/>
    <w:rsid w:val="00A86EA4"/>
    <w:rsid w:val="00A9148E"/>
    <w:rsid w:val="00A9428A"/>
    <w:rsid w:val="00A94B11"/>
    <w:rsid w:val="00A965D5"/>
    <w:rsid w:val="00A97CA4"/>
    <w:rsid w:val="00AA1991"/>
    <w:rsid w:val="00AA19EC"/>
    <w:rsid w:val="00AA2347"/>
    <w:rsid w:val="00AA42F8"/>
    <w:rsid w:val="00AA4440"/>
    <w:rsid w:val="00AA56DD"/>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C9"/>
    <w:rsid w:val="00B11275"/>
    <w:rsid w:val="00B11F7B"/>
    <w:rsid w:val="00B203A9"/>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628D1"/>
    <w:rsid w:val="00B658FA"/>
    <w:rsid w:val="00B65E77"/>
    <w:rsid w:val="00B673A6"/>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B3048"/>
    <w:rsid w:val="00BB3CA9"/>
    <w:rsid w:val="00BB5C15"/>
    <w:rsid w:val="00BB7D41"/>
    <w:rsid w:val="00BC3BBD"/>
    <w:rsid w:val="00BC41FC"/>
    <w:rsid w:val="00BC5175"/>
    <w:rsid w:val="00BC5422"/>
    <w:rsid w:val="00BC58C3"/>
    <w:rsid w:val="00BC7F69"/>
    <w:rsid w:val="00BD1026"/>
    <w:rsid w:val="00BD3071"/>
    <w:rsid w:val="00BD4222"/>
    <w:rsid w:val="00BD6E71"/>
    <w:rsid w:val="00BD7B3A"/>
    <w:rsid w:val="00BE1618"/>
    <w:rsid w:val="00BE18B8"/>
    <w:rsid w:val="00BE6DDA"/>
    <w:rsid w:val="00BE7921"/>
    <w:rsid w:val="00BF1A30"/>
    <w:rsid w:val="00BF380B"/>
    <w:rsid w:val="00BF4184"/>
    <w:rsid w:val="00BF5869"/>
    <w:rsid w:val="00BF6C82"/>
    <w:rsid w:val="00BF70DA"/>
    <w:rsid w:val="00BF7E8D"/>
    <w:rsid w:val="00C009F6"/>
    <w:rsid w:val="00C038D3"/>
    <w:rsid w:val="00C03FD8"/>
    <w:rsid w:val="00C0601E"/>
    <w:rsid w:val="00C10272"/>
    <w:rsid w:val="00C1073C"/>
    <w:rsid w:val="00C16423"/>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37A7"/>
    <w:rsid w:val="00C76A3E"/>
    <w:rsid w:val="00C77169"/>
    <w:rsid w:val="00C77927"/>
    <w:rsid w:val="00C77B28"/>
    <w:rsid w:val="00C83554"/>
    <w:rsid w:val="00C8557A"/>
    <w:rsid w:val="00C86F10"/>
    <w:rsid w:val="00C90C86"/>
    <w:rsid w:val="00C93A6A"/>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52A9"/>
    <w:rsid w:val="00CD0D02"/>
    <w:rsid w:val="00CD0E5C"/>
    <w:rsid w:val="00CD10E9"/>
    <w:rsid w:val="00CD13DD"/>
    <w:rsid w:val="00CD4E51"/>
    <w:rsid w:val="00CD5F47"/>
    <w:rsid w:val="00CD621E"/>
    <w:rsid w:val="00CD6E39"/>
    <w:rsid w:val="00CD72C0"/>
    <w:rsid w:val="00CE3C70"/>
    <w:rsid w:val="00CE4A0B"/>
    <w:rsid w:val="00CE5B65"/>
    <w:rsid w:val="00CE6648"/>
    <w:rsid w:val="00CE76C7"/>
    <w:rsid w:val="00CF6E91"/>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A1F"/>
    <w:rsid w:val="00D779F3"/>
    <w:rsid w:val="00D800BC"/>
    <w:rsid w:val="00D8303C"/>
    <w:rsid w:val="00D846D7"/>
    <w:rsid w:val="00D85A5B"/>
    <w:rsid w:val="00D85B68"/>
    <w:rsid w:val="00D8608C"/>
    <w:rsid w:val="00D86F5A"/>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1FE3"/>
    <w:rsid w:val="00DE6E0C"/>
    <w:rsid w:val="00DE7162"/>
    <w:rsid w:val="00DF0374"/>
    <w:rsid w:val="00DF4740"/>
    <w:rsid w:val="00DF5A6E"/>
    <w:rsid w:val="00DF60EB"/>
    <w:rsid w:val="00DF6822"/>
    <w:rsid w:val="00DF7C22"/>
    <w:rsid w:val="00E00A44"/>
    <w:rsid w:val="00E018BA"/>
    <w:rsid w:val="00E01CC0"/>
    <w:rsid w:val="00E01CDC"/>
    <w:rsid w:val="00E026FF"/>
    <w:rsid w:val="00E0577E"/>
    <w:rsid w:val="00E11864"/>
    <w:rsid w:val="00E11D10"/>
    <w:rsid w:val="00E14457"/>
    <w:rsid w:val="00E20A4F"/>
    <w:rsid w:val="00E20B43"/>
    <w:rsid w:val="00E21447"/>
    <w:rsid w:val="00E21624"/>
    <w:rsid w:val="00E21D6F"/>
    <w:rsid w:val="00E22E84"/>
    <w:rsid w:val="00E2445D"/>
    <w:rsid w:val="00E344E8"/>
    <w:rsid w:val="00E3467C"/>
    <w:rsid w:val="00E34F23"/>
    <w:rsid w:val="00E3768F"/>
    <w:rsid w:val="00E40224"/>
    <w:rsid w:val="00E4127C"/>
    <w:rsid w:val="00E412E9"/>
    <w:rsid w:val="00E45DC3"/>
    <w:rsid w:val="00E45F4C"/>
    <w:rsid w:val="00E460A5"/>
    <w:rsid w:val="00E46CB5"/>
    <w:rsid w:val="00E470BB"/>
    <w:rsid w:val="00E47360"/>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B6A"/>
    <w:rsid w:val="00ED19F3"/>
    <w:rsid w:val="00ED1A7C"/>
    <w:rsid w:val="00ED3700"/>
    <w:rsid w:val="00ED46E3"/>
    <w:rsid w:val="00ED6B00"/>
    <w:rsid w:val="00ED7CF2"/>
    <w:rsid w:val="00EE32B1"/>
    <w:rsid w:val="00EE3A31"/>
    <w:rsid w:val="00EE527B"/>
    <w:rsid w:val="00EE6325"/>
    <w:rsid w:val="00EE6ABE"/>
    <w:rsid w:val="00EF09C3"/>
    <w:rsid w:val="00EF0ED3"/>
    <w:rsid w:val="00EF511F"/>
    <w:rsid w:val="00EF63A6"/>
    <w:rsid w:val="00F05BE0"/>
    <w:rsid w:val="00F0650C"/>
    <w:rsid w:val="00F0786C"/>
    <w:rsid w:val="00F079D0"/>
    <w:rsid w:val="00F1151B"/>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7D41"/>
    <w:rsid w:val="00F47E72"/>
    <w:rsid w:val="00F525FA"/>
    <w:rsid w:val="00F536E0"/>
    <w:rsid w:val="00F6047B"/>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C08"/>
    <w:rsid w:val="00F8767B"/>
    <w:rsid w:val="00F91B12"/>
    <w:rsid w:val="00F942A1"/>
    <w:rsid w:val="00FA1BEC"/>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0E7"/>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1A432B"/>
    <w:pPr>
      <w:keepNext/>
      <w:keepLines/>
      <w:numPr>
        <w:ilvl w:val="2"/>
        <w:numId w:val="12"/>
      </w:numPr>
      <w:outlineLvl w:val="2"/>
    </w:pPr>
    <w:rPr>
      <w:rFonts w:ascii="Arial Nova" w:eastAsiaTheme="majorEastAsia" w:hAnsi="Arial Nova" w:cstheme="majorBidi"/>
      <w:b/>
      <w:bCs/>
    </w:rPr>
  </w:style>
  <w:style w:type="paragraph" w:styleId="Heading4">
    <w:name w:val="heading 4"/>
    <w:basedOn w:val="Normal"/>
    <w:next w:val="Normal"/>
    <w:link w:val="Heading4Char"/>
    <w:uiPriority w:val="4"/>
    <w:unhideWhenUsed/>
    <w:qFormat/>
    <w:rsid w:val="008E1555"/>
    <w:pPr>
      <w:keepNext/>
      <w:keepLines/>
      <w:numPr>
        <w:ilvl w:val="3"/>
        <w:numId w:val="12"/>
      </w:numPr>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1A432B"/>
    <w:rPr>
      <w:rFonts w:ascii="Arial Nova" w:eastAsiaTheme="majorEastAsia" w:hAnsi="Arial Nova" w:cstheme="majorBidi"/>
      <w:b/>
      <w:bCs/>
      <w:kern w:val="24"/>
      <w:lang w:val="en-GB"/>
    </w:rPr>
  </w:style>
  <w:style w:type="character" w:customStyle="1" w:styleId="Heading4Char">
    <w:name w:val="Heading 4 Char"/>
    <w:basedOn w:val="DefaultParagraphFont"/>
    <w:link w:val="Heading4"/>
    <w:uiPriority w:val="4"/>
    <w:rsid w:val="008E1555"/>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en.cppreference.com/w/c/keyword" TargetMode="External"/><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2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2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4B3160"/>
    <w:rsid w:val="00571137"/>
    <w:rsid w:val="005D4BF7"/>
    <w:rsid w:val="00600C0E"/>
    <w:rsid w:val="006B3C80"/>
    <w:rsid w:val="00725696"/>
    <w:rsid w:val="00744F66"/>
    <w:rsid w:val="007A0189"/>
    <w:rsid w:val="007E3FEA"/>
    <w:rsid w:val="008134AC"/>
    <w:rsid w:val="00930981"/>
    <w:rsid w:val="009343C0"/>
    <w:rsid w:val="00943BD1"/>
    <w:rsid w:val="00951222"/>
    <w:rsid w:val="00984DA9"/>
    <w:rsid w:val="009E2609"/>
    <w:rsid w:val="009F51CB"/>
    <w:rsid w:val="00A82F9F"/>
    <w:rsid w:val="00B15449"/>
    <w:rsid w:val="00BC5A97"/>
    <w:rsid w:val="00C16120"/>
    <w:rsid w:val="00C17087"/>
    <w:rsid w:val="00C5414E"/>
    <w:rsid w:val="00D259B9"/>
    <w:rsid w:val="00D42F60"/>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2</Pages>
  <Words>4872</Words>
  <Characters>27775</Characters>
  <Application>Microsoft Office Word</Application>
  <DocSecurity>0</DocSecurity>
  <Lines>231</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3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243</cp:revision>
  <cp:lastPrinted>2021-05-14T22:20:00Z</cp:lastPrinted>
  <dcterms:created xsi:type="dcterms:W3CDTF">2021-05-07T21:36:00Z</dcterms:created>
  <dcterms:modified xsi:type="dcterms:W3CDTF">2021-06-12T18:45:00Z</dcterms:modified>
</cp:coreProperties>
</file>